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glossary/settings.xml" ContentType="application/vnd.openxmlformats-officedocument.wordprocessingml.settings+xml"/>
  <Override PartName="/word/settings.xml" ContentType="application/vnd.openxmlformats-officedocument.wordprocessingml.settings+xml"/>
  <Override PartName="/word/glossary/document.xml" ContentType="application/vnd.openxmlformats-officedocument.wordprocessingml.document.glossary+xml"/>
  <Override PartName="/word/webSettings.xml" ContentType="application/vnd.openxmlformats-officedocument.wordprocessingml.webSetting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word/glossary/fontTable.xml" ContentType="application/vnd.openxmlformats-officedocument.wordprocessingml.fontTable+xml"/>
  <Override PartName="/word/glossary/webSettings.xml" ContentType="application/vnd.openxmlformats-officedocument.wordprocessingml.webSettings+xml"/>
  <Override PartName="/word/glossary/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7B3384" w:rsidRDefault="007B3384" w:rsidP="007B3384">
      <w:r w:rsidRPr="006A5A42">
        <w:rPr>
          <w:rFonts w:cs="Times New Roman"/>
          <w:b/>
          <w:noProof/>
          <w:sz w:val="44"/>
          <w:szCs w:val="44"/>
          <w:lang w:val="en-AU" w:eastAsia="en-AU"/>
        </w:rPr>
        <mc:AlternateContent>
          <mc:Choice Requires="wps">
            <w:drawing>
              <wp:anchor distT="45720" distB="45720" distL="114300" distR="114300" simplePos="0" relativeHeight="251660288" behindDoc="0" locked="0" layoutInCell="1" allowOverlap="1" wp14:anchorId="56BEFC99" wp14:editId="77ED5152">
                <wp:simplePos x="0" y="0"/>
                <wp:positionH relativeFrom="margin">
                  <wp:posOffset>-2540</wp:posOffset>
                </wp:positionH>
                <wp:positionV relativeFrom="paragraph">
                  <wp:posOffset>4324350</wp:posOffset>
                </wp:positionV>
                <wp:extent cx="5718175" cy="1428750"/>
                <wp:effectExtent l="0" t="0" r="15875" b="190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8175" cy="1428750"/>
                        </a:xfrm>
                        <a:prstGeom prst="rect">
                          <a:avLst/>
                        </a:prstGeom>
                        <a:solidFill>
                          <a:schemeClr val="bg1">
                            <a:lumMod val="95000"/>
                          </a:schemeClr>
                        </a:solidFill>
                        <a:ln w="9525">
                          <a:solidFill>
                            <a:schemeClr val="bg1">
                              <a:lumMod val="95000"/>
                            </a:schemeClr>
                          </a:solidFill>
                          <a:miter lim="800000"/>
                          <a:headEnd/>
                          <a:tailEnd/>
                        </a:ln>
                      </wps:spPr>
                      <wps:txbx>
                        <w:txbxContent>
                          <w:p w:rsidR="007B3384" w:rsidRPr="00D51423" w:rsidRDefault="007B3384" w:rsidP="007B3384">
                            <w:pPr>
                              <w:shd w:val="clear" w:color="auto" w:fill="F2F2F2" w:themeFill="background1" w:themeFillShade="F2"/>
                              <w:spacing w:after="0" w:line="276" w:lineRule="auto"/>
                              <w:ind w:left="142"/>
                              <w:rPr>
                                <w:sz w:val="20"/>
                                <w:szCs w:val="20"/>
                              </w:rPr>
                            </w:pPr>
                            <w:r w:rsidRPr="00D51423">
                              <w:rPr>
                                <w:sz w:val="20"/>
                                <w:szCs w:val="20"/>
                              </w:rPr>
                              <w:t>Material provided by Centro ASSIST as part of the service may not be retransmitted, reproduced or otherwise distributed or used in any form without the express written consent of Centro ASSIST.</w:t>
                            </w:r>
                          </w:p>
                          <w:p w:rsidR="007B3384" w:rsidRPr="00D51423" w:rsidRDefault="00407335" w:rsidP="007B3384">
                            <w:pPr>
                              <w:shd w:val="clear" w:color="auto" w:fill="F2F2F2" w:themeFill="background1" w:themeFillShade="F2"/>
                              <w:spacing w:after="0" w:line="276" w:lineRule="auto"/>
                              <w:ind w:left="142"/>
                              <w:rPr>
                                <w:sz w:val="20"/>
                                <w:szCs w:val="20"/>
                              </w:rPr>
                            </w:pPr>
                            <w:r>
                              <w:rPr>
                                <w:sz w:val="20"/>
                                <w:szCs w:val="20"/>
                              </w:rPr>
                              <w:t>© 2021</w:t>
                            </w:r>
                            <w:r w:rsidR="007B3384" w:rsidRPr="00D51423">
                              <w:rPr>
                                <w:sz w:val="20"/>
                                <w:szCs w:val="20"/>
                              </w:rPr>
                              <w:t xml:space="preserve"> Holocentric Pty Ltd, trading as Centro ASSIST</w:t>
                            </w:r>
                            <w:r w:rsidR="007B3384" w:rsidRPr="00D51423">
                              <w:rPr>
                                <w:sz w:val="20"/>
                                <w:szCs w:val="20"/>
                              </w:rPr>
                              <w:br/>
                              <w:t>ABN 73 052 972 095</w:t>
                            </w:r>
                          </w:p>
                          <w:p w:rsidR="007B3384" w:rsidRDefault="007B3384" w:rsidP="007B3384">
                            <w:pPr>
                              <w:shd w:val="clear" w:color="auto" w:fill="F2F2F2" w:themeFill="background1" w:themeFillShade="F2"/>
                              <w:spacing w:after="0" w:line="276" w:lineRule="auto"/>
                              <w:ind w:left="142"/>
                              <w:rPr>
                                <w:sz w:val="22"/>
                              </w:rPr>
                            </w:pPr>
                          </w:p>
                          <w:p w:rsidR="007B3384" w:rsidRPr="0023141E" w:rsidRDefault="007B3384" w:rsidP="007B3384">
                            <w:pPr>
                              <w:shd w:val="clear" w:color="auto" w:fill="F2F2F2" w:themeFill="background1" w:themeFillShade="F2"/>
                              <w:spacing w:after="0" w:line="276" w:lineRule="auto"/>
                              <w:ind w:left="142"/>
                              <w:rPr>
                                <w:sz w:val="24"/>
                              </w:rPr>
                            </w:pPr>
                            <w:r w:rsidRPr="0023141E">
                              <w:rPr>
                                <w:sz w:val="22"/>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6BEFC99" id="_x0000_t202" coordsize="21600,21600" o:spt="202" path="m,l,21600r21600,l21600,xe">
                <v:stroke joinstyle="miter"/>
                <v:path gradientshapeok="t" o:connecttype="rect"/>
              </v:shapetype>
              <v:shape id="Text Box 2" o:spid="_x0000_s1026" type="#_x0000_t202" style="position:absolute;margin-left:-.2pt;margin-top:340.5pt;width:450.25pt;height:112.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" fillcolor="#f2f2f2 [3052]" strokecolor="#f2f2f2 [3052]">
                <v:textbox>
                  <w:txbxContent>
                    <w:p w:rsidR="007B3384" w:rsidRPr="00D51423" w:rsidRDefault="007B3384" w:rsidP="007B3384">
                      <w:pPr>
                        <w:shd w:val="clear" w:color="auto" w:fill="F2F2F2" w:themeFill="background1" w:themeFillShade="F2"/>
                        <w:spacing w:after="0" w:line="276" w:lineRule="auto"/>
                        <w:ind w:left="142"/>
                        <w:rPr>
                          <w:sz w:val="20"/>
                          <w:szCs w:val="20"/>
                        </w:rPr>
                      </w:pPr>
                      <w:r w:rsidRPr="00D51423">
                        <w:rPr>
                          <w:sz w:val="20"/>
                          <w:szCs w:val="20"/>
                        </w:rPr>
                        <w:t>Material provided by Centro ASSIST as part of the service may not be retransmitted, reproduced or otherwise distributed or used in any form without the express written consent of Centro ASSIST.</w:t>
                      </w:r>
                    </w:p>
                    <w:p w:rsidR="007B3384" w:rsidRPr="00D51423" w:rsidRDefault="00407335" w:rsidP="007B3384">
                      <w:pPr>
                        <w:shd w:val="clear" w:color="auto" w:fill="F2F2F2" w:themeFill="background1" w:themeFillShade="F2"/>
                        <w:spacing w:after="0" w:line="276" w:lineRule="auto"/>
                        <w:ind w:left="142"/>
                        <w:rPr>
                          <w:sz w:val="20"/>
                          <w:szCs w:val="20"/>
                        </w:rPr>
                      </w:pPr>
                      <w:r>
                        <w:rPr>
                          <w:sz w:val="20"/>
                          <w:szCs w:val="20"/>
                        </w:rPr>
                        <w:t>© 2021</w:t>
                      </w:r>
                      <w:r w:rsidR="007B3384" w:rsidRPr="00D51423">
                        <w:rPr>
                          <w:sz w:val="20"/>
                          <w:szCs w:val="20"/>
                        </w:rPr>
                        <w:t xml:space="preserve"> Holocentric Pty Ltd, trading as Centro ASSIST</w:t>
                      </w:r>
                      <w:r w:rsidR="007B3384" w:rsidRPr="00D51423">
                        <w:rPr>
                          <w:sz w:val="20"/>
                          <w:szCs w:val="20"/>
                        </w:rPr>
                        <w:br/>
                        <w:t>ABN 73 052 972 095</w:t>
                      </w:r>
                    </w:p>
                    <w:p w:rsidR="007B3384" w:rsidRDefault="007B3384" w:rsidP="007B3384">
                      <w:pPr>
                        <w:shd w:val="clear" w:color="auto" w:fill="F2F2F2" w:themeFill="background1" w:themeFillShade="F2"/>
                        <w:spacing w:after="0" w:line="276" w:lineRule="auto"/>
                        <w:ind w:left="142"/>
                        <w:rPr>
                          <w:sz w:val="22"/>
                        </w:rPr>
                      </w:pPr>
                    </w:p>
                    <w:p w:rsidR="007B3384" w:rsidRPr="0023141E" w:rsidRDefault="007B3384" w:rsidP="007B3384">
                      <w:pPr>
                        <w:shd w:val="clear" w:color="auto" w:fill="F2F2F2" w:themeFill="background1" w:themeFillShade="F2"/>
                        <w:spacing w:after="0" w:line="276" w:lineRule="auto"/>
                        <w:ind w:left="142"/>
                        <w:rPr>
                          <w:sz w:val="24"/>
                        </w:rPr>
                      </w:pPr>
                      <w:r w:rsidRPr="0023141E">
                        <w:rPr>
                          <w:sz w:val="22"/>
                        </w:rPr>
                        <w:br/>
                      </w:r>
                    </w:p>
                  </w:txbxContent>
                </v:textbox>
                <w10:wrap anchorx="margin"/>
              </v:shape>
            </w:pict>
          </mc:Fallback>
        </mc:AlternateContent>
      </w:r>
      <w:r w:rsidRPr="006A5A42">
        <w:rPr>
          <w:rFonts w:cs="Times New Roman"/>
          <w:b/>
          <w:noProof/>
          <w:sz w:val="44"/>
          <w:szCs w:val="44"/>
          <w:lang w:val="en-AU" w:eastAsia="en-AU"/>
        </w:rPr>
        <mc:AlternateContent>
          <mc:Choice Requires="wps">
            <w:drawing>
              <wp:anchor distT="45720" distB="45720" distL="114300" distR="114300" simplePos="0" relativeHeight="251659264" behindDoc="0" locked="0" layoutInCell="1" allowOverlap="1" wp14:anchorId="6655AB86" wp14:editId="7FA233E1">
                <wp:simplePos x="0" y="0"/>
                <wp:positionH relativeFrom="margin">
                  <wp:align>left</wp:align>
                </wp:positionH>
                <wp:positionV relativeFrom="paragraph">
                  <wp:posOffset>2047875</wp:posOffset>
                </wp:positionV>
                <wp:extent cx="5704527" cy="2095500"/>
                <wp:effectExtent l="0" t="0" r="10795"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4527" cy="2095500"/>
                        </a:xfrm>
                        <a:prstGeom prst="rect">
                          <a:avLst/>
                        </a:prstGeom>
                        <a:solidFill>
                          <a:srgbClr val="175072"/>
                        </a:solidFill>
                        <a:ln w="9525">
                          <a:solidFill>
                            <a:srgbClr val="175072"/>
                          </a:solidFill>
                          <a:miter lim="800000"/>
                          <a:headEnd/>
                          <a:tailEnd/>
                        </a:ln>
                      </wps:spPr>
                      <wps:txbx>
                        <w:txbxContent>
                          <w:sdt>
                            <w:sdtPr>
                              <w:rPr>
                                <w:rFonts w:cs="Times New Roman"/>
                                <w:b/>
                                <w:color w:val="FFFFFF" w:themeColor="background1"/>
                                <w:sz w:val="40"/>
                                <w:szCs w:val="40"/>
                              </w:rPr>
                              <w:alias w:val="Title"/>
                              <w:tag w:val="Title"/>
                              <w:id w:val="-1747028946"/>
                              <w:placeholder>
                                <w:docPart w:val="52137A8007AE42BB82C12001D54C3E53"/>
                              </w:placeholder>
                            </w:sdtPr>
                            <w:sdtEndPr/>
                            <w:sdtContent>
                              <w:p w:rsidR="007B3384" w:rsidRPr="00D51423" w:rsidRDefault="00407335" w:rsidP="007B3384">
                                <w:pPr>
                                  <w:spacing w:line="276" w:lineRule="auto"/>
                                  <w:rPr>
                                    <w:rFonts w:cs="Times New Roman"/>
                                    <w:b/>
                                    <w:color w:val="FFFFFF" w:themeColor="background1"/>
                                    <w:sz w:val="40"/>
                                    <w:szCs w:val="40"/>
                                  </w:rPr>
                                </w:pPr>
                                <w:r>
                                  <w:rPr>
                                    <w:rFonts w:cs="Times New Roman"/>
                                    <w:b/>
                                    <w:color w:val="FFFFFF" w:themeColor="background1"/>
                                    <w:sz w:val="40"/>
                                    <w:szCs w:val="40"/>
                                  </w:rPr>
                                  <w:t>Conflict of interest</w:t>
                                </w:r>
                                <w:r w:rsidR="007B3384">
                                  <w:rPr>
                                    <w:rFonts w:cs="Times New Roman"/>
                                    <w:b/>
                                    <w:color w:val="FFFFFF" w:themeColor="background1"/>
                                    <w:sz w:val="40"/>
                                    <w:szCs w:val="40"/>
                                  </w:rPr>
                                  <w:t xml:space="preserve"> policy</w:t>
                                </w:r>
                              </w:p>
                            </w:sdtContent>
                          </w:sdt>
                          <w:sdt>
                            <w:sdtPr>
                              <w:rPr>
                                <w:rFonts w:cs="Times New Roman"/>
                                <w:b/>
                                <w:color w:val="FFFFFF" w:themeColor="background1"/>
                                <w:sz w:val="20"/>
                                <w:szCs w:val="20"/>
                              </w:rPr>
                              <w:alias w:val="Organisation name"/>
                              <w:tag w:val="Organisation name"/>
                              <w:id w:val="562767742"/>
                              <w:placeholder>
                                <w:docPart w:val="70AA9FDB2CAB4CE9B3BE83595B2F3F57"/>
                              </w:placeholder>
                            </w:sdtPr>
                            <w:sdtEndPr/>
                            <w:sdtContent>
                              <w:p w:rsidR="007B3384" w:rsidRPr="00D51423" w:rsidRDefault="007B3384" w:rsidP="007B3384">
                                <w:pPr>
                                  <w:spacing w:line="276" w:lineRule="auto"/>
                                  <w:rPr>
                                    <w:rFonts w:cs="Times New Roman"/>
                                    <w:b/>
                                    <w:color w:val="FFFFFF" w:themeColor="background1"/>
                                    <w:sz w:val="20"/>
                                    <w:szCs w:val="20"/>
                                  </w:rPr>
                                </w:pPr>
                                <w:r>
                                  <w:rPr>
                                    <w:rFonts w:cs="Times New Roman"/>
                                    <w:b/>
                                    <w:color w:val="FFFFFF" w:themeColor="background1"/>
                                    <w:sz w:val="20"/>
                                    <w:szCs w:val="20"/>
                                  </w:rPr>
                                  <w:t>Easy English Version</w:t>
                                </w:r>
                              </w:p>
                            </w:sdtContent>
                          </w:sdt>
                          <w:p w:rsidR="007B3384" w:rsidRDefault="007B3384" w:rsidP="007B3384">
                            <w:pPr>
                              <w:spacing w:line="276" w:lineRule="auto"/>
                              <w:rPr>
                                <w:rFonts w:cs="Times New Roman"/>
                                <w:b/>
                                <w:color w:val="FFFFFF" w:themeColor="background1"/>
                                <w:sz w:val="20"/>
                                <w:szCs w:val="20"/>
                              </w:rPr>
                            </w:pPr>
                            <w:r w:rsidRPr="00D51423">
                              <w:rPr>
                                <w:rFonts w:cs="Times New Roman"/>
                                <w:b/>
                                <w:color w:val="FFFFFF" w:themeColor="background1"/>
                                <w:sz w:val="20"/>
                                <w:szCs w:val="20"/>
                              </w:rPr>
                              <w:t>Prepared by Centro ASSIST</w:t>
                            </w:r>
                          </w:p>
                          <w:p w:rsidR="007B3384" w:rsidRDefault="007B3384" w:rsidP="007B3384">
                            <w:pPr>
                              <w:spacing w:line="276" w:lineRule="auto"/>
                              <w:rPr>
                                <w:rFonts w:cs="Times New Roman"/>
                                <w:b/>
                                <w:color w:val="FFFFFF" w:themeColor="background1"/>
                                <w:sz w:val="20"/>
                                <w:szCs w:val="20"/>
                              </w:rPr>
                            </w:pPr>
                          </w:p>
                          <w:sdt>
                            <w:sdtPr>
                              <w:rPr>
                                <w:rFonts w:cs="Times New Roman"/>
                                <w:b/>
                                <w:color w:val="FFFFFF" w:themeColor="background1"/>
                                <w:sz w:val="20"/>
                                <w:szCs w:val="20"/>
                              </w:rPr>
                              <w:alias w:val="Version"/>
                              <w:tag w:val="Version"/>
                              <w:id w:val="883373846"/>
                              <w:placeholder>
                                <w:docPart w:val="2097DAE32E1749349F2DB5D7004610D5"/>
                              </w:placeholder>
                            </w:sdtPr>
                            <w:sdtEndPr/>
                            <w:sdtContent>
                              <w:p w:rsidR="007B3384" w:rsidRPr="00D51423" w:rsidRDefault="00407335" w:rsidP="007B3384">
                                <w:pPr>
                                  <w:spacing w:line="276" w:lineRule="auto"/>
                                  <w:rPr>
                                    <w:rFonts w:cs="Times New Roman"/>
                                    <w:b/>
                                    <w:color w:val="FFFFFF" w:themeColor="background1"/>
                                    <w:sz w:val="20"/>
                                    <w:szCs w:val="20"/>
                                  </w:rPr>
                                </w:pPr>
                                <w:r>
                                  <w:rPr>
                                    <w:rFonts w:cs="Times New Roman"/>
                                    <w:b/>
                                    <w:color w:val="FFFFFF" w:themeColor="background1"/>
                                    <w:sz w:val="20"/>
                                    <w:szCs w:val="20"/>
                                  </w:rPr>
                                  <w:t>Version 1</w:t>
                                </w:r>
                                <w:r w:rsidR="007B3384">
                                  <w:rPr>
                                    <w:rFonts w:cs="Times New Roman"/>
                                    <w:b/>
                                    <w:color w:val="FFFFFF" w:themeColor="background1"/>
                                    <w:sz w:val="20"/>
                                    <w:szCs w:val="20"/>
                                  </w:rPr>
                                  <w:t>.0</w:t>
                                </w:r>
                              </w:p>
                            </w:sdtContent>
                          </w:sdt>
                          <w:p w:rsidR="007B3384" w:rsidRPr="00F40D91" w:rsidRDefault="007B3384" w:rsidP="007B3384">
                            <w:pPr>
                              <w:spacing w:line="276" w:lineRule="auto"/>
                              <w:rPr>
                                <w:rFonts w:cs="Times New Roman"/>
                                <w:b/>
                                <w:szCs w:val="28"/>
                              </w:rPr>
                            </w:pPr>
                            <w:r>
                              <w:rPr>
                                <w:rFonts w:ascii="Times New Roman" w:hAnsi="Times New Roman" w:cs="Times New Roman"/>
                                <w:sz w:val="44"/>
                                <w:szCs w:val="44"/>
                              </w:rPr>
                              <w:br/>
                            </w:r>
                          </w:p>
                          <w:p w:rsidR="007B3384" w:rsidRDefault="007B3384" w:rsidP="007B33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55AB86" id="_x0000_s1027" type="#_x0000_t202" style="position:absolute;margin-left:0;margin-top:161.25pt;width:449.2pt;height:16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" fillcolor="#175072" strokecolor="#175072">
                <v:textbox>
                  <w:txbxContent>
                    <w:sdt>
                      <w:sdtPr>
                        <w:rPr>
                          <w:rFonts w:cs="Times New Roman"/>
                          <w:b/>
                          <w:color w:val="FFFFFF" w:themeColor="background1"/>
                          <w:sz w:val="40"/>
                          <w:szCs w:val="40"/>
                        </w:rPr>
                        <w:alias w:val="Title"/>
                        <w:tag w:val="Title"/>
                        <w:id w:val="-1747028946"/>
                        <w:placeholder>
                          <w:docPart w:val="52137A8007AE42BB82C12001D54C3E53"/>
                        </w:placeholder>
                      </w:sdtPr>
                      <w:sdtEndPr/>
                      <w:sdtContent>
                        <w:p w:rsidR="007B3384" w:rsidRPr="00D51423" w:rsidRDefault="00407335" w:rsidP="007B3384">
                          <w:pPr>
                            <w:spacing w:line="276" w:lineRule="auto"/>
                            <w:rPr>
                              <w:rFonts w:cs="Times New Roman"/>
                              <w:b/>
                              <w:color w:val="FFFFFF" w:themeColor="background1"/>
                              <w:sz w:val="40"/>
                              <w:szCs w:val="40"/>
                            </w:rPr>
                          </w:pPr>
                          <w:r>
                            <w:rPr>
                              <w:rFonts w:cs="Times New Roman"/>
                              <w:b/>
                              <w:color w:val="FFFFFF" w:themeColor="background1"/>
                              <w:sz w:val="40"/>
                              <w:szCs w:val="40"/>
                            </w:rPr>
                            <w:t>Conflict of interest</w:t>
                          </w:r>
                          <w:r w:rsidR="007B3384">
                            <w:rPr>
                              <w:rFonts w:cs="Times New Roman"/>
                              <w:b/>
                              <w:color w:val="FFFFFF" w:themeColor="background1"/>
                              <w:sz w:val="40"/>
                              <w:szCs w:val="40"/>
                            </w:rPr>
                            <w:t xml:space="preserve"> policy</w:t>
                          </w:r>
                        </w:p>
                      </w:sdtContent>
                    </w:sdt>
                    <w:sdt>
                      <w:sdtPr>
                        <w:rPr>
                          <w:rFonts w:cs="Times New Roman"/>
                          <w:b/>
                          <w:color w:val="FFFFFF" w:themeColor="background1"/>
                          <w:sz w:val="20"/>
                          <w:szCs w:val="20"/>
                        </w:rPr>
                        <w:alias w:val="Organisation name"/>
                        <w:tag w:val="Organisation name"/>
                        <w:id w:val="562767742"/>
                        <w:placeholder>
                          <w:docPart w:val="70AA9FDB2CAB4CE9B3BE83595B2F3F57"/>
                        </w:placeholder>
                      </w:sdtPr>
                      <w:sdtEndPr/>
                      <w:sdtContent>
                        <w:p w:rsidR="007B3384" w:rsidRPr="00D51423" w:rsidRDefault="007B3384" w:rsidP="007B3384">
                          <w:pPr>
                            <w:spacing w:line="276" w:lineRule="auto"/>
                            <w:rPr>
                              <w:rFonts w:cs="Times New Roman"/>
                              <w:b/>
                              <w:color w:val="FFFFFF" w:themeColor="background1"/>
                              <w:sz w:val="20"/>
                              <w:szCs w:val="20"/>
                            </w:rPr>
                          </w:pPr>
                          <w:r>
                            <w:rPr>
                              <w:rFonts w:cs="Times New Roman"/>
                              <w:b/>
                              <w:color w:val="FFFFFF" w:themeColor="background1"/>
                              <w:sz w:val="20"/>
                              <w:szCs w:val="20"/>
                            </w:rPr>
                            <w:t>Easy English Version</w:t>
                          </w:r>
                        </w:p>
                      </w:sdtContent>
                    </w:sdt>
                    <w:p w:rsidR="007B3384" w:rsidRDefault="007B3384" w:rsidP="007B3384">
                      <w:pPr>
                        <w:spacing w:line="276" w:lineRule="auto"/>
                        <w:rPr>
                          <w:rFonts w:cs="Times New Roman"/>
                          <w:b/>
                          <w:color w:val="FFFFFF" w:themeColor="background1"/>
                          <w:sz w:val="20"/>
                          <w:szCs w:val="20"/>
                        </w:rPr>
                      </w:pPr>
                      <w:r w:rsidRPr="00D51423">
                        <w:rPr>
                          <w:rFonts w:cs="Times New Roman"/>
                          <w:b/>
                          <w:color w:val="FFFFFF" w:themeColor="background1"/>
                          <w:sz w:val="20"/>
                          <w:szCs w:val="20"/>
                        </w:rPr>
                        <w:t>Prepared by Centro ASSIST</w:t>
                      </w:r>
                    </w:p>
                    <w:p w:rsidR="007B3384" w:rsidRDefault="007B3384" w:rsidP="007B3384">
                      <w:pPr>
                        <w:spacing w:line="276" w:lineRule="auto"/>
                        <w:rPr>
                          <w:rFonts w:cs="Times New Roman"/>
                          <w:b/>
                          <w:color w:val="FFFFFF" w:themeColor="background1"/>
                          <w:sz w:val="20"/>
                          <w:szCs w:val="20"/>
                        </w:rPr>
                      </w:pPr>
                    </w:p>
                    <w:sdt>
                      <w:sdtPr>
                        <w:rPr>
                          <w:rFonts w:cs="Times New Roman"/>
                          <w:b/>
                          <w:color w:val="FFFFFF" w:themeColor="background1"/>
                          <w:sz w:val="20"/>
                          <w:szCs w:val="20"/>
                        </w:rPr>
                        <w:alias w:val="Version"/>
                        <w:tag w:val="Version"/>
                        <w:id w:val="883373846"/>
                        <w:placeholder>
                          <w:docPart w:val="2097DAE32E1749349F2DB5D7004610D5"/>
                        </w:placeholder>
                      </w:sdtPr>
                      <w:sdtEndPr/>
                      <w:sdtContent>
                        <w:p w:rsidR="007B3384" w:rsidRPr="00D51423" w:rsidRDefault="00407335" w:rsidP="007B3384">
                          <w:pPr>
                            <w:spacing w:line="276" w:lineRule="auto"/>
                            <w:rPr>
                              <w:rFonts w:cs="Times New Roman"/>
                              <w:b/>
                              <w:color w:val="FFFFFF" w:themeColor="background1"/>
                              <w:sz w:val="20"/>
                              <w:szCs w:val="20"/>
                            </w:rPr>
                          </w:pPr>
                          <w:r>
                            <w:rPr>
                              <w:rFonts w:cs="Times New Roman"/>
                              <w:b/>
                              <w:color w:val="FFFFFF" w:themeColor="background1"/>
                              <w:sz w:val="20"/>
                              <w:szCs w:val="20"/>
                            </w:rPr>
                            <w:t>Version 1</w:t>
                          </w:r>
                          <w:r w:rsidR="007B3384">
                            <w:rPr>
                              <w:rFonts w:cs="Times New Roman"/>
                              <w:b/>
                              <w:color w:val="FFFFFF" w:themeColor="background1"/>
                              <w:sz w:val="20"/>
                              <w:szCs w:val="20"/>
                            </w:rPr>
                            <w:t>.0</w:t>
                          </w:r>
                        </w:p>
                      </w:sdtContent>
                    </w:sdt>
                    <w:p w:rsidR="007B3384" w:rsidRPr="00F40D91" w:rsidRDefault="007B3384" w:rsidP="007B3384">
                      <w:pPr>
                        <w:spacing w:line="276" w:lineRule="auto"/>
                        <w:rPr>
                          <w:rFonts w:cs="Times New Roman"/>
                          <w:b/>
                          <w:szCs w:val="28"/>
                        </w:rPr>
                      </w:pPr>
                      <w:r>
                        <w:rPr>
                          <w:rFonts w:ascii="Times New Roman" w:hAnsi="Times New Roman" w:cs="Times New Roman"/>
                          <w:sz w:val="44"/>
                          <w:szCs w:val="44"/>
                        </w:rPr>
                        <w:br/>
                      </w:r>
                    </w:p>
                    <w:p w:rsidR="007B3384" w:rsidRDefault="007B3384" w:rsidP="007B3384"/>
                  </w:txbxContent>
                </v:textbox>
                <w10:wrap anchorx="margin"/>
              </v:shape>
            </w:pict>
          </mc:Fallback>
        </mc:AlternateContent>
      </w:r>
      <w:r>
        <w:br w:type="page"/>
      </w:r>
    </w:p>
    <w:sdt>
      <w:sdtPr>
        <w:alias w:val="Heading"/>
        <w:tag w:val="Heading"/>
        <w:id w:val="524448569"/>
        <w:placeholder>
          <w:docPart w:val="69B39758304142B4BFF680C20F3BB9F9"/>
        </w:placeholder>
      </w:sdtPr>
      <w:sdtEndPr>
        <w:rPr>
          <w:color w:val="1F4E79" w:themeColor="accent1" w:themeShade="80"/>
        </w:rPr>
      </w:sdtEndPr>
      <w:sdtContent>
        <w:p w:rsidR="007B3384" w:rsidRPr="007B3384" w:rsidRDefault="008F2F76" w:rsidP="007B3384">
          <w:pPr>
            <w:pStyle w:val="Heading1"/>
            <w:jc w:val="center"/>
            <w:rPr>
              <w:color w:val="1F4E79" w:themeColor="accent1" w:themeShade="80"/>
            </w:rPr>
          </w:pPr>
          <w:r>
            <w:rPr>
              <w:color w:val="1F4E79" w:themeColor="accent1" w:themeShade="80"/>
            </w:rPr>
            <w:t>Conflict of interest</w:t>
          </w:r>
          <w:r w:rsidR="007B3384" w:rsidRPr="007B3384">
            <w:rPr>
              <w:color w:val="1F4E79" w:themeColor="accent1" w:themeShade="80"/>
            </w:rPr>
            <w:t xml:space="preserve"> policy</w:t>
          </w:r>
        </w:p>
      </w:sdtContent>
    </w:sdt>
    <w:tbl>
      <w:tblPr>
        <w:tblStyle w:val="TableGrid"/>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56"/>
        <w:gridCol w:w="5939"/>
        <w:gridCol w:w="406"/>
      </w:tblGrid>
      <w:tr w:rsidR="007B3384" w:rsidRPr="001A71B7" w:rsidTr="008F2F76">
        <w:trPr>
          <w:tblCellSpacing w:w="28" w:type="dxa"/>
        </w:trPr>
        <w:tc>
          <w:tcPr>
            <w:tcW w:w="2655" w:type="dxa"/>
            <w:gridSpan w:val="2"/>
          </w:tcPr>
          <w:p w:rsidR="007B3384" w:rsidRDefault="007B3384" w:rsidP="002312A5">
            <w:pPr>
              <w:pStyle w:val="Heading2"/>
              <w:outlineLvl w:val="1"/>
            </w:pPr>
            <w:r>
              <w:rPr>
                <w:noProof/>
                <w:lang w:val="en-AU" w:eastAsia="en-AU"/>
              </w:rPr>
              <w:drawing>
                <wp:inline distT="0" distB="0" distL="0" distR="0" wp14:anchorId="254666B2" wp14:editId="18DE7E07">
                  <wp:extent cx="1363856" cy="1363856"/>
                  <wp:effectExtent l="0" t="0" r="8255" b="8255"/>
                  <wp:docPr id="54"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7">
                            <a:extLst>
                              <a:ext uri="{28A0092B-C50C-407E-A947-70E740481C1C}">
                                <a14:useLocalDpi xmlns:a14="http://schemas.microsoft.com/office/drawing/2010/main" val="0"/>
                              </a:ext>
                            </a:extLst>
                          </a:blip>
                          <a:stretch>
                            <a:fillRect/>
                          </a:stretch>
                        </pic:blipFill>
                        <pic:spPr bwMode="auto">
                          <a:xfrm>
                            <a:off x="0" y="0"/>
                            <a:ext cx="1363856" cy="1363856"/>
                          </a:xfrm>
                          <a:prstGeom prst="rect">
                            <a:avLst/>
                          </a:prstGeom>
                          <a:solidFill>
                            <a:schemeClr val="bg1"/>
                          </a:solidFill>
                          <a:ln w="28575">
                            <a:noFill/>
                            <a:miter lim="800000"/>
                            <a:headEnd/>
                            <a:tailEnd/>
                          </a:ln>
                          <a:effectLst>
                            <a:softEdge rad="0"/>
                          </a:effectLst>
                        </pic:spPr>
                      </pic:pic>
                    </a:graphicData>
                  </a:graphic>
                </wp:inline>
              </w:drawing>
            </w:r>
          </w:p>
        </w:tc>
        <w:tc>
          <w:tcPr>
            <w:tcW w:w="6261" w:type="dxa"/>
            <w:gridSpan w:val="2"/>
          </w:tcPr>
          <w:p w:rsidR="007B3384" w:rsidRPr="007B3384" w:rsidRDefault="00ED56D0" w:rsidP="002312A5">
            <w:pPr>
              <w:pStyle w:val="Heading2"/>
              <w:outlineLvl w:val="1"/>
              <w:rPr>
                <w:rFonts w:ascii="Arial" w:hAnsi="Arial" w:cs="Arial"/>
                <w:b/>
                <w:sz w:val="44"/>
                <w:szCs w:val="44"/>
              </w:rPr>
            </w:pPr>
            <w:sdt>
              <w:sdtPr>
                <w:rPr>
                  <w:rStyle w:val="Heading2Char"/>
                </w:rPr>
                <w:alias w:val="Subheading"/>
                <w:tag w:val="Subheading"/>
                <w:id w:val="278766926"/>
              </w:sdtPr>
              <w:sdtEndPr>
                <w:rPr>
                  <w:rStyle w:val="Heading3Char"/>
                  <w:rFonts w:ascii="Arial" w:hAnsi="Arial" w:cs="Arial"/>
                  <w:color w:val="1F4D78" w:themeColor="accent1" w:themeShade="7F"/>
                  <w:sz w:val="44"/>
                  <w:szCs w:val="44"/>
                </w:rPr>
              </w:sdtEndPr>
              <w:sdtContent>
                <w:r w:rsidR="007B3384" w:rsidRPr="007B3384">
                  <w:rPr>
                    <w:rStyle w:val="Heading2Char"/>
                    <w:rFonts w:ascii="Arial" w:hAnsi="Arial" w:cs="Arial"/>
                    <w:b/>
                    <w:sz w:val="44"/>
                    <w:szCs w:val="44"/>
                  </w:rPr>
                  <w:t>About this document</w:t>
                </w:r>
              </w:sdtContent>
            </w:sdt>
          </w:p>
          <w:sdt>
            <w:sdtPr>
              <w:rPr>
                <w:sz w:val="20"/>
                <w:szCs w:val="20"/>
              </w:rPr>
              <w:alias w:val="Paragraph"/>
              <w:tag w:val="Paragraph"/>
              <w:id w:val="-740868763"/>
            </w:sdtPr>
            <w:sdtEndPr/>
            <w:sdtContent>
              <w:sdt>
                <w:sdtPr>
                  <w:rPr>
                    <w:sz w:val="20"/>
                    <w:szCs w:val="20"/>
                  </w:rPr>
                  <w:alias w:val="Paragraph"/>
                  <w:tag w:val="Paragraph"/>
                  <w:id w:val="-367220884"/>
                </w:sdtPr>
                <w:sdtEndPr/>
                <w:sdtContent>
                  <w:p w:rsidR="007B3384" w:rsidRPr="008F2F76" w:rsidRDefault="008F2F76" w:rsidP="002312A5">
                    <w:r>
                      <w:t xml:space="preserve">Our workers have a responsibility to provide you with the best services possible. </w:t>
                    </w:r>
                  </w:p>
                </w:sdtContent>
              </w:sdt>
            </w:sdtContent>
          </w:sdt>
        </w:tc>
      </w:tr>
      <w:tr w:rsidR="007B3384" w:rsidRPr="001A71B7" w:rsidTr="007B3384">
        <w:trPr>
          <w:gridAfter w:val="1"/>
          <w:wAfter w:w="322" w:type="dxa"/>
          <w:tblCellSpacing w:w="28" w:type="dxa"/>
        </w:trPr>
        <w:tc>
          <w:tcPr>
            <w:tcW w:w="2599" w:type="dxa"/>
          </w:tcPr>
          <w:p w:rsidR="007B3384" w:rsidRDefault="007B3384" w:rsidP="002312A5">
            <w:pPr>
              <w:pStyle w:val="Heading2"/>
              <w:outlineLvl w:val="1"/>
            </w:pPr>
            <w:r>
              <w:rPr>
                <w:noProof/>
                <w:lang w:val="en-AU" w:eastAsia="en-AU"/>
              </w:rPr>
              <w:drawing>
                <wp:inline distT="0" distB="0" distL="0" distR="0" wp14:anchorId="5D20F09A" wp14:editId="53BB35B0">
                  <wp:extent cx="1363856" cy="1363856"/>
                  <wp:effectExtent l="0" t="0" r="8255" b="8255"/>
                  <wp:docPr id="4"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363856" cy="1363856"/>
                          </a:xfrm>
                          <a:prstGeom prst="rect">
                            <a:avLst/>
                          </a:prstGeom>
                          <a:solidFill>
                            <a:schemeClr val="bg1"/>
                          </a:solidFill>
                          <a:ln w="28575">
                            <a:noFill/>
                            <a:miter lim="800000"/>
                            <a:headEnd/>
                            <a:tailEnd/>
                          </a:ln>
                          <a:effectLst>
                            <a:softEdge rad="0"/>
                          </a:effectLst>
                        </pic:spPr>
                      </pic:pic>
                    </a:graphicData>
                  </a:graphic>
                </wp:inline>
              </w:drawing>
            </w:r>
          </w:p>
        </w:tc>
        <w:tc>
          <w:tcPr>
            <w:tcW w:w="5939" w:type="dxa"/>
            <w:gridSpan w:val="2"/>
          </w:tcPr>
          <w:p w:rsidR="007B3384" w:rsidRPr="003369FF" w:rsidRDefault="007B3384" w:rsidP="002312A5">
            <w:pPr>
              <w:pStyle w:val="Heading2"/>
              <w:outlineLvl w:val="1"/>
              <w:rPr>
                <w:sz w:val="24"/>
              </w:rPr>
            </w:pPr>
          </w:p>
          <w:sdt>
            <w:sdtPr>
              <w:rPr>
                <w:sz w:val="20"/>
                <w:szCs w:val="20"/>
              </w:rPr>
              <w:alias w:val="Paragraph"/>
              <w:tag w:val="Paragraph"/>
              <w:id w:val="1890371149"/>
            </w:sdtPr>
            <w:sdtEndPr/>
            <w:sdtContent>
              <w:sdt>
                <w:sdtPr>
                  <w:rPr>
                    <w:sz w:val="20"/>
                    <w:szCs w:val="20"/>
                  </w:rPr>
                  <w:alias w:val="Paragraph"/>
                  <w:tag w:val="Paragraph"/>
                  <w:id w:val="-1646812293"/>
                </w:sdtPr>
                <w:sdtEndPr/>
                <w:sdtContent>
                  <w:p w:rsidR="007B3384" w:rsidRPr="008F2F76" w:rsidRDefault="008F2F76" w:rsidP="002312A5">
                    <w:r>
                      <w:t xml:space="preserve">A </w:t>
                    </w:r>
                    <w:r w:rsidRPr="008F2F76">
                      <w:rPr>
                        <w:b/>
                      </w:rPr>
                      <w:t>conflict of interest</w:t>
                    </w:r>
                    <w:r>
                      <w:t xml:space="preserve"> is when a person’s personal interests clash with their responsibilities. </w:t>
                    </w:r>
                  </w:p>
                </w:sdtContent>
              </w:sdt>
            </w:sdtContent>
          </w:sdt>
        </w:tc>
      </w:tr>
      <w:tr w:rsidR="008F2F76" w:rsidRPr="001A71B7" w:rsidTr="007B3384">
        <w:trPr>
          <w:gridAfter w:val="1"/>
          <w:wAfter w:w="322" w:type="dxa"/>
          <w:tblCellSpacing w:w="28" w:type="dxa"/>
        </w:trPr>
        <w:tc>
          <w:tcPr>
            <w:tcW w:w="2599" w:type="dxa"/>
          </w:tcPr>
          <w:p w:rsidR="008F2F76" w:rsidRDefault="008F2F76" w:rsidP="008F2F76">
            <w:pPr>
              <w:pStyle w:val="Heading2"/>
              <w:outlineLvl w:val="1"/>
            </w:pPr>
            <w:r>
              <w:rPr>
                <w:noProof/>
                <w:lang w:val="en-AU" w:eastAsia="en-AU"/>
              </w:rPr>
              <w:drawing>
                <wp:inline distT="0" distB="0" distL="0" distR="0" wp14:anchorId="1F44D3D9" wp14:editId="2E7FF56A">
                  <wp:extent cx="1363856" cy="1363856"/>
                  <wp:effectExtent l="0" t="0" r="8255" b="8255"/>
                  <wp:docPr id="2"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363856" cy="1363856"/>
                          </a:xfrm>
                          <a:prstGeom prst="rect">
                            <a:avLst/>
                          </a:prstGeom>
                          <a:solidFill>
                            <a:schemeClr val="bg1"/>
                          </a:solidFill>
                          <a:ln w="28575">
                            <a:noFill/>
                            <a:miter lim="800000"/>
                            <a:headEnd/>
                            <a:tailEnd/>
                          </a:ln>
                          <a:effectLst>
                            <a:softEdge rad="0"/>
                          </a:effectLst>
                        </pic:spPr>
                      </pic:pic>
                    </a:graphicData>
                  </a:graphic>
                </wp:inline>
              </w:drawing>
            </w:r>
          </w:p>
        </w:tc>
        <w:tc>
          <w:tcPr>
            <w:tcW w:w="5939" w:type="dxa"/>
            <w:gridSpan w:val="2"/>
          </w:tcPr>
          <w:p w:rsidR="008F2F76" w:rsidRPr="003369FF" w:rsidRDefault="008F2F76" w:rsidP="008F2F76">
            <w:pPr>
              <w:pStyle w:val="Heading2"/>
              <w:outlineLvl w:val="1"/>
              <w:rPr>
                <w:sz w:val="24"/>
              </w:rPr>
            </w:pPr>
          </w:p>
          <w:sdt>
            <w:sdtPr>
              <w:rPr>
                <w:sz w:val="20"/>
                <w:szCs w:val="20"/>
              </w:rPr>
              <w:alias w:val="Paragraph"/>
              <w:tag w:val="Paragraph"/>
              <w:id w:val="-68357031"/>
            </w:sdtPr>
            <w:sdtEndPr/>
            <w:sdtContent>
              <w:sdt>
                <w:sdtPr>
                  <w:rPr>
                    <w:sz w:val="20"/>
                    <w:szCs w:val="20"/>
                  </w:rPr>
                  <w:alias w:val="Paragraph"/>
                  <w:tag w:val="Paragraph"/>
                  <w:id w:val="1751075988"/>
                </w:sdtPr>
                <w:sdtEndPr/>
                <w:sdtContent>
                  <w:p w:rsidR="008F2F76" w:rsidRPr="008F2F76" w:rsidRDefault="008F2F76" w:rsidP="00B84A99">
                    <w:r>
                      <w:t>This can make a person use</w:t>
                    </w:r>
                    <w:r w:rsidR="00FE22E4">
                      <w:t xml:space="preserve"> </w:t>
                    </w:r>
                    <w:r w:rsidR="00B84A99">
                      <w:t xml:space="preserve">the organisation’s </w:t>
                    </w:r>
                    <w:r>
                      <w:t>money or power to benefit their family/friends</w:t>
                    </w:r>
                    <w:r w:rsidR="00FE22E4">
                      <w:t xml:space="preserve">. </w:t>
                    </w:r>
                  </w:p>
                </w:sdtContent>
              </w:sdt>
            </w:sdtContent>
          </w:sdt>
        </w:tc>
      </w:tr>
    </w:tbl>
    <w:tbl>
      <w:tblPr>
        <w:tblStyle w:val="TableGrid1"/>
        <w:tblW w:w="871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04"/>
        <w:gridCol w:w="6207"/>
      </w:tblGrid>
      <w:tr w:rsidR="007B3384" w:rsidRPr="0008668F" w:rsidTr="002312A5">
        <w:trPr>
          <w:jc w:val="center"/>
        </w:trPr>
        <w:tc>
          <w:tcPr>
            <w:tcW w:w="2504" w:type="dxa"/>
          </w:tcPr>
          <w:p w:rsidR="007B3384" w:rsidRDefault="007B3384" w:rsidP="002312A5">
            <w:pPr>
              <w:pStyle w:val="Heading2"/>
              <w:outlineLvl w:val="1"/>
            </w:pPr>
            <w:r>
              <w:rPr>
                <w:noProof/>
                <w:lang w:val="en-AU" w:eastAsia="en-AU"/>
              </w:rPr>
              <w:drawing>
                <wp:inline distT="0" distB="0" distL="0" distR="0" wp14:anchorId="66C412F5" wp14:editId="0B183286">
                  <wp:extent cx="1363856" cy="1363856"/>
                  <wp:effectExtent l="0" t="0" r="8255" b="8255"/>
                  <wp:docPr id="5"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10">
                            <a:extLst>
                              <a:ext uri="{28A0092B-C50C-407E-A947-70E740481C1C}">
                                <a14:useLocalDpi xmlns:a14="http://schemas.microsoft.com/office/drawing/2010/main" val="0"/>
                              </a:ext>
                            </a:extLst>
                          </a:blip>
                          <a:stretch>
                            <a:fillRect/>
                          </a:stretch>
                        </pic:blipFill>
                        <pic:spPr bwMode="auto">
                          <a:xfrm>
                            <a:off x="0" y="0"/>
                            <a:ext cx="1363856" cy="1363856"/>
                          </a:xfrm>
                          <a:prstGeom prst="rect">
                            <a:avLst/>
                          </a:prstGeom>
                          <a:solidFill>
                            <a:schemeClr val="bg1"/>
                          </a:solidFill>
                          <a:ln w="28575">
                            <a:noFill/>
                            <a:miter lim="800000"/>
                            <a:headEnd/>
                            <a:tailEnd/>
                          </a:ln>
                          <a:effectLst>
                            <a:softEdge rad="0"/>
                          </a:effectLst>
                        </pic:spPr>
                      </pic:pic>
                    </a:graphicData>
                  </a:graphic>
                </wp:inline>
              </w:drawing>
            </w:r>
          </w:p>
        </w:tc>
        <w:tc>
          <w:tcPr>
            <w:tcW w:w="6207" w:type="dxa"/>
          </w:tcPr>
          <w:p w:rsidR="007B3384" w:rsidRPr="003369FF" w:rsidRDefault="007B3384" w:rsidP="002312A5">
            <w:pPr>
              <w:pStyle w:val="Heading2"/>
              <w:outlineLvl w:val="1"/>
              <w:rPr>
                <w:sz w:val="24"/>
              </w:rPr>
            </w:pPr>
          </w:p>
          <w:sdt>
            <w:sdtPr>
              <w:rPr>
                <w:sz w:val="20"/>
                <w:szCs w:val="20"/>
              </w:rPr>
              <w:alias w:val="Paragraph"/>
              <w:tag w:val="Paragraph"/>
              <w:id w:val="-308935876"/>
            </w:sdtPr>
            <w:sdtEndPr/>
            <w:sdtContent>
              <w:p w:rsidR="008F2F76" w:rsidRPr="00FE22E4" w:rsidRDefault="00ED56D0" w:rsidP="008F2F76">
                <w:pPr>
                  <w:rPr>
                    <w:sz w:val="27"/>
                    <w:szCs w:val="27"/>
                  </w:rPr>
                </w:pPr>
                <w:sdt>
                  <w:sdtPr>
                    <w:rPr>
                      <w:sz w:val="20"/>
                      <w:szCs w:val="20"/>
                    </w:rPr>
                    <w:alias w:val="Paragraph"/>
                    <w:tag w:val="Paragraph"/>
                    <w:id w:val="-1824346064"/>
                    <w:showingPlcHdr/>
                  </w:sdtPr>
                  <w:sdtEndPr>
                    <w:rPr>
                      <w:sz w:val="28"/>
                      <w:szCs w:val="24"/>
                    </w:rPr>
                  </w:sdtEndPr>
                  <w:sdtContent>
                    <w:r w:rsidR="00AE32C1">
                      <w:rPr>
                        <w:sz w:val="20"/>
                        <w:szCs w:val="20"/>
                      </w:rPr>
                      <w:t xml:space="preserve">     </w:t>
                    </w:r>
                  </w:sdtContent>
                </w:sdt>
                <w:r w:rsidR="008F2F76" w:rsidRPr="00FE22E4">
                  <w:rPr>
                    <w:sz w:val="27"/>
                    <w:szCs w:val="27"/>
                  </w:rPr>
                  <w:t xml:space="preserve">This document will: </w:t>
                </w:r>
              </w:p>
              <w:p w:rsidR="008F2F76" w:rsidRPr="00FE22E4" w:rsidRDefault="008F2F76" w:rsidP="008F2F76">
                <w:pPr>
                  <w:pStyle w:val="ListParagraph"/>
                  <w:numPr>
                    <w:ilvl w:val="0"/>
                    <w:numId w:val="3"/>
                  </w:numPr>
                  <w:spacing w:before="0" w:after="160" w:line="259" w:lineRule="auto"/>
                  <w:rPr>
                    <w:sz w:val="27"/>
                    <w:szCs w:val="27"/>
                  </w:rPr>
                </w:pPr>
                <w:r w:rsidRPr="00FE22E4">
                  <w:rPr>
                    <w:sz w:val="27"/>
                    <w:szCs w:val="27"/>
                  </w:rPr>
                  <w:t>explain different types of conflict</w:t>
                </w:r>
                <w:r w:rsidR="00B84A99">
                  <w:rPr>
                    <w:sz w:val="27"/>
                    <w:szCs w:val="27"/>
                  </w:rPr>
                  <w:t>s</w:t>
                </w:r>
                <w:r w:rsidRPr="00FE22E4">
                  <w:rPr>
                    <w:sz w:val="27"/>
                    <w:szCs w:val="27"/>
                  </w:rPr>
                  <w:t xml:space="preserve"> of interest </w:t>
                </w:r>
              </w:p>
              <w:p w:rsidR="008F2F76" w:rsidRPr="00FE22E4" w:rsidRDefault="008F2F76" w:rsidP="008F2F76">
                <w:pPr>
                  <w:pStyle w:val="ListParagraph"/>
                  <w:numPr>
                    <w:ilvl w:val="0"/>
                    <w:numId w:val="3"/>
                  </w:numPr>
                  <w:spacing w:before="0" w:after="160" w:line="259" w:lineRule="auto"/>
                  <w:rPr>
                    <w:sz w:val="27"/>
                    <w:szCs w:val="27"/>
                  </w:rPr>
                </w:pPr>
                <w:r w:rsidRPr="00FE22E4">
                  <w:rPr>
                    <w:sz w:val="27"/>
                    <w:szCs w:val="27"/>
                  </w:rPr>
                  <w:t xml:space="preserve">give examples of conflicts of interest </w:t>
                </w:r>
              </w:p>
              <w:p w:rsidR="008F2F76" w:rsidRPr="00FE22E4" w:rsidRDefault="008F2F76" w:rsidP="008F2F76">
                <w:pPr>
                  <w:pStyle w:val="ListParagraph"/>
                  <w:numPr>
                    <w:ilvl w:val="0"/>
                    <w:numId w:val="3"/>
                  </w:numPr>
                  <w:spacing w:before="0" w:after="160" w:line="259" w:lineRule="auto"/>
                  <w:rPr>
                    <w:sz w:val="27"/>
                    <w:szCs w:val="27"/>
                  </w:rPr>
                </w:pPr>
                <w:r w:rsidRPr="00FE22E4">
                  <w:rPr>
                    <w:sz w:val="27"/>
                    <w:szCs w:val="27"/>
                  </w:rPr>
                  <w:t>tell you how we stop conflicts of interest from happening</w:t>
                </w:r>
              </w:p>
              <w:p w:rsidR="00FE22E4" w:rsidRDefault="008F2F76" w:rsidP="002312A5">
                <w:pPr>
                  <w:pStyle w:val="ListParagraph"/>
                  <w:numPr>
                    <w:ilvl w:val="0"/>
                    <w:numId w:val="3"/>
                  </w:numPr>
                  <w:spacing w:before="0" w:after="160" w:line="259" w:lineRule="auto"/>
                  <w:rPr>
                    <w:sz w:val="27"/>
                    <w:szCs w:val="27"/>
                  </w:rPr>
                </w:pPr>
                <w:r w:rsidRPr="00FE22E4">
                  <w:rPr>
                    <w:sz w:val="27"/>
                    <w:szCs w:val="27"/>
                  </w:rPr>
                  <w:t>tell you how we will make sure that conflicts of inter</w:t>
                </w:r>
                <w:r w:rsidR="00FE22E4" w:rsidRPr="00FE22E4">
                  <w:rPr>
                    <w:sz w:val="27"/>
                    <w:szCs w:val="27"/>
                  </w:rPr>
                  <w:t>est</w:t>
                </w:r>
                <w:r w:rsidR="00FE22E4">
                  <w:rPr>
                    <w:sz w:val="27"/>
                    <w:szCs w:val="27"/>
                  </w:rPr>
                  <w:t xml:space="preserve"> do not affect your choices</w:t>
                </w:r>
              </w:p>
              <w:p w:rsidR="00FE22E4" w:rsidRPr="00FE22E4" w:rsidRDefault="00FE22E4" w:rsidP="002312A5">
                <w:pPr>
                  <w:pStyle w:val="ListParagraph"/>
                  <w:numPr>
                    <w:ilvl w:val="0"/>
                    <w:numId w:val="3"/>
                  </w:numPr>
                  <w:spacing w:before="0" w:after="160" w:line="259" w:lineRule="auto"/>
                  <w:rPr>
                    <w:sz w:val="27"/>
                    <w:szCs w:val="27"/>
                  </w:rPr>
                </w:pPr>
                <w:proofErr w:type="gramStart"/>
                <w:r>
                  <w:rPr>
                    <w:sz w:val="27"/>
                    <w:szCs w:val="27"/>
                  </w:rPr>
                  <w:t>tell</w:t>
                </w:r>
                <w:proofErr w:type="gramEnd"/>
                <w:r>
                  <w:rPr>
                    <w:sz w:val="27"/>
                    <w:szCs w:val="27"/>
                  </w:rPr>
                  <w:t xml:space="preserve"> you how to report a conflict of interest. </w:t>
                </w:r>
              </w:p>
              <w:p w:rsidR="007B3384" w:rsidRPr="0008668F" w:rsidRDefault="00ED56D0" w:rsidP="00FE22E4">
                <w:pPr>
                  <w:pStyle w:val="ListParagraph"/>
                  <w:spacing w:before="0" w:after="160" w:line="259" w:lineRule="auto"/>
                </w:pPr>
              </w:p>
            </w:sdtContent>
          </w:sdt>
        </w:tc>
      </w:tr>
    </w:tbl>
    <w:p w:rsidR="008F2F76" w:rsidRDefault="008F2F76"/>
    <w:tbl>
      <w:tblPr>
        <w:tblStyle w:val="TableGrid"/>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56"/>
        <w:gridCol w:w="5939"/>
        <w:gridCol w:w="406"/>
      </w:tblGrid>
      <w:tr w:rsidR="008F2F76" w:rsidRPr="008F2F76" w:rsidTr="002E7677">
        <w:trPr>
          <w:tblCellSpacing w:w="28" w:type="dxa"/>
        </w:trPr>
        <w:tc>
          <w:tcPr>
            <w:tcW w:w="2655" w:type="dxa"/>
            <w:gridSpan w:val="2"/>
          </w:tcPr>
          <w:p w:rsidR="008F2F76" w:rsidRDefault="008F2F76" w:rsidP="002E7677">
            <w:pPr>
              <w:pStyle w:val="Heading2"/>
              <w:outlineLvl w:val="1"/>
            </w:pPr>
            <w:r>
              <w:rPr>
                <w:noProof/>
                <w:lang w:val="en-AU" w:eastAsia="en-AU"/>
              </w:rPr>
              <w:lastRenderedPageBreak/>
              <w:drawing>
                <wp:inline distT="0" distB="0" distL="0" distR="0" wp14:anchorId="25ECC5B5" wp14:editId="07698641">
                  <wp:extent cx="1363856" cy="1363856"/>
                  <wp:effectExtent l="0" t="0" r="8255" b="8255"/>
                  <wp:docPr id="7"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363856" cy="1363856"/>
                          </a:xfrm>
                          <a:prstGeom prst="rect">
                            <a:avLst/>
                          </a:prstGeom>
                          <a:solidFill>
                            <a:schemeClr val="bg1"/>
                          </a:solidFill>
                          <a:ln w="28575">
                            <a:noFill/>
                            <a:miter lim="800000"/>
                            <a:headEnd/>
                            <a:tailEnd/>
                          </a:ln>
                          <a:effectLst>
                            <a:softEdge rad="0"/>
                          </a:effectLst>
                        </pic:spPr>
                      </pic:pic>
                    </a:graphicData>
                  </a:graphic>
                </wp:inline>
              </w:drawing>
            </w:r>
          </w:p>
        </w:tc>
        <w:tc>
          <w:tcPr>
            <w:tcW w:w="6261" w:type="dxa"/>
            <w:gridSpan w:val="2"/>
          </w:tcPr>
          <w:p w:rsidR="008F2F76" w:rsidRPr="007B3384" w:rsidRDefault="00ED56D0" w:rsidP="002E7677">
            <w:pPr>
              <w:pStyle w:val="Heading2"/>
              <w:outlineLvl w:val="1"/>
              <w:rPr>
                <w:rFonts w:ascii="Arial" w:hAnsi="Arial" w:cs="Arial"/>
                <w:b/>
                <w:sz w:val="44"/>
                <w:szCs w:val="44"/>
              </w:rPr>
            </w:pPr>
            <w:sdt>
              <w:sdtPr>
                <w:rPr>
                  <w:rStyle w:val="Heading2Char"/>
                </w:rPr>
                <w:alias w:val="Subheading"/>
                <w:tag w:val="Subheading"/>
                <w:id w:val="-2136868834"/>
              </w:sdtPr>
              <w:sdtEndPr>
                <w:rPr>
                  <w:rStyle w:val="Heading3Char"/>
                  <w:rFonts w:ascii="Arial" w:hAnsi="Arial" w:cs="Arial"/>
                  <w:color w:val="1F4D78" w:themeColor="accent1" w:themeShade="7F"/>
                  <w:sz w:val="44"/>
                  <w:szCs w:val="44"/>
                </w:rPr>
              </w:sdtEndPr>
              <w:sdtContent>
                <w:r w:rsidR="008F2F76">
                  <w:rPr>
                    <w:rStyle w:val="Heading2Char"/>
                    <w:rFonts w:ascii="Arial" w:hAnsi="Arial" w:cs="Arial"/>
                    <w:b/>
                    <w:sz w:val="44"/>
                    <w:szCs w:val="44"/>
                  </w:rPr>
                  <w:t>Types of conflicts of interest</w:t>
                </w:r>
              </w:sdtContent>
            </w:sdt>
          </w:p>
          <w:sdt>
            <w:sdtPr>
              <w:rPr>
                <w:sz w:val="20"/>
                <w:szCs w:val="20"/>
              </w:rPr>
              <w:alias w:val="Paragraph"/>
              <w:tag w:val="Paragraph"/>
              <w:id w:val="231818380"/>
            </w:sdtPr>
            <w:sdtEndPr/>
            <w:sdtContent>
              <w:sdt>
                <w:sdtPr>
                  <w:rPr>
                    <w:sz w:val="20"/>
                    <w:szCs w:val="20"/>
                  </w:rPr>
                  <w:alias w:val="Paragraph"/>
                  <w:tag w:val="Paragraph"/>
                  <w:id w:val="111565561"/>
                </w:sdtPr>
                <w:sdtEndPr/>
                <w:sdtContent>
                  <w:p w:rsidR="008F2F76" w:rsidRPr="008F2F76" w:rsidRDefault="008F2F76" w:rsidP="008F2F76">
                    <w:r>
                      <w:t xml:space="preserve">There are three main types of conflicts of interest.  </w:t>
                    </w:r>
                  </w:p>
                </w:sdtContent>
              </w:sdt>
            </w:sdtContent>
          </w:sdt>
        </w:tc>
      </w:tr>
      <w:tr w:rsidR="008F2F76" w:rsidRPr="008F2F76" w:rsidTr="002E7677">
        <w:trPr>
          <w:gridAfter w:val="1"/>
          <w:wAfter w:w="322" w:type="dxa"/>
          <w:tblCellSpacing w:w="28" w:type="dxa"/>
        </w:trPr>
        <w:tc>
          <w:tcPr>
            <w:tcW w:w="2599" w:type="dxa"/>
          </w:tcPr>
          <w:p w:rsidR="008F2F76" w:rsidRDefault="008F2F76" w:rsidP="002E7677">
            <w:pPr>
              <w:pStyle w:val="Heading2"/>
              <w:outlineLvl w:val="1"/>
            </w:pPr>
            <w:r>
              <w:rPr>
                <w:noProof/>
                <w:lang w:val="en-AU" w:eastAsia="en-AU"/>
              </w:rPr>
              <w:drawing>
                <wp:inline distT="0" distB="0" distL="0" distR="0" wp14:anchorId="78EE5A17" wp14:editId="6B031712">
                  <wp:extent cx="1363856" cy="1363856"/>
                  <wp:effectExtent l="0" t="0" r="8255" b="8255"/>
                  <wp:docPr id="10" name="Picture 10"/>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363856" cy="1363856"/>
                          </a:xfrm>
                          <a:prstGeom prst="rect">
                            <a:avLst/>
                          </a:prstGeom>
                          <a:solidFill>
                            <a:schemeClr val="bg1"/>
                          </a:solidFill>
                          <a:ln w="28575">
                            <a:noFill/>
                            <a:miter lim="800000"/>
                            <a:headEnd/>
                            <a:tailEnd/>
                          </a:ln>
                          <a:effectLst>
                            <a:softEdge rad="0"/>
                          </a:effectLst>
                        </pic:spPr>
                      </pic:pic>
                    </a:graphicData>
                  </a:graphic>
                </wp:inline>
              </w:drawing>
            </w:r>
          </w:p>
        </w:tc>
        <w:tc>
          <w:tcPr>
            <w:tcW w:w="5939" w:type="dxa"/>
            <w:gridSpan w:val="2"/>
          </w:tcPr>
          <w:p w:rsidR="008F2F76" w:rsidRPr="003369FF" w:rsidRDefault="008F2F76" w:rsidP="002E7677">
            <w:pPr>
              <w:pStyle w:val="Heading2"/>
              <w:outlineLvl w:val="1"/>
              <w:rPr>
                <w:sz w:val="24"/>
              </w:rPr>
            </w:pPr>
          </w:p>
          <w:sdt>
            <w:sdtPr>
              <w:rPr>
                <w:sz w:val="20"/>
                <w:szCs w:val="20"/>
              </w:rPr>
              <w:alias w:val="Paragraph"/>
              <w:tag w:val="Paragraph"/>
              <w:id w:val="1692419529"/>
            </w:sdtPr>
            <w:sdtEndPr/>
            <w:sdtContent>
              <w:sdt>
                <w:sdtPr>
                  <w:rPr>
                    <w:sz w:val="20"/>
                    <w:szCs w:val="20"/>
                  </w:rPr>
                  <w:alias w:val="Paragraph"/>
                  <w:tag w:val="Paragraph"/>
                  <w:id w:val="2055190696"/>
                </w:sdtPr>
                <w:sdtEndPr/>
                <w:sdtContent>
                  <w:p w:rsidR="008F2F76" w:rsidRPr="008F2F76" w:rsidRDefault="008F2F76" w:rsidP="002E7677">
                    <w:r>
                      <w:t xml:space="preserve">An </w:t>
                    </w:r>
                    <w:r w:rsidRPr="00C65E14">
                      <w:rPr>
                        <w:b/>
                      </w:rPr>
                      <w:t>actual conflict of interest</w:t>
                    </w:r>
                    <w:r>
                      <w:t xml:space="preserve"> means the conflict of interest happened. </w:t>
                    </w:r>
                  </w:p>
                </w:sdtContent>
              </w:sdt>
            </w:sdtContent>
          </w:sdt>
        </w:tc>
      </w:tr>
      <w:tr w:rsidR="008F2F76" w:rsidRPr="008F2F76" w:rsidTr="002E7677">
        <w:trPr>
          <w:gridAfter w:val="1"/>
          <w:wAfter w:w="322" w:type="dxa"/>
          <w:tblCellSpacing w:w="28" w:type="dxa"/>
        </w:trPr>
        <w:tc>
          <w:tcPr>
            <w:tcW w:w="2599" w:type="dxa"/>
          </w:tcPr>
          <w:p w:rsidR="008F2F76" w:rsidRDefault="008F2F76" w:rsidP="002E7677">
            <w:pPr>
              <w:pStyle w:val="Heading2"/>
              <w:outlineLvl w:val="1"/>
            </w:pPr>
            <w:r>
              <w:rPr>
                <w:noProof/>
                <w:lang w:val="en-AU" w:eastAsia="en-AU"/>
              </w:rPr>
              <w:drawing>
                <wp:inline distT="0" distB="0" distL="0" distR="0" wp14:anchorId="75C483CF" wp14:editId="0F019703">
                  <wp:extent cx="1363856" cy="1363856"/>
                  <wp:effectExtent l="0" t="0" r="8255" b="8255"/>
                  <wp:docPr id="11" name="Picture 11"/>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363856" cy="1363856"/>
                          </a:xfrm>
                          <a:prstGeom prst="rect">
                            <a:avLst/>
                          </a:prstGeom>
                          <a:solidFill>
                            <a:schemeClr val="bg1"/>
                          </a:solidFill>
                          <a:ln w="28575">
                            <a:noFill/>
                            <a:miter lim="800000"/>
                            <a:headEnd/>
                            <a:tailEnd/>
                          </a:ln>
                          <a:effectLst>
                            <a:softEdge rad="0"/>
                          </a:effectLst>
                        </pic:spPr>
                      </pic:pic>
                    </a:graphicData>
                  </a:graphic>
                </wp:inline>
              </w:drawing>
            </w:r>
          </w:p>
        </w:tc>
        <w:tc>
          <w:tcPr>
            <w:tcW w:w="5939" w:type="dxa"/>
            <w:gridSpan w:val="2"/>
          </w:tcPr>
          <w:p w:rsidR="008F2F76" w:rsidRPr="003369FF" w:rsidRDefault="008F2F76" w:rsidP="002E7677">
            <w:pPr>
              <w:pStyle w:val="Heading2"/>
              <w:outlineLvl w:val="1"/>
              <w:rPr>
                <w:sz w:val="24"/>
              </w:rPr>
            </w:pPr>
          </w:p>
          <w:sdt>
            <w:sdtPr>
              <w:rPr>
                <w:sz w:val="20"/>
                <w:szCs w:val="20"/>
              </w:rPr>
              <w:alias w:val="Paragraph"/>
              <w:tag w:val="Paragraph"/>
              <w:id w:val="-1700379671"/>
            </w:sdtPr>
            <w:sdtEndPr/>
            <w:sdtContent>
              <w:sdt>
                <w:sdtPr>
                  <w:rPr>
                    <w:sz w:val="20"/>
                    <w:szCs w:val="20"/>
                  </w:rPr>
                  <w:alias w:val="Paragraph"/>
                  <w:tag w:val="Paragraph"/>
                  <w:id w:val="-1813478699"/>
                </w:sdtPr>
                <w:sdtEndPr/>
                <w:sdtContent>
                  <w:p w:rsidR="008F2F76" w:rsidRPr="008F2F76" w:rsidRDefault="008F2F76" w:rsidP="002E7677">
                    <w:r>
                      <w:t xml:space="preserve">A </w:t>
                    </w:r>
                    <w:r w:rsidRPr="00C65E14">
                      <w:rPr>
                        <w:b/>
                      </w:rPr>
                      <w:t>potential conflict of interest</w:t>
                    </w:r>
                    <w:r>
                      <w:t xml:space="preserve"> means something might turn into a conflict of interest. </w:t>
                    </w:r>
                  </w:p>
                </w:sdtContent>
              </w:sdt>
            </w:sdtContent>
          </w:sdt>
        </w:tc>
      </w:tr>
      <w:tr w:rsidR="008F2F76" w:rsidRPr="008F2F76" w:rsidTr="002E7677">
        <w:trPr>
          <w:gridAfter w:val="1"/>
          <w:wAfter w:w="322" w:type="dxa"/>
          <w:tblCellSpacing w:w="28" w:type="dxa"/>
        </w:trPr>
        <w:tc>
          <w:tcPr>
            <w:tcW w:w="2599" w:type="dxa"/>
          </w:tcPr>
          <w:p w:rsidR="008F2F76" w:rsidRDefault="008F2F76" w:rsidP="002E7677">
            <w:pPr>
              <w:pStyle w:val="Heading2"/>
              <w:outlineLvl w:val="1"/>
            </w:pPr>
            <w:r>
              <w:rPr>
                <w:noProof/>
                <w:lang w:val="en-AU" w:eastAsia="en-AU"/>
              </w:rPr>
              <w:drawing>
                <wp:inline distT="0" distB="0" distL="0" distR="0" wp14:anchorId="03A3AFB6" wp14:editId="399890CA">
                  <wp:extent cx="1363856" cy="1363856"/>
                  <wp:effectExtent l="0" t="0" r="8255" b="8255"/>
                  <wp:docPr id="13" name="Picture 13"/>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363856" cy="1363856"/>
                          </a:xfrm>
                          <a:prstGeom prst="rect">
                            <a:avLst/>
                          </a:prstGeom>
                          <a:solidFill>
                            <a:schemeClr val="bg1"/>
                          </a:solidFill>
                          <a:ln w="28575">
                            <a:noFill/>
                            <a:miter lim="800000"/>
                            <a:headEnd/>
                            <a:tailEnd/>
                          </a:ln>
                          <a:effectLst>
                            <a:softEdge rad="0"/>
                          </a:effectLst>
                        </pic:spPr>
                      </pic:pic>
                    </a:graphicData>
                  </a:graphic>
                </wp:inline>
              </w:drawing>
            </w:r>
          </w:p>
        </w:tc>
        <w:tc>
          <w:tcPr>
            <w:tcW w:w="5939" w:type="dxa"/>
            <w:gridSpan w:val="2"/>
          </w:tcPr>
          <w:p w:rsidR="008F2F76" w:rsidRPr="003369FF" w:rsidRDefault="008F2F76" w:rsidP="002E7677">
            <w:pPr>
              <w:pStyle w:val="Heading2"/>
              <w:outlineLvl w:val="1"/>
              <w:rPr>
                <w:sz w:val="24"/>
              </w:rPr>
            </w:pPr>
          </w:p>
          <w:sdt>
            <w:sdtPr>
              <w:rPr>
                <w:sz w:val="20"/>
                <w:szCs w:val="20"/>
              </w:rPr>
              <w:alias w:val="Paragraph"/>
              <w:tag w:val="Paragraph"/>
              <w:id w:val="985211985"/>
            </w:sdtPr>
            <w:sdtEndPr/>
            <w:sdtContent>
              <w:sdt>
                <w:sdtPr>
                  <w:rPr>
                    <w:sz w:val="20"/>
                    <w:szCs w:val="20"/>
                  </w:rPr>
                  <w:alias w:val="Paragraph"/>
                  <w:tag w:val="Paragraph"/>
                  <w:id w:val="2129667587"/>
                </w:sdtPr>
                <w:sdtEndPr/>
                <w:sdtContent>
                  <w:p w:rsidR="008F2F76" w:rsidRPr="008F2F76" w:rsidRDefault="008F2F76" w:rsidP="002E7677">
                    <w:r>
                      <w:t xml:space="preserve">A </w:t>
                    </w:r>
                    <w:r w:rsidRPr="00C65E14">
                      <w:rPr>
                        <w:b/>
                      </w:rPr>
                      <w:t>perceived conflict of interest</w:t>
                    </w:r>
                    <w:r>
                      <w:t xml:space="preserve"> means that it seems like there might be a conflict of interest. </w:t>
                    </w:r>
                  </w:p>
                </w:sdtContent>
              </w:sdt>
            </w:sdtContent>
          </w:sdt>
        </w:tc>
      </w:tr>
    </w:tbl>
    <w:p w:rsidR="008F2F76" w:rsidRDefault="008F2F76"/>
    <w:p w:rsidR="008F2F76" w:rsidRDefault="008F2F76"/>
    <w:p w:rsidR="008F2F76" w:rsidRDefault="008F2F76"/>
    <w:p w:rsidR="008F2F76" w:rsidRDefault="008F2F76"/>
    <w:p w:rsidR="008F2F76" w:rsidRDefault="008F2F76"/>
    <w:tbl>
      <w:tblPr>
        <w:tblStyle w:val="TableGrid"/>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56"/>
        <w:gridCol w:w="5939"/>
        <w:gridCol w:w="406"/>
      </w:tblGrid>
      <w:tr w:rsidR="008F2F76" w:rsidRPr="008F2F76" w:rsidTr="002E7677">
        <w:trPr>
          <w:tblCellSpacing w:w="28" w:type="dxa"/>
        </w:trPr>
        <w:tc>
          <w:tcPr>
            <w:tcW w:w="2655" w:type="dxa"/>
            <w:gridSpan w:val="2"/>
          </w:tcPr>
          <w:p w:rsidR="008F2F76" w:rsidRPr="008F2F76" w:rsidRDefault="008F2F76" w:rsidP="008F2F76">
            <w:pPr>
              <w:keepNext/>
              <w:keepLines/>
              <w:spacing w:before="40" w:after="0"/>
              <w:outlineLvl w:val="1"/>
              <w:rPr>
                <w:rFonts w:asciiTheme="majorHAnsi" w:eastAsiaTheme="majorEastAsia" w:hAnsiTheme="majorHAnsi" w:cstheme="majorBidi"/>
                <w:color w:val="2E74B5" w:themeColor="accent1" w:themeShade="BF"/>
                <w:sz w:val="26"/>
                <w:szCs w:val="26"/>
              </w:rPr>
            </w:pPr>
            <w:r w:rsidRPr="008F2F76">
              <w:rPr>
                <w:rFonts w:asciiTheme="majorHAnsi" w:eastAsiaTheme="majorEastAsia" w:hAnsiTheme="majorHAnsi" w:cstheme="majorBidi"/>
                <w:noProof/>
                <w:color w:val="2E74B5" w:themeColor="accent1" w:themeShade="BF"/>
                <w:sz w:val="26"/>
                <w:szCs w:val="26"/>
                <w:lang w:val="en-AU" w:eastAsia="en-AU"/>
              </w:rPr>
              <w:lastRenderedPageBreak/>
              <w:drawing>
                <wp:inline distT="0" distB="0" distL="0" distR="0" wp14:anchorId="2E83EDC5" wp14:editId="164578C8">
                  <wp:extent cx="1363856" cy="1363856"/>
                  <wp:effectExtent l="0" t="0" r="8255" b="8255"/>
                  <wp:docPr id="14"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1363856" cy="1363856"/>
                          </a:xfrm>
                          <a:prstGeom prst="rect">
                            <a:avLst/>
                          </a:prstGeom>
                          <a:solidFill>
                            <a:sysClr val="window" lastClr="FFFFFF"/>
                          </a:solidFill>
                          <a:ln w="28575">
                            <a:noFill/>
                            <a:miter lim="800000"/>
                            <a:headEnd/>
                            <a:tailEnd/>
                          </a:ln>
                          <a:effectLst>
                            <a:softEdge rad="0"/>
                          </a:effectLst>
                        </pic:spPr>
                      </pic:pic>
                    </a:graphicData>
                  </a:graphic>
                </wp:inline>
              </w:drawing>
            </w:r>
          </w:p>
        </w:tc>
        <w:tc>
          <w:tcPr>
            <w:tcW w:w="6261" w:type="dxa"/>
            <w:gridSpan w:val="2"/>
          </w:tcPr>
          <w:p w:rsidR="008F2F76" w:rsidRPr="008F2F76" w:rsidRDefault="00ED56D0" w:rsidP="008F2F76">
            <w:pPr>
              <w:keepNext/>
              <w:keepLines/>
              <w:spacing w:before="40" w:after="0"/>
              <w:outlineLvl w:val="1"/>
              <w:rPr>
                <w:rFonts w:eastAsiaTheme="majorEastAsia"/>
                <w:b/>
                <w:color w:val="2E74B5" w:themeColor="accent1" w:themeShade="BF"/>
                <w:sz w:val="44"/>
                <w:szCs w:val="44"/>
              </w:rPr>
            </w:pPr>
            <w:sdt>
              <w:sdtPr>
                <w:rPr>
                  <w:rFonts w:asciiTheme="majorHAnsi" w:eastAsiaTheme="majorEastAsia" w:hAnsiTheme="majorHAnsi" w:cstheme="majorBidi"/>
                  <w:color w:val="2E74B5" w:themeColor="accent1" w:themeShade="BF"/>
                  <w:sz w:val="26"/>
                  <w:szCs w:val="26"/>
                </w:rPr>
                <w:alias w:val="Subheading"/>
                <w:tag w:val="Subheading"/>
                <w:id w:val="-1358735155"/>
              </w:sdtPr>
              <w:sdtEndPr>
                <w:rPr>
                  <w:rFonts w:ascii="Arial" w:hAnsi="Arial" w:cs="Arial"/>
                  <w:color w:val="1F4D78" w:themeColor="accent1" w:themeShade="7F"/>
                  <w:sz w:val="44"/>
                  <w:szCs w:val="44"/>
                </w:rPr>
              </w:sdtEndPr>
              <w:sdtContent>
                <w:r w:rsidR="008F2F76">
                  <w:rPr>
                    <w:rFonts w:eastAsiaTheme="majorEastAsia"/>
                    <w:b/>
                    <w:color w:val="2E74B5" w:themeColor="accent1" w:themeShade="BF"/>
                    <w:sz w:val="44"/>
                    <w:szCs w:val="44"/>
                  </w:rPr>
                  <w:t>Examples of conflicts of interest</w:t>
                </w:r>
              </w:sdtContent>
            </w:sdt>
          </w:p>
          <w:sdt>
            <w:sdtPr>
              <w:rPr>
                <w:sz w:val="20"/>
                <w:szCs w:val="20"/>
              </w:rPr>
              <w:alias w:val="Paragraph"/>
              <w:tag w:val="Paragraph"/>
              <w:id w:val="48968058"/>
            </w:sdtPr>
            <w:sdtEndPr/>
            <w:sdtContent>
              <w:sdt>
                <w:sdtPr>
                  <w:rPr>
                    <w:sz w:val="20"/>
                    <w:szCs w:val="20"/>
                  </w:rPr>
                  <w:alias w:val="Paragraph"/>
                  <w:tag w:val="Paragraph"/>
                  <w:id w:val="1718164617"/>
                </w:sdtPr>
                <w:sdtEndPr/>
                <w:sdtContent>
                  <w:p w:rsidR="008F2F76" w:rsidRPr="008F2F76" w:rsidRDefault="008F2F76" w:rsidP="008F2F76">
                    <w:r w:rsidRPr="008F2F76">
                      <w:t>Some examples of conflicts of interest can include:</w:t>
                    </w:r>
                  </w:p>
                </w:sdtContent>
              </w:sdt>
            </w:sdtContent>
          </w:sdt>
        </w:tc>
      </w:tr>
      <w:tr w:rsidR="008F2F76" w:rsidRPr="008F2F76" w:rsidTr="002E7677">
        <w:trPr>
          <w:gridAfter w:val="1"/>
          <w:wAfter w:w="322" w:type="dxa"/>
          <w:tblCellSpacing w:w="28" w:type="dxa"/>
        </w:trPr>
        <w:tc>
          <w:tcPr>
            <w:tcW w:w="2599" w:type="dxa"/>
          </w:tcPr>
          <w:p w:rsidR="008F2F76" w:rsidRDefault="008F2F76" w:rsidP="002E7677">
            <w:pPr>
              <w:pStyle w:val="Heading2"/>
              <w:outlineLvl w:val="1"/>
            </w:pPr>
            <w:r>
              <w:rPr>
                <w:noProof/>
                <w:lang w:val="en-AU" w:eastAsia="en-AU"/>
              </w:rPr>
              <w:drawing>
                <wp:inline distT="0" distB="0" distL="0" distR="0" wp14:anchorId="5AB7215B" wp14:editId="3E877ACC">
                  <wp:extent cx="1363856" cy="1363856"/>
                  <wp:effectExtent l="0" t="0" r="8255" b="8255"/>
                  <wp:docPr id="15" name="Picture 15"/>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1363856" cy="1363856"/>
                          </a:xfrm>
                          <a:prstGeom prst="rect">
                            <a:avLst/>
                          </a:prstGeom>
                          <a:solidFill>
                            <a:schemeClr val="bg1"/>
                          </a:solidFill>
                          <a:ln w="28575">
                            <a:noFill/>
                            <a:miter lim="800000"/>
                            <a:headEnd/>
                            <a:tailEnd/>
                          </a:ln>
                          <a:effectLst>
                            <a:softEdge rad="0"/>
                          </a:effectLst>
                        </pic:spPr>
                      </pic:pic>
                    </a:graphicData>
                  </a:graphic>
                </wp:inline>
              </w:drawing>
            </w:r>
          </w:p>
        </w:tc>
        <w:tc>
          <w:tcPr>
            <w:tcW w:w="5939" w:type="dxa"/>
            <w:gridSpan w:val="2"/>
          </w:tcPr>
          <w:p w:rsidR="008F2F76" w:rsidRPr="003369FF" w:rsidRDefault="008F2F76" w:rsidP="002E7677">
            <w:pPr>
              <w:pStyle w:val="Heading2"/>
              <w:outlineLvl w:val="1"/>
              <w:rPr>
                <w:sz w:val="24"/>
              </w:rPr>
            </w:pPr>
          </w:p>
          <w:sdt>
            <w:sdtPr>
              <w:rPr>
                <w:sz w:val="20"/>
                <w:szCs w:val="20"/>
              </w:rPr>
              <w:alias w:val="Paragraph"/>
              <w:tag w:val="Paragraph"/>
              <w:id w:val="-263150527"/>
            </w:sdtPr>
            <w:sdtEndPr>
              <w:rPr>
                <w:sz w:val="28"/>
                <w:szCs w:val="24"/>
              </w:rPr>
            </w:sdtEndPr>
            <w:sdtContent>
              <w:sdt>
                <w:sdtPr>
                  <w:rPr>
                    <w:sz w:val="20"/>
                    <w:szCs w:val="20"/>
                  </w:rPr>
                  <w:alias w:val="Paragraph"/>
                  <w:tag w:val="Paragraph"/>
                  <w:id w:val="-1019700920"/>
                </w:sdtPr>
                <w:sdtEndPr>
                  <w:rPr>
                    <w:sz w:val="28"/>
                    <w:szCs w:val="24"/>
                  </w:rPr>
                </w:sdtEndPr>
                <w:sdtContent>
                  <w:p w:rsidR="008F2F76" w:rsidRPr="008F2F76" w:rsidRDefault="008F2F76" w:rsidP="008F2F76">
                    <w:pPr>
                      <w:pStyle w:val="ListParagraph"/>
                      <w:numPr>
                        <w:ilvl w:val="0"/>
                        <w:numId w:val="4"/>
                      </w:numPr>
                    </w:pPr>
                    <w:r w:rsidRPr="008F2F76">
                      <w:t>a support worker referring you to a service run by their family member/friend</w:t>
                    </w:r>
                  </w:p>
                </w:sdtContent>
              </w:sdt>
            </w:sdtContent>
          </w:sdt>
        </w:tc>
      </w:tr>
      <w:tr w:rsidR="008F2F76" w:rsidRPr="008F2F76" w:rsidTr="002E7677">
        <w:trPr>
          <w:gridAfter w:val="1"/>
          <w:wAfter w:w="322" w:type="dxa"/>
          <w:tblCellSpacing w:w="28" w:type="dxa"/>
        </w:trPr>
        <w:tc>
          <w:tcPr>
            <w:tcW w:w="2599" w:type="dxa"/>
          </w:tcPr>
          <w:p w:rsidR="008F2F76" w:rsidRDefault="008F2F76" w:rsidP="002E7677">
            <w:pPr>
              <w:pStyle w:val="Heading2"/>
              <w:outlineLvl w:val="1"/>
            </w:pPr>
            <w:r>
              <w:rPr>
                <w:noProof/>
                <w:lang w:val="en-AU" w:eastAsia="en-AU"/>
              </w:rPr>
              <w:drawing>
                <wp:inline distT="0" distB="0" distL="0" distR="0" wp14:anchorId="00EADD45" wp14:editId="4D3760BB">
                  <wp:extent cx="1363856" cy="1363856"/>
                  <wp:effectExtent l="0" t="0" r="8255" b="8255"/>
                  <wp:docPr id="16" name="Picture 16"/>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363856" cy="1363856"/>
                          </a:xfrm>
                          <a:prstGeom prst="rect">
                            <a:avLst/>
                          </a:prstGeom>
                          <a:solidFill>
                            <a:schemeClr val="bg1"/>
                          </a:solidFill>
                          <a:ln w="28575">
                            <a:noFill/>
                            <a:miter lim="800000"/>
                            <a:headEnd/>
                            <a:tailEnd/>
                          </a:ln>
                          <a:effectLst>
                            <a:softEdge rad="0"/>
                          </a:effectLst>
                        </pic:spPr>
                      </pic:pic>
                    </a:graphicData>
                  </a:graphic>
                </wp:inline>
              </w:drawing>
            </w:r>
          </w:p>
        </w:tc>
        <w:tc>
          <w:tcPr>
            <w:tcW w:w="5939" w:type="dxa"/>
            <w:gridSpan w:val="2"/>
          </w:tcPr>
          <w:p w:rsidR="008F2F76" w:rsidRPr="003369FF" w:rsidRDefault="008F2F76" w:rsidP="002E7677">
            <w:pPr>
              <w:pStyle w:val="Heading2"/>
              <w:outlineLvl w:val="1"/>
              <w:rPr>
                <w:sz w:val="24"/>
              </w:rPr>
            </w:pPr>
          </w:p>
          <w:sdt>
            <w:sdtPr>
              <w:rPr>
                <w:sz w:val="20"/>
                <w:szCs w:val="20"/>
              </w:rPr>
              <w:alias w:val="Paragraph"/>
              <w:tag w:val="Paragraph"/>
              <w:id w:val="462926027"/>
            </w:sdtPr>
            <w:sdtEndPr>
              <w:rPr>
                <w:sz w:val="28"/>
                <w:szCs w:val="24"/>
              </w:rPr>
            </w:sdtEndPr>
            <w:sdtContent>
              <w:sdt>
                <w:sdtPr>
                  <w:rPr>
                    <w:sz w:val="20"/>
                    <w:szCs w:val="20"/>
                  </w:rPr>
                  <w:alias w:val="Paragraph"/>
                  <w:tag w:val="Paragraph"/>
                  <w:id w:val="-1395650175"/>
                </w:sdtPr>
                <w:sdtEndPr>
                  <w:rPr>
                    <w:sz w:val="28"/>
                    <w:szCs w:val="24"/>
                  </w:rPr>
                </w:sdtEndPr>
                <w:sdtContent>
                  <w:p w:rsidR="008F2F76" w:rsidRPr="008F2F76" w:rsidRDefault="008F2F76" w:rsidP="008F2F76">
                    <w:pPr>
                      <w:pStyle w:val="ListParagraph"/>
                      <w:numPr>
                        <w:ilvl w:val="0"/>
                        <w:numId w:val="4"/>
                      </w:numPr>
                    </w:pPr>
                    <w:r w:rsidRPr="008F2F76">
                      <w:t>a support worker being related to their manager</w:t>
                    </w:r>
                  </w:p>
                </w:sdtContent>
              </w:sdt>
            </w:sdtContent>
          </w:sdt>
        </w:tc>
      </w:tr>
    </w:tbl>
    <w:tbl>
      <w:tblPr>
        <w:tblStyle w:val="TableGrid26"/>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5995"/>
      </w:tblGrid>
      <w:tr w:rsidR="008F2F76" w:rsidRPr="008F2F76" w:rsidTr="008F2F76">
        <w:trPr>
          <w:tblCellSpacing w:w="28" w:type="dxa"/>
        </w:trPr>
        <w:tc>
          <w:tcPr>
            <w:tcW w:w="2599" w:type="dxa"/>
          </w:tcPr>
          <w:p w:rsidR="008F2F76" w:rsidRDefault="008F2F76" w:rsidP="002E7677">
            <w:pPr>
              <w:pStyle w:val="Heading2"/>
              <w:outlineLvl w:val="1"/>
            </w:pPr>
            <w:r>
              <w:rPr>
                <w:noProof/>
                <w:lang w:val="en-AU" w:eastAsia="en-AU"/>
              </w:rPr>
              <w:drawing>
                <wp:inline distT="0" distB="0" distL="0" distR="0" wp14:anchorId="72F1D03D" wp14:editId="41CEABE5">
                  <wp:extent cx="1363856" cy="1363856"/>
                  <wp:effectExtent l="0" t="0" r="8255" b="8255"/>
                  <wp:docPr id="17" name="Picture 17"/>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1363856" cy="1363856"/>
                          </a:xfrm>
                          <a:prstGeom prst="rect">
                            <a:avLst/>
                          </a:prstGeom>
                          <a:solidFill>
                            <a:schemeClr val="bg1"/>
                          </a:solidFill>
                          <a:ln w="28575">
                            <a:noFill/>
                            <a:miter lim="800000"/>
                            <a:headEnd/>
                            <a:tailEnd/>
                          </a:ln>
                          <a:effectLst>
                            <a:softEdge rad="0"/>
                          </a:effectLst>
                        </pic:spPr>
                      </pic:pic>
                    </a:graphicData>
                  </a:graphic>
                </wp:inline>
              </w:drawing>
            </w:r>
          </w:p>
        </w:tc>
        <w:tc>
          <w:tcPr>
            <w:tcW w:w="5911" w:type="dxa"/>
          </w:tcPr>
          <w:p w:rsidR="008F2F76" w:rsidRPr="003369FF" w:rsidRDefault="008F2F76" w:rsidP="002E7677">
            <w:pPr>
              <w:pStyle w:val="Heading2"/>
              <w:outlineLvl w:val="1"/>
              <w:rPr>
                <w:sz w:val="24"/>
              </w:rPr>
            </w:pPr>
          </w:p>
          <w:sdt>
            <w:sdtPr>
              <w:rPr>
                <w:sz w:val="20"/>
                <w:szCs w:val="20"/>
              </w:rPr>
              <w:alias w:val="Paragraph"/>
              <w:tag w:val="Paragraph"/>
              <w:id w:val="837427532"/>
            </w:sdtPr>
            <w:sdtEndPr>
              <w:rPr>
                <w:sz w:val="28"/>
                <w:szCs w:val="24"/>
              </w:rPr>
            </w:sdtEndPr>
            <w:sdtContent>
              <w:sdt>
                <w:sdtPr>
                  <w:rPr>
                    <w:sz w:val="20"/>
                    <w:szCs w:val="20"/>
                  </w:rPr>
                  <w:alias w:val="Paragraph"/>
                  <w:tag w:val="Paragraph"/>
                  <w:id w:val="-1624757739"/>
                </w:sdtPr>
                <w:sdtEndPr>
                  <w:rPr>
                    <w:sz w:val="28"/>
                    <w:szCs w:val="24"/>
                  </w:rPr>
                </w:sdtEndPr>
                <w:sdtContent>
                  <w:p w:rsidR="008F2F76" w:rsidRPr="008F2F76" w:rsidRDefault="008F2F76" w:rsidP="00B84A99">
                    <w:pPr>
                      <w:pStyle w:val="ListParagraph"/>
                      <w:numPr>
                        <w:ilvl w:val="0"/>
                        <w:numId w:val="4"/>
                      </w:numPr>
                    </w:pPr>
                    <w:proofErr w:type="gramStart"/>
                    <w:r w:rsidRPr="008F2F76">
                      <w:t>a</w:t>
                    </w:r>
                    <w:proofErr w:type="gramEnd"/>
                    <w:r w:rsidRPr="008F2F76">
                      <w:t xml:space="preserve"> client giving a</w:t>
                    </w:r>
                    <w:r w:rsidR="00B84A99">
                      <w:t xml:space="preserve"> big</w:t>
                    </w:r>
                    <w:r w:rsidRPr="008F2F76">
                      <w:t xml:space="preserve"> gift t</w:t>
                    </w:r>
                    <w:r w:rsidR="00B84A99">
                      <w:t xml:space="preserve">o a support worker. </w:t>
                    </w:r>
                  </w:p>
                </w:sdtContent>
              </w:sdt>
            </w:sdtContent>
          </w:sdt>
        </w:tc>
      </w:tr>
    </w:tbl>
    <w:p w:rsidR="008F2F76" w:rsidRDefault="008F2F76"/>
    <w:p w:rsidR="008F2F76" w:rsidRDefault="008F2F76"/>
    <w:p w:rsidR="008F2F76" w:rsidRDefault="008F2F76"/>
    <w:p w:rsidR="008F2F76" w:rsidRDefault="008F2F76"/>
    <w:tbl>
      <w:tblPr>
        <w:tblStyle w:val="TableGrid"/>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56"/>
        <w:gridCol w:w="5939"/>
        <w:gridCol w:w="406"/>
      </w:tblGrid>
      <w:tr w:rsidR="008F2F76" w:rsidRPr="008F2F76" w:rsidTr="002E7677">
        <w:trPr>
          <w:tblCellSpacing w:w="28" w:type="dxa"/>
        </w:trPr>
        <w:tc>
          <w:tcPr>
            <w:tcW w:w="2655" w:type="dxa"/>
            <w:gridSpan w:val="2"/>
          </w:tcPr>
          <w:p w:rsidR="008F2F76" w:rsidRPr="008F2F76" w:rsidRDefault="008F2F76" w:rsidP="002E7677">
            <w:pPr>
              <w:keepNext/>
              <w:keepLines/>
              <w:spacing w:before="40" w:after="0"/>
              <w:outlineLvl w:val="1"/>
              <w:rPr>
                <w:rFonts w:asciiTheme="majorHAnsi" w:eastAsiaTheme="majorEastAsia" w:hAnsiTheme="majorHAnsi" w:cstheme="majorBidi"/>
                <w:color w:val="2E74B5" w:themeColor="accent1" w:themeShade="BF"/>
                <w:sz w:val="26"/>
                <w:szCs w:val="26"/>
              </w:rPr>
            </w:pPr>
            <w:r w:rsidRPr="008F2F76">
              <w:rPr>
                <w:rFonts w:asciiTheme="majorHAnsi" w:eastAsiaTheme="majorEastAsia" w:hAnsiTheme="majorHAnsi" w:cstheme="majorBidi"/>
                <w:noProof/>
                <w:color w:val="2E74B5" w:themeColor="accent1" w:themeShade="BF"/>
                <w:sz w:val="26"/>
                <w:szCs w:val="26"/>
                <w:lang w:val="en-AU" w:eastAsia="en-AU"/>
              </w:rPr>
              <w:lastRenderedPageBreak/>
              <w:drawing>
                <wp:inline distT="0" distB="0" distL="0" distR="0" wp14:anchorId="74140035" wp14:editId="3E58E338">
                  <wp:extent cx="1363856" cy="1363856"/>
                  <wp:effectExtent l="0" t="0" r="8255" b="8255"/>
                  <wp:docPr id="18"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1363856" cy="1363856"/>
                          </a:xfrm>
                          <a:prstGeom prst="rect">
                            <a:avLst/>
                          </a:prstGeom>
                          <a:solidFill>
                            <a:sysClr val="window" lastClr="FFFFFF"/>
                          </a:solidFill>
                          <a:ln w="28575">
                            <a:noFill/>
                            <a:miter lim="800000"/>
                            <a:headEnd/>
                            <a:tailEnd/>
                          </a:ln>
                          <a:effectLst>
                            <a:softEdge rad="0"/>
                          </a:effectLst>
                        </pic:spPr>
                      </pic:pic>
                    </a:graphicData>
                  </a:graphic>
                </wp:inline>
              </w:drawing>
            </w:r>
          </w:p>
        </w:tc>
        <w:tc>
          <w:tcPr>
            <w:tcW w:w="6261" w:type="dxa"/>
            <w:gridSpan w:val="2"/>
          </w:tcPr>
          <w:p w:rsidR="008F2F76" w:rsidRPr="008F2F76" w:rsidRDefault="00ED56D0" w:rsidP="004653B0">
            <w:sdt>
              <w:sdtPr>
                <w:rPr>
                  <w:rFonts w:asciiTheme="majorHAnsi" w:eastAsiaTheme="majorEastAsia" w:hAnsiTheme="majorHAnsi" w:cstheme="majorBidi"/>
                  <w:color w:val="2E74B5" w:themeColor="accent1" w:themeShade="BF"/>
                  <w:sz w:val="26"/>
                  <w:szCs w:val="26"/>
                </w:rPr>
                <w:alias w:val="Subheading"/>
                <w:tag w:val="Subheading"/>
                <w:id w:val="-951018304"/>
              </w:sdtPr>
              <w:sdtEndPr>
                <w:rPr>
                  <w:rFonts w:ascii="Arial" w:hAnsi="Arial" w:cs="Arial"/>
                  <w:b/>
                  <w:sz w:val="44"/>
                  <w:szCs w:val="44"/>
                </w:rPr>
              </w:sdtEndPr>
              <w:sdtContent/>
            </w:sdt>
            <w:r w:rsidR="008F2F76" w:rsidRPr="008F2F76">
              <w:rPr>
                <w:rFonts w:eastAsiaTheme="majorEastAsia"/>
                <w:b/>
                <w:color w:val="2E74B5" w:themeColor="accent1" w:themeShade="BF"/>
                <w:sz w:val="44"/>
                <w:szCs w:val="44"/>
              </w:rPr>
              <w:t xml:space="preserve">How will we stop conflicts of interest from happening? </w:t>
            </w:r>
            <w:sdt>
              <w:sdtPr>
                <w:rPr>
                  <w:sz w:val="20"/>
                  <w:szCs w:val="20"/>
                </w:rPr>
                <w:alias w:val="Paragraph"/>
                <w:tag w:val="Paragraph"/>
                <w:id w:val="-762221791"/>
              </w:sdtPr>
              <w:sdtEndPr/>
              <w:sdtContent>
                <w:sdt>
                  <w:sdtPr>
                    <w:rPr>
                      <w:sz w:val="20"/>
                      <w:szCs w:val="20"/>
                    </w:rPr>
                    <w:alias w:val="Paragraph"/>
                    <w:tag w:val="Paragraph"/>
                    <w:id w:val="789246291"/>
                  </w:sdtPr>
                  <w:sdtEndPr/>
                  <w:sdtContent>
                    <w:r w:rsidR="004653B0">
                      <w:rPr>
                        <w:sz w:val="20"/>
                        <w:szCs w:val="20"/>
                      </w:rPr>
                      <w:t xml:space="preserve">    </w:t>
                    </w:r>
                    <w:r w:rsidR="008F2F76">
                      <w:t>Ou</w:t>
                    </w:r>
                    <w:r w:rsidR="004653B0">
                      <w:t xml:space="preserve">r goal is to avoid conflicts of interest as much as possible. </w:t>
                    </w:r>
                  </w:sdtContent>
                </w:sdt>
              </w:sdtContent>
            </w:sdt>
          </w:p>
        </w:tc>
      </w:tr>
      <w:tr w:rsidR="004653B0" w:rsidRPr="008F2F76" w:rsidTr="002E7677">
        <w:trPr>
          <w:gridAfter w:val="1"/>
          <w:wAfter w:w="322" w:type="dxa"/>
          <w:tblCellSpacing w:w="28" w:type="dxa"/>
        </w:trPr>
        <w:tc>
          <w:tcPr>
            <w:tcW w:w="2599" w:type="dxa"/>
          </w:tcPr>
          <w:p w:rsidR="004653B0" w:rsidRDefault="004653B0" w:rsidP="002E7677">
            <w:pPr>
              <w:pStyle w:val="Heading2"/>
              <w:outlineLvl w:val="1"/>
            </w:pPr>
            <w:r>
              <w:rPr>
                <w:noProof/>
                <w:lang w:val="en-AU" w:eastAsia="en-AU"/>
              </w:rPr>
              <w:drawing>
                <wp:inline distT="0" distB="0" distL="0" distR="0" wp14:anchorId="09A23089" wp14:editId="2E2CB9EF">
                  <wp:extent cx="1363856" cy="1363856"/>
                  <wp:effectExtent l="0" t="0" r="8255" b="8255"/>
                  <wp:docPr id="19" name="Picture 19"/>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363856" cy="1363856"/>
                          </a:xfrm>
                          <a:prstGeom prst="rect">
                            <a:avLst/>
                          </a:prstGeom>
                          <a:solidFill>
                            <a:schemeClr val="bg1"/>
                          </a:solidFill>
                          <a:ln w="28575">
                            <a:noFill/>
                            <a:miter lim="800000"/>
                            <a:headEnd/>
                            <a:tailEnd/>
                          </a:ln>
                          <a:effectLst>
                            <a:softEdge rad="0"/>
                          </a:effectLst>
                        </pic:spPr>
                      </pic:pic>
                    </a:graphicData>
                  </a:graphic>
                </wp:inline>
              </w:drawing>
            </w:r>
          </w:p>
        </w:tc>
        <w:tc>
          <w:tcPr>
            <w:tcW w:w="5939" w:type="dxa"/>
            <w:gridSpan w:val="2"/>
          </w:tcPr>
          <w:p w:rsidR="004653B0" w:rsidRPr="003369FF" w:rsidRDefault="004653B0" w:rsidP="002E7677">
            <w:pPr>
              <w:pStyle w:val="Heading2"/>
              <w:outlineLvl w:val="1"/>
              <w:rPr>
                <w:sz w:val="24"/>
              </w:rPr>
            </w:pPr>
          </w:p>
          <w:sdt>
            <w:sdtPr>
              <w:rPr>
                <w:sz w:val="20"/>
                <w:szCs w:val="20"/>
              </w:rPr>
              <w:alias w:val="Paragraph"/>
              <w:tag w:val="Paragraph"/>
              <w:id w:val="-1941910798"/>
            </w:sdtPr>
            <w:sdtEndPr/>
            <w:sdtContent>
              <w:sdt>
                <w:sdtPr>
                  <w:rPr>
                    <w:sz w:val="20"/>
                    <w:szCs w:val="20"/>
                  </w:rPr>
                  <w:alias w:val="Paragraph"/>
                  <w:tag w:val="Paragraph"/>
                  <w:id w:val="-1665598"/>
                </w:sdtPr>
                <w:sdtEndPr/>
                <w:sdtContent>
                  <w:p w:rsidR="004653B0" w:rsidRPr="008F2F76" w:rsidRDefault="004653B0" w:rsidP="002E7677">
                    <w:r w:rsidRPr="004653B0">
                      <w:t>We always want to make sure that the help we provide and the advice we give you is free from any conflicts of interest.</w:t>
                    </w:r>
                  </w:p>
                </w:sdtContent>
              </w:sdt>
            </w:sdtContent>
          </w:sdt>
        </w:tc>
      </w:tr>
      <w:tr w:rsidR="004653B0" w:rsidRPr="008F2F76" w:rsidTr="002E7677">
        <w:trPr>
          <w:gridAfter w:val="1"/>
          <w:wAfter w:w="322" w:type="dxa"/>
          <w:tblCellSpacing w:w="28" w:type="dxa"/>
        </w:trPr>
        <w:tc>
          <w:tcPr>
            <w:tcW w:w="2599" w:type="dxa"/>
          </w:tcPr>
          <w:p w:rsidR="004653B0" w:rsidRDefault="004653B0" w:rsidP="002E7677">
            <w:pPr>
              <w:pStyle w:val="Heading2"/>
              <w:outlineLvl w:val="1"/>
            </w:pPr>
            <w:r>
              <w:rPr>
                <w:noProof/>
                <w:lang w:val="en-AU" w:eastAsia="en-AU"/>
              </w:rPr>
              <w:drawing>
                <wp:inline distT="0" distB="0" distL="0" distR="0" wp14:anchorId="2A36F245" wp14:editId="18F91656">
                  <wp:extent cx="1363856" cy="1363856"/>
                  <wp:effectExtent l="0" t="0" r="8255" b="8255"/>
                  <wp:docPr id="20" name="Picture 20"/>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363856" cy="1363856"/>
                          </a:xfrm>
                          <a:prstGeom prst="rect">
                            <a:avLst/>
                          </a:prstGeom>
                          <a:solidFill>
                            <a:schemeClr val="bg1"/>
                          </a:solidFill>
                          <a:ln w="28575">
                            <a:noFill/>
                            <a:miter lim="800000"/>
                            <a:headEnd/>
                            <a:tailEnd/>
                          </a:ln>
                          <a:effectLst>
                            <a:softEdge rad="0"/>
                          </a:effectLst>
                        </pic:spPr>
                      </pic:pic>
                    </a:graphicData>
                  </a:graphic>
                </wp:inline>
              </w:drawing>
            </w:r>
          </w:p>
        </w:tc>
        <w:tc>
          <w:tcPr>
            <w:tcW w:w="5939" w:type="dxa"/>
            <w:gridSpan w:val="2"/>
          </w:tcPr>
          <w:p w:rsidR="004653B0" w:rsidRPr="003369FF" w:rsidRDefault="004653B0" w:rsidP="002E7677">
            <w:pPr>
              <w:pStyle w:val="Heading2"/>
              <w:outlineLvl w:val="1"/>
              <w:rPr>
                <w:sz w:val="24"/>
              </w:rPr>
            </w:pPr>
          </w:p>
          <w:sdt>
            <w:sdtPr>
              <w:rPr>
                <w:sz w:val="20"/>
                <w:szCs w:val="20"/>
              </w:rPr>
              <w:alias w:val="Paragraph"/>
              <w:tag w:val="Paragraph"/>
              <w:id w:val="-186753609"/>
            </w:sdtPr>
            <w:sdtEndPr/>
            <w:sdtContent>
              <w:sdt>
                <w:sdtPr>
                  <w:rPr>
                    <w:sz w:val="20"/>
                    <w:szCs w:val="20"/>
                  </w:rPr>
                  <w:alias w:val="Paragraph"/>
                  <w:tag w:val="Paragraph"/>
                  <w:id w:val="-2132851315"/>
                </w:sdtPr>
                <w:sdtEndPr/>
                <w:sdtContent>
                  <w:p w:rsidR="004653B0" w:rsidRPr="008F2F76" w:rsidRDefault="004653B0" w:rsidP="002E7677">
                    <w:r w:rsidRPr="004653B0">
                      <w:t>We require that all workers at our organisation tell us about any actual, potential or perceived conflicts of interest.</w:t>
                    </w:r>
                  </w:p>
                </w:sdtContent>
              </w:sdt>
            </w:sdtContent>
          </w:sdt>
        </w:tc>
      </w:tr>
      <w:tr w:rsidR="004653B0" w:rsidRPr="008F2F76" w:rsidTr="002E7677">
        <w:trPr>
          <w:gridAfter w:val="1"/>
          <w:wAfter w:w="322" w:type="dxa"/>
          <w:tblCellSpacing w:w="28" w:type="dxa"/>
        </w:trPr>
        <w:tc>
          <w:tcPr>
            <w:tcW w:w="2599" w:type="dxa"/>
          </w:tcPr>
          <w:p w:rsidR="004653B0" w:rsidRDefault="004653B0" w:rsidP="002E7677">
            <w:pPr>
              <w:pStyle w:val="Heading2"/>
              <w:outlineLvl w:val="1"/>
            </w:pPr>
            <w:r>
              <w:rPr>
                <w:noProof/>
                <w:lang w:val="en-AU" w:eastAsia="en-AU"/>
              </w:rPr>
              <w:drawing>
                <wp:inline distT="0" distB="0" distL="0" distR="0" wp14:anchorId="45480B72" wp14:editId="77EBFEE2">
                  <wp:extent cx="1363856" cy="1363856"/>
                  <wp:effectExtent l="0" t="0" r="8255" b="8255"/>
                  <wp:docPr id="21" name="Picture 21"/>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363856" cy="1363856"/>
                          </a:xfrm>
                          <a:prstGeom prst="rect">
                            <a:avLst/>
                          </a:prstGeom>
                          <a:solidFill>
                            <a:schemeClr val="bg1"/>
                          </a:solidFill>
                          <a:ln w="28575">
                            <a:noFill/>
                            <a:miter lim="800000"/>
                            <a:headEnd/>
                            <a:tailEnd/>
                          </a:ln>
                          <a:effectLst>
                            <a:softEdge rad="0"/>
                          </a:effectLst>
                        </pic:spPr>
                      </pic:pic>
                    </a:graphicData>
                  </a:graphic>
                </wp:inline>
              </w:drawing>
            </w:r>
          </w:p>
        </w:tc>
        <w:tc>
          <w:tcPr>
            <w:tcW w:w="5939" w:type="dxa"/>
            <w:gridSpan w:val="2"/>
          </w:tcPr>
          <w:p w:rsidR="004653B0" w:rsidRPr="003369FF" w:rsidRDefault="004653B0" w:rsidP="002E7677">
            <w:pPr>
              <w:pStyle w:val="Heading2"/>
              <w:outlineLvl w:val="1"/>
              <w:rPr>
                <w:sz w:val="24"/>
              </w:rPr>
            </w:pPr>
          </w:p>
          <w:sdt>
            <w:sdtPr>
              <w:rPr>
                <w:sz w:val="20"/>
                <w:szCs w:val="20"/>
              </w:rPr>
              <w:alias w:val="Paragraph"/>
              <w:tag w:val="Paragraph"/>
              <w:id w:val="-453094892"/>
            </w:sdtPr>
            <w:sdtEndPr/>
            <w:sdtContent>
              <w:sdt>
                <w:sdtPr>
                  <w:rPr>
                    <w:sz w:val="20"/>
                    <w:szCs w:val="20"/>
                  </w:rPr>
                  <w:alias w:val="Paragraph"/>
                  <w:tag w:val="Paragraph"/>
                  <w:id w:val="271605485"/>
                </w:sdtPr>
                <w:sdtEndPr/>
                <w:sdtContent>
                  <w:p w:rsidR="004653B0" w:rsidRPr="008F2F76" w:rsidRDefault="004653B0" w:rsidP="002E7677">
                    <w:r w:rsidRPr="004653B0">
                      <w:t>We will work with our support workers to make sure that everything is fair at all times.</w:t>
                    </w:r>
                  </w:p>
                </w:sdtContent>
              </w:sdt>
            </w:sdtContent>
          </w:sdt>
        </w:tc>
      </w:tr>
      <w:tr w:rsidR="004653B0" w:rsidRPr="008F2F76" w:rsidTr="002E7677">
        <w:trPr>
          <w:gridAfter w:val="1"/>
          <w:wAfter w:w="322" w:type="dxa"/>
          <w:tblCellSpacing w:w="28" w:type="dxa"/>
        </w:trPr>
        <w:tc>
          <w:tcPr>
            <w:tcW w:w="2599" w:type="dxa"/>
          </w:tcPr>
          <w:p w:rsidR="004653B0" w:rsidRDefault="004653B0" w:rsidP="002E7677">
            <w:pPr>
              <w:pStyle w:val="Heading2"/>
              <w:outlineLvl w:val="1"/>
            </w:pPr>
            <w:r>
              <w:rPr>
                <w:noProof/>
                <w:lang w:val="en-AU" w:eastAsia="en-AU"/>
              </w:rPr>
              <w:drawing>
                <wp:inline distT="0" distB="0" distL="0" distR="0" wp14:anchorId="43640EAC" wp14:editId="7093AFA7">
                  <wp:extent cx="1363856" cy="1363856"/>
                  <wp:effectExtent l="0" t="0" r="8255" b="8255"/>
                  <wp:docPr id="22" name="Picture 2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363856" cy="1363856"/>
                          </a:xfrm>
                          <a:prstGeom prst="rect">
                            <a:avLst/>
                          </a:prstGeom>
                          <a:solidFill>
                            <a:schemeClr val="bg1"/>
                          </a:solidFill>
                          <a:ln w="28575">
                            <a:noFill/>
                            <a:miter lim="800000"/>
                            <a:headEnd/>
                            <a:tailEnd/>
                          </a:ln>
                          <a:effectLst>
                            <a:softEdge rad="0"/>
                          </a:effectLst>
                        </pic:spPr>
                      </pic:pic>
                    </a:graphicData>
                  </a:graphic>
                </wp:inline>
              </w:drawing>
            </w:r>
          </w:p>
        </w:tc>
        <w:tc>
          <w:tcPr>
            <w:tcW w:w="5939" w:type="dxa"/>
            <w:gridSpan w:val="2"/>
          </w:tcPr>
          <w:p w:rsidR="004653B0" w:rsidRPr="003369FF" w:rsidRDefault="004653B0" w:rsidP="002E7677">
            <w:pPr>
              <w:pStyle w:val="Heading2"/>
              <w:outlineLvl w:val="1"/>
              <w:rPr>
                <w:sz w:val="24"/>
              </w:rPr>
            </w:pPr>
          </w:p>
          <w:sdt>
            <w:sdtPr>
              <w:rPr>
                <w:sz w:val="20"/>
                <w:szCs w:val="20"/>
              </w:rPr>
              <w:alias w:val="Paragraph"/>
              <w:tag w:val="Paragraph"/>
              <w:id w:val="-1696760651"/>
            </w:sdtPr>
            <w:sdtEndPr/>
            <w:sdtContent>
              <w:sdt>
                <w:sdtPr>
                  <w:rPr>
                    <w:sz w:val="20"/>
                    <w:szCs w:val="20"/>
                  </w:rPr>
                  <w:alias w:val="Paragraph"/>
                  <w:tag w:val="Paragraph"/>
                  <w:id w:val="-1852864944"/>
                </w:sdtPr>
                <w:sdtEndPr/>
                <w:sdtContent>
                  <w:p w:rsidR="004653B0" w:rsidRPr="008F2F76" w:rsidRDefault="004653B0" w:rsidP="00FE22E4">
                    <w:r w:rsidRPr="004653B0">
                      <w:t xml:space="preserve">We will write down information about all conflicts of interest and make plans to fix </w:t>
                    </w:r>
                    <w:r w:rsidR="00FE22E4">
                      <w:t xml:space="preserve">them. </w:t>
                    </w:r>
                  </w:p>
                </w:sdtContent>
              </w:sdt>
            </w:sdtContent>
          </w:sdt>
        </w:tc>
      </w:tr>
    </w:tbl>
    <w:p w:rsidR="008F2F76" w:rsidRDefault="008F2F76"/>
    <w:tbl>
      <w:tblPr>
        <w:tblStyle w:val="TableGrid"/>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56"/>
        <w:gridCol w:w="5939"/>
        <w:gridCol w:w="406"/>
      </w:tblGrid>
      <w:tr w:rsidR="004653B0" w:rsidRPr="008F2F76" w:rsidTr="002E7677">
        <w:trPr>
          <w:tblCellSpacing w:w="28" w:type="dxa"/>
        </w:trPr>
        <w:tc>
          <w:tcPr>
            <w:tcW w:w="2655" w:type="dxa"/>
            <w:gridSpan w:val="2"/>
          </w:tcPr>
          <w:p w:rsidR="004653B0" w:rsidRPr="008F2F76" w:rsidRDefault="004653B0" w:rsidP="002E7677">
            <w:pPr>
              <w:keepNext/>
              <w:keepLines/>
              <w:spacing w:before="40" w:after="0"/>
              <w:outlineLvl w:val="1"/>
              <w:rPr>
                <w:rFonts w:asciiTheme="majorHAnsi" w:eastAsiaTheme="majorEastAsia" w:hAnsiTheme="majorHAnsi" w:cstheme="majorBidi"/>
                <w:color w:val="2E74B5" w:themeColor="accent1" w:themeShade="BF"/>
                <w:sz w:val="26"/>
                <w:szCs w:val="26"/>
              </w:rPr>
            </w:pPr>
            <w:r w:rsidRPr="008F2F76">
              <w:rPr>
                <w:rFonts w:asciiTheme="majorHAnsi" w:eastAsiaTheme="majorEastAsia" w:hAnsiTheme="majorHAnsi" w:cstheme="majorBidi"/>
                <w:noProof/>
                <w:color w:val="2E74B5" w:themeColor="accent1" w:themeShade="BF"/>
                <w:sz w:val="26"/>
                <w:szCs w:val="26"/>
                <w:lang w:val="en-AU" w:eastAsia="en-AU"/>
              </w:rPr>
              <w:lastRenderedPageBreak/>
              <w:drawing>
                <wp:inline distT="0" distB="0" distL="0" distR="0" wp14:anchorId="1ECA0FB3" wp14:editId="48C90BEF">
                  <wp:extent cx="1363856" cy="1363856"/>
                  <wp:effectExtent l="0" t="0" r="8255" b="8255"/>
                  <wp:docPr id="23"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363856" cy="1363856"/>
                          </a:xfrm>
                          <a:prstGeom prst="rect">
                            <a:avLst/>
                          </a:prstGeom>
                          <a:solidFill>
                            <a:sysClr val="window" lastClr="FFFFFF"/>
                          </a:solidFill>
                          <a:ln w="28575">
                            <a:noFill/>
                            <a:miter lim="800000"/>
                            <a:headEnd/>
                            <a:tailEnd/>
                          </a:ln>
                          <a:effectLst>
                            <a:softEdge rad="0"/>
                          </a:effectLst>
                        </pic:spPr>
                      </pic:pic>
                    </a:graphicData>
                  </a:graphic>
                </wp:inline>
              </w:drawing>
            </w:r>
          </w:p>
        </w:tc>
        <w:tc>
          <w:tcPr>
            <w:tcW w:w="6261" w:type="dxa"/>
            <w:gridSpan w:val="2"/>
          </w:tcPr>
          <w:p w:rsidR="004653B0" w:rsidRPr="008F2F76" w:rsidRDefault="00ED56D0" w:rsidP="002E7677">
            <w:pPr>
              <w:rPr>
                <w:rFonts w:eastAsiaTheme="majorEastAsia"/>
                <w:b/>
                <w:color w:val="2E74B5" w:themeColor="accent1" w:themeShade="BF"/>
                <w:sz w:val="44"/>
                <w:szCs w:val="44"/>
              </w:rPr>
            </w:pPr>
            <w:sdt>
              <w:sdtPr>
                <w:rPr>
                  <w:rFonts w:asciiTheme="majorHAnsi" w:eastAsiaTheme="majorEastAsia" w:hAnsiTheme="majorHAnsi" w:cstheme="majorBidi"/>
                  <w:color w:val="2E74B5" w:themeColor="accent1" w:themeShade="BF"/>
                  <w:sz w:val="26"/>
                  <w:szCs w:val="26"/>
                </w:rPr>
                <w:alias w:val="Subheading"/>
                <w:tag w:val="Subheading"/>
                <w:id w:val="1130209267"/>
              </w:sdtPr>
              <w:sdtEndPr>
                <w:rPr>
                  <w:rFonts w:ascii="Arial" w:hAnsi="Arial" w:cs="Arial"/>
                  <w:b/>
                  <w:sz w:val="44"/>
                  <w:szCs w:val="44"/>
                </w:rPr>
              </w:sdtEndPr>
              <w:sdtContent/>
            </w:sdt>
            <w:r w:rsidR="004653B0" w:rsidRPr="004653B0">
              <w:rPr>
                <w:rFonts w:eastAsiaTheme="majorEastAsia"/>
                <w:b/>
                <w:color w:val="2E74B5" w:themeColor="accent1" w:themeShade="BF"/>
                <w:sz w:val="44"/>
                <w:szCs w:val="44"/>
              </w:rPr>
              <w:t xml:space="preserve">How will we make sure your choices are not affected by conflicts of interest? </w:t>
            </w:r>
            <w:r w:rsidR="004653B0">
              <w:rPr>
                <w:rFonts w:eastAsiaTheme="majorEastAsia"/>
                <w:b/>
                <w:color w:val="2E74B5" w:themeColor="accent1" w:themeShade="BF"/>
                <w:sz w:val="44"/>
                <w:szCs w:val="44"/>
              </w:rPr>
              <w:t xml:space="preserve">        </w:t>
            </w:r>
            <w:sdt>
              <w:sdtPr>
                <w:rPr>
                  <w:sz w:val="20"/>
                  <w:szCs w:val="20"/>
                </w:rPr>
                <w:alias w:val="Paragraph"/>
                <w:tag w:val="Paragraph"/>
                <w:id w:val="-138801905"/>
              </w:sdtPr>
              <w:sdtEndPr/>
              <w:sdtContent>
                <w:sdt>
                  <w:sdtPr>
                    <w:rPr>
                      <w:sz w:val="20"/>
                      <w:szCs w:val="20"/>
                    </w:rPr>
                    <w:alias w:val="Paragraph"/>
                    <w:tag w:val="Paragraph"/>
                    <w:id w:val="1355619399"/>
                  </w:sdtPr>
                  <w:sdtEndPr/>
                  <w:sdtContent>
                    <w:r w:rsidR="004653B0">
                      <w:rPr>
                        <w:sz w:val="20"/>
                        <w:szCs w:val="20"/>
                      </w:rPr>
                      <w:t xml:space="preserve">    </w:t>
                    </w:r>
                    <w:r w:rsidR="004653B0" w:rsidRPr="004653B0">
                      <w:t>We always aim to make sure that conflicts of interest do not affect the choices you make.</w:t>
                    </w:r>
                  </w:sdtContent>
                </w:sdt>
              </w:sdtContent>
            </w:sdt>
          </w:p>
        </w:tc>
      </w:tr>
      <w:tr w:rsidR="004653B0" w:rsidRPr="008F2F76" w:rsidTr="002E7677">
        <w:trPr>
          <w:gridAfter w:val="1"/>
          <w:wAfter w:w="322" w:type="dxa"/>
          <w:tblCellSpacing w:w="28" w:type="dxa"/>
        </w:trPr>
        <w:tc>
          <w:tcPr>
            <w:tcW w:w="2599" w:type="dxa"/>
          </w:tcPr>
          <w:p w:rsidR="004653B0" w:rsidRDefault="004653B0" w:rsidP="002E7677">
            <w:pPr>
              <w:pStyle w:val="Heading2"/>
              <w:outlineLvl w:val="1"/>
            </w:pPr>
            <w:r>
              <w:rPr>
                <w:noProof/>
                <w:lang w:val="en-AU" w:eastAsia="en-AU"/>
              </w:rPr>
              <w:drawing>
                <wp:inline distT="0" distB="0" distL="0" distR="0" wp14:anchorId="1EFF7C24" wp14:editId="4A4A26F4">
                  <wp:extent cx="1363856" cy="1363856"/>
                  <wp:effectExtent l="0" t="0" r="8255" b="8255"/>
                  <wp:docPr id="24" name="Picture 24"/>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1363856" cy="1363856"/>
                          </a:xfrm>
                          <a:prstGeom prst="rect">
                            <a:avLst/>
                          </a:prstGeom>
                          <a:solidFill>
                            <a:schemeClr val="bg1"/>
                          </a:solidFill>
                          <a:ln w="28575">
                            <a:noFill/>
                            <a:miter lim="800000"/>
                            <a:headEnd/>
                            <a:tailEnd/>
                          </a:ln>
                          <a:effectLst>
                            <a:softEdge rad="0"/>
                          </a:effectLst>
                        </pic:spPr>
                      </pic:pic>
                    </a:graphicData>
                  </a:graphic>
                </wp:inline>
              </w:drawing>
            </w:r>
          </w:p>
        </w:tc>
        <w:tc>
          <w:tcPr>
            <w:tcW w:w="5939" w:type="dxa"/>
            <w:gridSpan w:val="2"/>
          </w:tcPr>
          <w:p w:rsidR="004653B0" w:rsidRPr="003369FF" w:rsidRDefault="004653B0" w:rsidP="002E7677">
            <w:pPr>
              <w:pStyle w:val="Heading2"/>
              <w:outlineLvl w:val="1"/>
              <w:rPr>
                <w:sz w:val="24"/>
              </w:rPr>
            </w:pPr>
          </w:p>
          <w:sdt>
            <w:sdtPr>
              <w:rPr>
                <w:sz w:val="20"/>
                <w:szCs w:val="20"/>
              </w:rPr>
              <w:alias w:val="Paragraph"/>
              <w:tag w:val="Paragraph"/>
              <w:id w:val="641003005"/>
            </w:sdtPr>
            <w:sdtEndPr/>
            <w:sdtContent>
              <w:sdt>
                <w:sdtPr>
                  <w:rPr>
                    <w:sz w:val="20"/>
                    <w:szCs w:val="20"/>
                  </w:rPr>
                  <w:alias w:val="Paragraph"/>
                  <w:tag w:val="Paragraph"/>
                  <w:id w:val="1797715155"/>
                </w:sdtPr>
                <w:sdtEndPr/>
                <w:sdtContent>
                  <w:p w:rsidR="004653B0" w:rsidRPr="008F2F76" w:rsidRDefault="004653B0" w:rsidP="002E7677">
                    <w:r w:rsidRPr="004653B0">
                      <w:t>To do this, we will give you all the information needed to help you ma</w:t>
                    </w:r>
                    <w:r w:rsidR="00FE22E4">
                      <w:t xml:space="preserve">ke the best and fairest choice. </w:t>
                    </w:r>
                  </w:p>
                </w:sdtContent>
              </w:sdt>
            </w:sdtContent>
          </w:sdt>
        </w:tc>
      </w:tr>
      <w:tr w:rsidR="004653B0" w:rsidRPr="008F2F76" w:rsidTr="002E7677">
        <w:trPr>
          <w:gridAfter w:val="1"/>
          <w:wAfter w:w="322" w:type="dxa"/>
          <w:tblCellSpacing w:w="28" w:type="dxa"/>
        </w:trPr>
        <w:tc>
          <w:tcPr>
            <w:tcW w:w="2599" w:type="dxa"/>
          </w:tcPr>
          <w:p w:rsidR="004653B0" w:rsidRDefault="004653B0" w:rsidP="002E7677">
            <w:pPr>
              <w:pStyle w:val="Heading2"/>
              <w:outlineLvl w:val="1"/>
            </w:pPr>
            <w:r>
              <w:rPr>
                <w:noProof/>
                <w:lang w:val="en-AU" w:eastAsia="en-AU"/>
              </w:rPr>
              <w:drawing>
                <wp:inline distT="0" distB="0" distL="0" distR="0" wp14:anchorId="78E366BC" wp14:editId="46E9200D">
                  <wp:extent cx="1363856" cy="1363856"/>
                  <wp:effectExtent l="0" t="0" r="8255" b="8255"/>
                  <wp:docPr id="25" name="Picture 25"/>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1363856" cy="1363856"/>
                          </a:xfrm>
                          <a:prstGeom prst="rect">
                            <a:avLst/>
                          </a:prstGeom>
                          <a:solidFill>
                            <a:schemeClr val="bg1"/>
                          </a:solidFill>
                          <a:ln w="28575">
                            <a:noFill/>
                            <a:miter lim="800000"/>
                            <a:headEnd/>
                            <a:tailEnd/>
                          </a:ln>
                          <a:effectLst>
                            <a:softEdge rad="0"/>
                          </a:effectLst>
                        </pic:spPr>
                      </pic:pic>
                    </a:graphicData>
                  </a:graphic>
                </wp:inline>
              </w:drawing>
            </w:r>
          </w:p>
        </w:tc>
        <w:tc>
          <w:tcPr>
            <w:tcW w:w="5939" w:type="dxa"/>
            <w:gridSpan w:val="2"/>
          </w:tcPr>
          <w:p w:rsidR="004653B0" w:rsidRPr="003369FF" w:rsidRDefault="004653B0" w:rsidP="002E7677">
            <w:pPr>
              <w:pStyle w:val="Heading2"/>
              <w:outlineLvl w:val="1"/>
              <w:rPr>
                <w:sz w:val="24"/>
              </w:rPr>
            </w:pPr>
          </w:p>
          <w:sdt>
            <w:sdtPr>
              <w:rPr>
                <w:sz w:val="20"/>
                <w:szCs w:val="20"/>
              </w:rPr>
              <w:alias w:val="Paragraph"/>
              <w:tag w:val="Paragraph"/>
              <w:id w:val="743385831"/>
            </w:sdtPr>
            <w:sdtEndPr/>
            <w:sdtContent>
              <w:sdt>
                <w:sdtPr>
                  <w:rPr>
                    <w:sz w:val="20"/>
                    <w:szCs w:val="20"/>
                  </w:rPr>
                  <w:alias w:val="Paragraph"/>
                  <w:tag w:val="Paragraph"/>
                  <w:id w:val="516043797"/>
                </w:sdtPr>
                <w:sdtEndPr/>
                <w:sdtContent>
                  <w:p w:rsidR="004653B0" w:rsidRPr="008F2F76" w:rsidRDefault="004653B0" w:rsidP="002E7677">
                    <w:r w:rsidRPr="004653B0">
                      <w:t xml:space="preserve">You can always change your mind about any choices you have made.  </w:t>
                    </w:r>
                  </w:p>
                </w:sdtContent>
              </w:sdt>
            </w:sdtContent>
          </w:sdt>
        </w:tc>
      </w:tr>
      <w:tr w:rsidR="004653B0" w:rsidRPr="008F2F76" w:rsidTr="002E7677">
        <w:trPr>
          <w:gridAfter w:val="1"/>
          <w:wAfter w:w="322" w:type="dxa"/>
          <w:tblCellSpacing w:w="28" w:type="dxa"/>
        </w:trPr>
        <w:tc>
          <w:tcPr>
            <w:tcW w:w="2599" w:type="dxa"/>
          </w:tcPr>
          <w:p w:rsidR="004653B0" w:rsidRDefault="004653B0" w:rsidP="002E7677">
            <w:pPr>
              <w:pStyle w:val="Heading2"/>
              <w:outlineLvl w:val="1"/>
            </w:pPr>
            <w:r>
              <w:rPr>
                <w:noProof/>
                <w:lang w:val="en-AU" w:eastAsia="en-AU"/>
              </w:rPr>
              <w:drawing>
                <wp:inline distT="0" distB="0" distL="0" distR="0" wp14:anchorId="11E16F60" wp14:editId="107A6F20">
                  <wp:extent cx="1363856" cy="1363856"/>
                  <wp:effectExtent l="0" t="0" r="8255" b="8255"/>
                  <wp:docPr id="27" name="Picture 27"/>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1363856" cy="1363856"/>
                          </a:xfrm>
                          <a:prstGeom prst="rect">
                            <a:avLst/>
                          </a:prstGeom>
                          <a:solidFill>
                            <a:schemeClr val="bg1"/>
                          </a:solidFill>
                          <a:ln w="28575">
                            <a:noFill/>
                            <a:miter lim="800000"/>
                            <a:headEnd/>
                            <a:tailEnd/>
                          </a:ln>
                          <a:effectLst>
                            <a:softEdge rad="0"/>
                          </a:effectLst>
                        </pic:spPr>
                      </pic:pic>
                    </a:graphicData>
                  </a:graphic>
                </wp:inline>
              </w:drawing>
            </w:r>
          </w:p>
        </w:tc>
        <w:tc>
          <w:tcPr>
            <w:tcW w:w="5939" w:type="dxa"/>
            <w:gridSpan w:val="2"/>
          </w:tcPr>
          <w:p w:rsidR="004653B0" w:rsidRPr="003369FF" w:rsidRDefault="004653B0" w:rsidP="002E7677">
            <w:pPr>
              <w:pStyle w:val="Heading2"/>
              <w:outlineLvl w:val="1"/>
              <w:rPr>
                <w:sz w:val="24"/>
              </w:rPr>
            </w:pPr>
          </w:p>
          <w:sdt>
            <w:sdtPr>
              <w:rPr>
                <w:sz w:val="20"/>
                <w:szCs w:val="20"/>
              </w:rPr>
              <w:alias w:val="Paragraph"/>
              <w:tag w:val="Paragraph"/>
              <w:id w:val="205376028"/>
            </w:sdtPr>
            <w:sdtEndPr/>
            <w:sdtContent>
              <w:sdt>
                <w:sdtPr>
                  <w:rPr>
                    <w:sz w:val="20"/>
                    <w:szCs w:val="20"/>
                  </w:rPr>
                  <w:alias w:val="Paragraph"/>
                  <w:tag w:val="Paragraph"/>
                  <w:id w:val="-319893080"/>
                </w:sdtPr>
                <w:sdtEndPr/>
                <w:sdtContent>
                  <w:p w:rsidR="004653B0" w:rsidRPr="008F2F76" w:rsidRDefault="004653B0" w:rsidP="002E7677">
                    <w:r w:rsidRPr="004653B0">
                      <w:t xml:space="preserve">If needed, we will help you find an advocate to assist you with making fair choices (please see </w:t>
                    </w:r>
                    <w:r w:rsidRPr="004653B0">
                      <w:rPr>
                        <w:u w:val="single"/>
                      </w:rPr>
                      <w:t>Advocacy easy read</w:t>
                    </w:r>
                    <w:r w:rsidRPr="004653B0">
                      <w:t>)</w:t>
                    </w:r>
                    <w:r w:rsidR="00FE22E4">
                      <w:t xml:space="preserve">. </w:t>
                    </w:r>
                  </w:p>
                </w:sdtContent>
              </w:sdt>
            </w:sdtContent>
          </w:sdt>
        </w:tc>
      </w:tr>
      <w:tr w:rsidR="004653B0" w:rsidRPr="008F2F76" w:rsidTr="002E7677">
        <w:trPr>
          <w:gridAfter w:val="1"/>
          <w:wAfter w:w="322" w:type="dxa"/>
          <w:tblCellSpacing w:w="28" w:type="dxa"/>
        </w:trPr>
        <w:tc>
          <w:tcPr>
            <w:tcW w:w="2599" w:type="dxa"/>
          </w:tcPr>
          <w:p w:rsidR="004653B0" w:rsidRDefault="004653B0" w:rsidP="002E7677">
            <w:pPr>
              <w:pStyle w:val="Heading2"/>
              <w:outlineLvl w:val="1"/>
              <w:rPr>
                <w:noProof/>
                <w:lang w:val="en-AU" w:eastAsia="en-AU"/>
              </w:rPr>
            </w:pPr>
            <w:r>
              <w:rPr>
                <w:noProof/>
                <w:lang w:val="en-AU" w:eastAsia="en-AU"/>
              </w:rPr>
              <w:drawing>
                <wp:inline distT="0" distB="0" distL="0" distR="0" wp14:anchorId="641AF950" wp14:editId="79DB6227">
                  <wp:extent cx="1363856" cy="1363856"/>
                  <wp:effectExtent l="0" t="0" r="8255" b="8255"/>
                  <wp:docPr id="28" name="Picture 28"/>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363856" cy="1363856"/>
                          </a:xfrm>
                          <a:prstGeom prst="rect">
                            <a:avLst/>
                          </a:prstGeom>
                          <a:solidFill>
                            <a:schemeClr val="bg1"/>
                          </a:solidFill>
                          <a:ln w="28575">
                            <a:noFill/>
                            <a:miter lim="800000"/>
                            <a:headEnd/>
                            <a:tailEnd/>
                          </a:ln>
                          <a:effectLst>
                            <a:softEdge rad="0"/>
                          </a:effectLst>
                        </pic:spPr>
                      </pic:pic>
                    </a:graphicData>
                  </a:graphic>
                </wp:inline>
              </w:drawing>
            </w:r>
          </w:p>
        </w:tc>
        <w:tc>
          <w:tcPr>
            <w:tcW w:w="5939" w:type="dxa"/>
            <w:gridSpan w:val="2"/>
          </w:tcPr>
          <w:p w:rsidR="004653B0" w:rsidRDefault="004653B0" w:rsidP="002E7677">
            <w:pPr>
              <w:pStyle w:val="Heading2"/>
              <w:outlineLvl w:val="1"/>
              <w:rPr>
                <w:sz w:val="24"/>
              </w:rPr>
            </w:pPr>
          </w:p>
          <w:p w:rsidR="004653B0" w:rsidRPr="004653B0" w:rsidRDefault="004653B0" w:rsidP="00B84A99">
            <w:r w:rsidRPr="004653B0">
              <w:t xml:space="preserve">We will NOT let support workers </w:t>
            </w:r>
            <w:r w:rsidR="00B84A99">
              <w:t xml:space="preserve">benefit from </w:t>
            </w:r>
            <w:r w:rsidRPr="004653B0">
              <w:t>a conflict of interest.</w:t>
            </w:r>
          </w:p>
        </w:tc>
      </w:tr>
      <w:tr w:rsidR="001405BA" w:rsidRPr="008F2F76" w:rsidTr="002E7677">
        <w:trPr>
          <w:tblCellSpacing w:w="28" w:type="dxa"/>
        </w:trPr>
        <w:tc>
          <w:tcPr>
            <w:tcW w:w="2655" w:type="dxa"/>
            <w:gridSpan w:val="2"/>
          </w:tcPr>
          <w:p w:rsidR="001405BA" w:rsidRPr="008F2F76" w:rsidRDefault="001405BA" w:rsidP="002E7677">
            <w:pPr>
              <w:keepNext/>
              <w:keepLines/>
              <w:spacing w:before="40" w:after="0"/>
              <w:outlineLvl w:val="1"/>
              <w:rPr>
                <w:rFonts w:asciiTheme="majorHAnsi" w:eastAsiaTheme="majorEastAsia" w:hAnsiTheme="majorHAnsi" w:cstheme="majorBidi"/>
                <w:color w:val="2E74B5" w:themeColor="accent1" w:themeShade="BF"/>
                <w:sz w:val="26"/>
                <w:szCs w:val="26"/>
              </w:rPr>
            </w:pPr>
            <w:r w:rsidRPr="008F2F76">
              <w:rPr>
                <w:rFonts w:asciiTheme="majorHAnsi" w:eastAsiaTheme="majorEastAsia" w:hAnsiTheme="majorHAnsi" w:cstheme="majorBidi"/>
                <w:noProof/>
                <w:color w:val="2E74B5" w:themeColor="accent1" w:themeShade="BF"/>
                <w:sz w:val="26"/>
                <w:szCs w:val="26"/>
                <w:lang w:val="en-AU" w:eastAsia="en-AU"/>
              </w:rPr>
              <w:lastRenderedPageBreak/>
              <w:drawing>
                <wp:inline distT="0" distB="0" distL="0" distR="0" wp14:anchorId="518352D1" wp14:editId="360D0B0C">
                  <wp:extent cx="1363856" cy="1363856"/>
                  <wp:effectExtent l="0" t="0" r="8255" b="8255"/>
                  <wp:docPr id="30"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1363856" cy="1363856"/>
                          </a:xfrm>
                          <a:prstGeom prst="rect">
                            <a:avLst/>
                          </a:prstGeom>
                          <a:solidFill>
                            <a:sysClr val="window" lastClr="FFFFFF"/>
                          </a:solidFill>
                          <a:ln w="28575">
                            <a:noFill/>
                            <a:miter lim="800000"/>
                            <a:headEnd/>
                            <a:tailEnd/>
                          </a:ln>
                          <a:effectLst>
                            <a:softEdge rad="0"/>
                          </a:effectLst>
                        </pic:spPr>
                      </pic:pic>
                    </a:graphicData>
                  </a:graphic>
                </wp:inline>
              </w:drawing>
            </w:r>
          </w:p>
        </w:tc>
        <w:tc>
          <w:tcPr>
            <w:tcW w:w="6261" w:type="dxa"/>
            <w:gridSpan w:val="2"/>
          </w:tcPr>
          <w:p w:rsidR="001405BA" w:rsidRPr="008F2F76" w:rsidRDefault="00ED56D0" w:rsidP="007D2CB7">
            <w:sdt>
              <w:sdtPr>
                <w:rPr>
                  <w:rFonts w:asciiTheme="majorHAnsi" w:eastAsiaTheme="majorEastAsia" w:hAnsiTheme="majorHAnsi" w:cstheme="majorBidi"/>
                  <w:b/>
                  <w:color w:val="2E74B5" w:themeColor="accent1" w:themeShade="BF"/>
                  <w:sz w:val="44"/>
                  <w:szCs w:val="44"/>
                </w:rPr>
                <w:alias w:val="Subheading"/>
                <w:tag w:val="Subheading"/>
                <w:id w:val="1805976138"/>
              </w:sdtPr>
              <w:sdtEndPr>
                <w:rPr>
                  <w:rFonts w:ascii="Arial" w:hAnsi="Arial" w:cs="Arial"/>
                </w:rPr>
              </w:sdtEndPr>
              <w:sdtContent>
                <w:r w:rsidR="007D2CB7" w:rsidRPr="007D2CB7">
                  <w:rPr>
                    <w:rFonts w:eastAsiaTheme="majorEastAsia"/>
                    <w:b/>
                    <w:color w:val="2E74B5" w:themeColor="accent1" w:themeShade="BF"/>
                    <w:sz w:val="44"/>
                    <w:szCs w:val="44"/>
                  </w:rPr>
                  <w:t>What happens if you find out about a conflict of interest?</w:t>
                </w:r>
              </w:sdtContent>
            </w:sdt>
            <w:sdt>
              <w:sdtPr>
                <w:rPr>
                  <w:sz w:val="20"/>
                  <w:szCs w:val="20"/>
                </w:rPr>
                <w:alias w:val="Paragraph"/>
                <w:tag w:val="Paragraph"/>
                <w:id w:val="677312111"/>
              </w:sdtPr>
              <w:sdtEndPr/>
              <w:sdtContent>
                <w:sdt>
                  <w:sdtPr>
                    <w:rPr>
                      <w:sz w:val="20"/>
                      <w:szCs w:val="20"/>
                    </w:rPr>
                    <w:alias w:val="Paragraph"/>
                    <w:tag w:val="Paragraph"/>
                    <w:id w:val="1609244915"/>
                  </w:sdtPr>
                  <w:sdtEndPr/>
                  <w:sdtContent>
                    <w:r w:rsidR="001405BA">
                      <w:rPr>
                        <w:sz w:val="20"/>
                        <w:szCs w:val="20"/>
                      </w:rPr>
                      <w:t xml:space="preserve">         </w:t>
                    </w:r>
                    <w:r w:rsidR="001405BA" w:rsidRPr="001405BA">
                      <w:t>If you want to let us know about a conflict of interest we will support you.</w:t>
                    </w:r>
                  </w:sdtContent>
                </w:sdt>
              </w:sdtContent>
            </w:sdt>
          </w:p>
        </w:tc>
      </w:tr>
    </w:tbl>
    <w:tbl>
      <w:tblPr>
        <w:tblStyle w:val="TableGrid1"/>
        <w:tblW w:w="871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04"/>
        <w:gridCol w:w="6207"/>
      </w:tblGrid>
      <w:tr w:rsidR="001405BA" w:rsidRPr="0008668F" w:rsidTr="002E7677">
        <w:trPr>
          <w:jc w:val="center"/>
        </w:trPr>
        <w:tc>
          <w:tcPr>
            <w:tcW w:w="2504" w:type="dxa"/>
          </w:tcPr>
          <w:p w:rsidR="001405BA" w:rsidRDefault="001405BA" w:rsidP="002E7677">
            <w:pPr>
              <w:pStyle w:val="Heading2"/>
              <w:outlineLvl w:val="1"/>
            </w:pPr>
            <w:r>
              <w:rPr>
                <w:noProof/>
                <w:lang w:val="en-AU" w:eastAsia="en-AU"/>
              </w:rPr>
              <w:drawing>
                <wp:inline distT="0" distB="0" distL="0" distR="0" wp14:anchorId="55402E38" wp14:editId="1A39EF2A">
                  <wp:extent cx="1363856" cy="1363856"/>
                  <wp:effectExtent l="0" t="0" r="8255" b="8255"/>
                  <wp:docPr id="32"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363856" cy="1363856"/>
                          </a:xfrm>
                          <a:prstGeom prst="rect">
                            <a:avLst/>
                          </a:prstGeom>
                          <a:solidFill>
                            <a:schemeClr val="bg1"/>
                          </a:solidFill>
                          <a:ln w="28575">
                            <a:noFill/>
                            <a:miter lim="800000"/>
                            <a:headEnd/>
                            <a:tailEnd/>
                          </a:ln>
                          <a:effectLst>
                            <a:softEdge rad="0"/>
                          </a:effectLst>
                        </pic:spPr>
                      </pic:pic>
                    </a:graphicData>
                  </a:graphic>
                </wp:inline>
              </w:drawing>
            </w:r>
          </w:p>
        </w:tc>
        <w:tc>
          <w:tcPr>
            <w:tcW w:w="6207" w:type="dxa"/>
          </w:tcPr>
          <w:p w:rsidR="001405BA" w:rsidRPr="003369FF" w:rsidRDefault="001405BA" w:rsidP="002E7677">
            <w:pPr>
              <w:pStyle w:val="Heading2"/>
              <w:outlineLvl w:val="1"/>
              <w:rPr>
                <w:sz w:val="24"/>
              </w:rPr>
            </w:pPr>
          </w:p>
          <w:sdt>
            <w:sdtPr>
              <w:rPr>
                <w:sz w:val="20"/>
                <w:szCs w:val="20"/>
              </w:rPr>
              <w:alias w:val="Paragraph"/>
              <w:tag w:val="Paragraph"/>
              <w:id w:val="-751499168"/>
            </w:sdtPr>
            <w:sdtEndPr/>
            <w:sdtContent>
              <w:p w:rsidR="001405BA" w:rsidRDefault="00ED56D0" w:rsidP="002E7677">
                <w:sdt>
                  <w:sdtPr>
                    <w:rPr>
                      <w:sz w:val="20"/>
                      <w:szCs w:val="20"/>
                    </w:rPr>
                    <w:alias w:val="Paragraph"/>
                    <w:tag w:val="Paragraph"/>
                    <w:id w:val="-1843230663"/>
                  </w:sdtPr>
                  <w:sdtEndPr>
                    <w:rPr>
                      <w:sz w:val="28"/>
                      <w:szCs w:val="24"/>
                    </w:rPr>
                  </w:sdtEndPr>
                  <w:sdtContent/>
                </w:sdt>
                <w:r w:rsidR="001405BA" w:rsidRPr="001405BA">
                  <w:t>You can let us know about a conflict of interest by</w:t>
                </w:r>
                <w:r w:rsidR="001405BA">
                  <w:t xml:space="preserve">: </w:t>
                </w:r>
              </w:p>
              <w:p w:rsidR="001405BA" w:rsidRDefault="001405BA" w:rsidP="002E7677">
                <w:pPr>
                  <w:pStyle w:val="ListParagraph"/>
                  <w:numPr>
                    <w:ilvl w:val="0"/>
                    <w:numId w:val="3"/>
                  </w:numPr>
                  <w:spacing w:before="0" w:after="160" w:line="259" w:lineRule="auto"/>
                </w:pPr>
                <w:r>
                  <w:t>writing to us</w:t>
                </w:r>
              </w:p>
              <w:p w:rsidR="001405BA" w:rsidRDefault="001405BA" w:rsidP="002E7677">
                <w:pPr>
                  <w:pStyle w:val="ListParagraph"/>
                  <w:numPr>
                    <w:ilvl w:val="0"/>
                    <w:numId w:val="3"/>
                  </w:numPr>
                  <w:spacing w:before="0" w:after="160" w:line="259" w:lineRule="auto"/>
                </w:pPr>
                <w:r>
                  <w:t>sending us an email</w:t>
                </w:r>
              </w:p>
              <w:p w:rsidR="001405BA" w:rsidRDefault="001405BA" w:rsidP="002E7677">
                <w:pPr>
                  <w:pStyle w:val="ListParagraph"/>
                  <w:numPr>
                    <w:ilvl w:val="0"/>
                    <w:numId w:val="3"/>
                  </w:numPr>
                  <w:spacing w:before="0" w:after="160" w:line="259" w:lineRule="auto"/>
                </w:pPr>
                <w:r>
                  <w:t>calling us on the phone</w:t>
                </w:r>
              </w:p>
              <w:p w:rsidR="001405BA" w:rsidRPr="0008668F" w:rsidRDefault="001405BA" w:rsidP="002E7677">
                <w:pPr>
                  <w:pStyle w:val="ListParagraph"/>
                  <w:numPr>
                    <w:ilvl w:val="0"/>
                    <w:numId w:val="3"/>
                  </w:numPr>
                  <w:spacing w:before="0" w:after="160" w:line="259" w:lineRule="auto"/>
                </w:pPr>
                <w:proofErr w:type="gramStart"/>
                <w:r>
                  <w:t>speaking</w:t>
                </w:r>
                <w:proofErr w:type="gramEnd"/>
                <w:r>
                  <w:t xml:space="preserve"> to someone</w:t>
                </w:r>
                <w:r w:rsidR="00B84A99">
                  <w:t xml:space="preserve">. </w:t>
                </w:r>
              </w:p>
            </w:sdtContent>
          </w:sdt>
        </w:tc>
      </w:tr>
    </w:tbl>
    <w:p w:rsidR="004653B0" w:rsidRDefault="004653B0"/>
    <w:sectPr w:rsidR="004653B0" w:rsidSect="007B3384">
      <w:headerReference w:type="default" r:id="rId31"/>
      <w:footerReference w:type="default" r:id="rId32"/>
      <w:pgSz w:w="11906" w:h="16838"/>
      <w:pgMar w:top="1440" w:right="1440" w:bottom="1440" w:left="1440" w:header="708" w:footer="708" w:gutter="0"/>
      <w:pgNumType w:start="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95E23" w:rsidRDefault="00495E23" w:rsidP="007B3384">
      <w:pPr>
        <w:spacing w:before="0" w:after="0" w:line="240" w:lineRule="auto"/>
      </w:pPr>
      <w:r>
        <w:separator/>
      </w:r>
    </w:p>
  </w:endnote>
  <w:endnote w:type="continuationSeparator" w:id="0">
    <w:p w:rsidR="00495E23" w:rsidRDefault="00495E23" w:rsidP="007B338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55E9" w:rsidRPr="002436AF" w:rsidRDefault="007B3384">
    <w:pPr>
      <w:rPr>
        <w:sz w:val="20"/>
        <w:szCs w:val="20"/>
      </w:rPr>
    </w:pPr>
    <w:r>
      <w:rPr>
        <w:noProof/>
        <w:sz w:val="20"/>
        <w:szCs w:val="20"/>
        <w:lang w:val="en-AU" w:eastAsia="en-AU"/>
      </w:rPr>
      <w:drawing>
        <wp:anchor distT="0" distB="0" distL="114300" distR="114300" simplePos="0" relativeHeight="251662336" behindDoc="1" locked="0" layoutInCell="1" allowOverlap="1" wp14:anchorId="250393AA" wp14:editId="15449B81">
          <wp:simplePos x="0" y="0"/>
          <wp:positionH relativeFrom="column">
            <wp:posOffset>5115560</wp:posOffset>
          </wp:positionH>
          <wp:positionV relativeFrom="paragraph">
            <wp:posOffset>112412</wp:posOffset>
          </wp:positionV>
          <wp:extent cx="814705" cy="271780"/>
          <wp:effectExtent l="0" t="0" r="4445" b="0"/>
          <wp:wrapTight wrapText="bothSides">
            <wp:wrapPolygon edited="0">
              <wp:start x="0" y="0"/>
              <wp:lineTo x="0" y="19682"/>
              <wp:lineTo x="21213" y="19682"/>
              <wp:lineTo x="21213"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centro assist logo.png"/>
                  <pic:cNvPicPr/>
                </pic:nvPicPr>
                <pic:blipFill>
                  <a:blip r:embed="rId1" cstate="print">
                    <a:extLst>
                      <a:ext uri="{BEBA8EAE-BF5A-486C-A8C5-ECC9F3942E4B}">
                        <a14:imgProps xmlns:a14="http://schemas.microsoft.com/office/drawing/2010/main">
                          <a14:imgLayer r:embed="rId2">
                            <a14:imgEffect>
                              <a14:artisticPhotocopy trans="35000"/>
                            </a14:imgEffect>
                          </a14:imgLayer>
                        </a14:imgProps>
                      </a:ext>
                      <a:ext uri="{28A0092B-C50C-407E-A947-70E740481C1C}">
                        <a14:useLocalDpi xmlns:a14="http://schemas.microsoft.com/office/drawing/2010/main" val="0"/>
                      </a:ext>
                    </a:extLst>
                  </a:blip>
                  <a:stretch>
                    <a:fillRect/>
                  </a:stretch>
                </pic:blipFill>
                <pic:spPr>
                  <a:xfrm>
                    <a:off x="0" y="0"/>
                    <a:ext cx="814705" cy="271780"/>
                  </a:xfrm>
                  <a:prstGeom prst="rect">
                    <a:avLst/>
                  </a:prstGeom>
                  <a:solidFill>
                    <a:schemeClr val="bg1">
                      <a:alpha val="49000"/>
                    </a:schemeClr>
                  </a:solidFill>
                </pic:spPr>
              </pic:pic>
            </a:graphicData>
          </a:graphic>
          <wp14:sizeRelH relativeFrom="page">
            <wp14:pctWidth>0</wp14:pctWidth>
          </wp14:sizeRelH>
          <wp14:sizeRelV relativeFrom="page">
            <wp14:pctHeight>0</wp14:pctHeight>
          </wp14:sizeRelV>
        </wp:anchor>
      </w:drawing>
    </w:r>
    <w:r w:rsidRPr="007A3796">
      <w:rPr>
        <w:noProof/>
        <w:sz w:val="20"/>
        <w:szCs w:val="20"/>
        <w:lang w:val="en-AU" w:eastAsia="en-AU"/>
      </w:rPr>
      <mc:AlternateContent>
        <mc:Choice Requires="wps">
          <w:drawing>
            <wp:anchor distT="0" distB="0" distL="114300" distR="114300" simplePos="0" relativeHeight="251661312" behindDoc="1" locked="0" layoutInCell="1" allowOverlap="1" wp14:anchorId="040E66EE" wp14:editId="378F5B61">
              <wp:simplePos x="0" y="0"/>
              <wp:positionH relativeFrom="margin">
                <wp:align>left</wp:align>
              </wp:positionH>
              <wp:positionV relativeFrom="paragraph">
                <wp:posOffset>-22860</wp:posOffset>
              </wp:positionV>
              <wp:extent cx="5930900" cy="90616"/>
              <wp:effectExtent l="0" t="0" r="0" b="5080"/>
              <wp:wrapNone/>
              <wp:docPr id="37" name="Rectangle 37"/>
              <wp:cNvGraphicFramePr/>
              <a:graphic xmlns:a="http://schemas.openxmlformats.org/drawingml/2006/main">
                <a:graphicData uri="http://schemas.microsoft.com/office/word/2010/wordprocessingShape">
                  <wps:wsp>
                    <wps:cNvSpPr/>
                    <wps:spPr>
                      <a:xfrm>
                        <a:off x="0" y="0"/>
                        <a:ext cx="5930900" cy="90616"/>
                      </a:xfrm>
                      <a:prstGeom prst="rect">
                        <a:avLst/>
                      </a:prstGeom>
                      <a:solidFill>
                        <a:schemeClr val="accent1">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10163D" id="Rectangle 37" o:spid="_x0000_s1026" style="position:absolute;margin-left:0;margin-top:-1.8pt;width:467pt;height:7.15pt;z-index:-2516551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" fillcolor="#bdd6ee [1300]" stroked="f" strokeweight="1pt">
              <w10:wrap anchorx="margin"/>
            </v:rect>
          </w:pict>
        </mc:Fallback>
      </mc:AlternateContent>
    </w:r>
    <w:sdt>
      <w:sdtPr>
        <w:rPr>
          <w:sz w:val="20"/>
          <w:szCs w:val="20"/>
        </w:rPr>
        <w:id w:val="822091272"/>
        <w:docPartObj>
          <w:docPartGallery w:val="Page Numbers (Bottom of Page)"/>
          <w:docPartUnique/>
        </w:docPartObj>
      </w:sdtPr>
      <w:sdtEndPr>
        <w:rPr>
          <w:noProof/>
        </w:rPr>
      </w:sdtEndPr>
      <w:sdtContent>
        <w:r w:rsidRPr="007A3796">
          <w:rPr>
            <w:sz w:val="20"/>
            <w:szCs w:val="20"/>
          </w:rPr>
          <w:fldChar w:fldCharType="begin"/>
        </w:r>
        <w:r w:rsidRPr="007A3796">
          <w:rPr>
            <w:sz w:val="20"/>
            <w:szCs w:val="20"/>
          </w:rPr>
          <w:instrText xml:space="preserve"> PAGE   \* MERGEFORMAT </w:instrText>
        </w:r>
        <w:r w:rsidRPr="007A3796">
          <w:rPr>
            <w:sz w:val="20"/>
            <w:szCs w:val="20"/>
          </w:rPr>
          <w:fldChar w:fldCharType="separate"/>
        </w:r>
        <w:r w:rsidR="00ED56D0">
          <w:rPr>
            <w:noProof/>
            <w:sz w:val="20"/>
            <w:szCs w:val="20"/>
          </w:rPr>
          <w:t>0</w:t>
        </w:r>
        <w:r w:rsidRPr="007A3796">
          <w:rPr>
            <w:noProof/>
            <w:sz w:val="20"/>
            <w:szCs w:val="20"/>
          </w:rPr>
          <w:fldChar w:fldCharType="end"/>
        </w:r>
      </w:sdtContent>
    </w:sdt>
    <w:r w:rsidRPr="007A3796">
      <w:rPr>
        <w:noProof/>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95E23" w:rsidRDefault="00495E23" w:rsidP="007B3384">
      <w:pPr>
        <w:spacing w:before="0" w:after="0" w:line="240" w:lineRule="auto"/>
      </w:pPr>
      <w:r>
        <w:separator/>
      </w:r>
    </w:p>
  </w:footnote>
  <w:footnote w:type="continuationSeparator" w:id="0">
    <w:p w:rsidR="00495E23" w:rsidRDefault="00495E23" w:rsidP="007B3384">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55E9" w:rsidRPr="007B3384" w:rsidRDefault="007D5BB9" w:rsidP="007B3384">
    <w:pPr>
      <w:pStyle w:val="Header"/>
      <w:jc w:val="center"/>
      <w:rPr>
        <w:caps/>
        <w:color w:val="FFFFFF" w:themeColor="background1"/>
        <w:sz w:val="24"/>
        <w:szCs w:val="20"/>
      </w:rPr>
    </w:pPr>
    <w:r>
      <w:rPr>
        <w:noProof/>
        <w:lang w:val="en-AU" w:eastAsia="en-AU"/>
      </w:rPr>
      <mc:AlternateContent>
        <mc:Choice Requires="wps">
          <w:drawing>
            <wp:anchor distT="0" distB="0" distL="118745" distR="118745" simplePos="0" relativeHeight="251659264" behindDoc="0" locked="0" layoutInCell="1" allowOverlap="0" wp14:anchorId="22CB88F8" wp14:editId="755267BC">
              <wp:simplePos x="0" y="0"/>
              <wp:positionH relativeFrom="margin">
                <wp:align>center</wp:align>
              </wp:positionH>
              <wp:positionV relativeFrom="page">
                <wp:posOffset>213995</wp:posOffset>
              </wp:positionV>
              <wp:extent cx="6005195" cy="328930"/>
              <wp:effectExtent l="0" t="0" r="0" b="0"/>
              <wp:wrapNone/>
              <wp:docPr id="197" name="Rectangle 197"/>
              <wp:cNvGraphicFramePr/>
              <a:graphic xmlns:a="http://schemas.openxmlformats.org/drawingml/2006/main">
                <a:graphicData uri="http://schemas.microsoft.com/office/word/2010/wordprocessingShape">
                  <wps:wsp>
                    <wps:cNvSpPr/>
                    <wps:spPr>
                      <a:xfrm>
                        <a:off x="0" y="0"/>
                        <a:ext cx="6005195" cy="32893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Style w:val="Heading2Char"/>
                              <w:rFonts w:ascii="Arial" w:hAnsi="Arial" w:cs="Arial"/>
                              <w:color w:val="FFFFFF" w:themeColor="background1"/>
                              <w:sz w:val="28"/>
                            </w:rPr>
                            <w:alias w:val="Title"/>
                            <w:tag w:val="Title"/>
                            <w:id w:val="1865944783"/>
                            <w:placeholder>
                              <w:docPart w:val="1C96AF3D4AC846FF96B7AD3F6C128DE9"/>
                            </w:placeholder>
                            <w:dataBinding w:prefixMappings="xmlns:ns0='http://purl.org/dc/elements/1.1/' xmlns:ns1='http://schemas.openxmlformats.org/package/2006/metadata/core-properties' " w:xpath="/ns1:coreProperties[1]/ns0:title[1]" w:storeItemID="{6C3C8BC8-F283-45AE-878A-BAB7291924A1}"/>
                            <w:text/>
                          </w:sdtPr>
                          <w:sdtEndPr>
                            <w:rPr>
                              <w:rStyle w:val="Heading2Char"/>
                            </w:rPr>
                          </w:sdtEndPr>
                          <w:sdtContent>
                            <w:p w:rsidR="007B3384" w:rsidRPr="00930F48" w:rsidRDefault="00407335" w:rsidP="007B3384">
                              <w:pPr>
                                <w:pStyle w:val="Header"/>
                                <w:jc w:val="center"/>
                                <w:rPr>
                                  <w:rStyle w:val="Heading2Char"/>
                                  <w:rFonts w:ascii="Arial" w:hAnsi="Arial" w:cs="Arial"/>
                                  <w:color w:val="FFFFFF" w:themeColor="background1"/>
                                  <w:sz w:val="28"/>
                                </w:rPr>
                              </w:pPr>
                              <w:r>
                                <w:rPr>
                                  <w:rStyle w:val="Heading2Char"/>
                                  <w:rFonts w:ascii="Arial" w:hAnsi="Arial" w:cs="Arial"/>
                                  <w:color w:val="FFFFFF" w:themeColor="background1"/>
                                  <w:sz w:val="28"/>
                                </w:rPr>
                                <w:t>Conflict of interest</w:t>
                              </w:r>
                              <w:r w:rsidR="007B3384" w:rsidRPr="00930F48">
                                <w:rPr>
                                  <w:rStyle w:val="Heading2Char"/>
                                  <w:rFonts w:ascii="Arial" w:hAnsi="Arial" w:cs="Arial"/>
                                  <w:color w:val="FFFFFF" w:themeColor="background1"/>
                                  <w:sz w:val="28"/>
                                </w:rPr>
                                <w:t xml:space="preserve"> policy</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2CB88F8" id="Rectangle 197" o:spid="_x0000_s1028" style="position:absolute;left:0;text-align:left;margin-left:0;margin-top:16.85pt;width:472.85pt;height:25.9pt;z-index:251659264;visibility:visible;mso-wrap-style:square;mso-width-percent:0;mso-height-percent:0;mso-wrap-distance-left:9.35pt;mso-wrap-distance-top:0;mso-wrap-distance-right:9.35pt;mso-wrap-distance-bottom:0;mso-position-horizontal:center;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" o:allowoverlap="f" fillcolor="#5b9bd5 [3204]" stroked="f" strokeweight="1pt">
              <v:textbox>
                <w:txbxContent>
                  <w:sdt>
                    <w:sdtPr>
                      <w:rPr>
                        <w:rStyle w:val="Heading2Char"/>
                        <w:rFonts w:ascii="Arial" w:hAnsi="Arial" w:cs="Arial"/>
                        <w:color w:val="FFFFFF" w:themeColor="background1"/>
                        <w:sz w:val="28"/>
                      </w:rPr>
                      <w:alias w:val="Title"/>
                      <w:tag w:val="Title"/>
                      <w:id w:val="1865944783"/>
                      <w:placeholder>
                        <w:docPart w:val="1C96AF3D4AC846FF96B7AD3F6C128DE9"/>
                      </w:placeholder>
                      <w:dataBinding w:prefixMappings="xmlns:ns0='http://purl.org/dc/elements/1.1/' xmlns:ns1='http://schemas.openxmlformats.org/package/2006/metadata/core-properties' " w:xpath="/ns1:coreProperties[1]/ns0:title[1]" w:storeItemID="{6C3C8BC8-F283-45AE-878A-BAB7291924A1}"/>
                      <w:text/>
                    </w:sdtPr>
                    <w:sdtEndPr>
                      <w:rPr>
                        <w:rStyle w:val="Heading2Char"/>
                      </w:rPr>
                    </w:sdtEndPr>
                    <w:sdtContent>
                      <w:p w:rsidR="007B3384" w:rsidRPr="00930F48" w:rsidRDefault="00407335" w:rsidP="007B3384">
                        <w:pPr>
                          <w:pStyle w:val="Header"/>
                          <w:jc w:val="center"/>
                          <w:rPr>
                            <w:rStyle w:val="Heading2Char"/>
                            <w:rFonts w:ascii="Arial" w:hAnsi="Arial" w:cs="Arial"/>
                            <w:color w:val="FFFFFF" w:themeColor="background1"/>
                            <w:sz w:val="28"/>
                          </w:rPr>
                        </w:pPr>
                        <w:r>
                          <w:rPr>
                            <w:rStyle w:val="Heading2Char"/>
                            <w:rFonts w:ascii="Arial" w:hAnsi="Arial" w:cs="Arial"/>
                            <w:color w:val="FFFFFF" w:themeColor="background1"/>
                            <w:sz w:val="28"/>
                          </w:rPr>
                          <w:t>Conflict of interest</w:t>
                        </w:r>
                        <w:r w:rsidR="007B3384" w:rsidRPr="00930F48">
                          <w:rPr>
                            <w:rStyle w:val="Heading2Char"/>
                            <w:rFonts w:ascii="Arial" w:hAnsi="Arial" w:cs="Arial"/>
                            <w:color w:val="FFFFFF" w:themeColor="background1"/>
                            <w:sz w:val="28"/>
                          </w:rPr>
                          <w:t xml:space="preserve"> policy</w:t>
                        </w:r>
                      </w:p>
                    </w:sdtContent>
                  </w:sdt>
                </w:txbxContent>
              </v:textbox>
              <w10:wrap anchorx="margin" anchory="page"/>
            </v:rect>
          </w:pict>
        </mc:Fallback>
      </mc:AlternateContent>
    </w:r>
    <w:sdt>
      <w:sdtPr>
        <w:rPr>
          <w:caps/>
          <w:color w:val="FFFFFF" w:themeColor="background1"/>
          <w:sz w:val="24"/>
          <w:szCs w:val="20"/>
        </w:rPr>
        <w:alias w:val="Title"/>
        <w:tag w:val="Title"/>
        <w:id w:val="704609286"/>
        <w:placeholder>
          <w:docPart w:val="647A89450B2C430FA4F1EE4D44E95384"/>
        </w:placeholder>
        <w:dataBinding w:prefixMappings="xmlns:ns0='http://purl.org/dc/elements/1.1/' xmlns:ns1='http://schemas.openxmlformats.org/package/2006/metadata/core-properties' " w:xpath="/ns1:coreProperties[1]/ns0:title[1]" w:storeItemID="{6C3C8BC8-F283-45AE-878A-BAB7291924A1}"/>
        <w:text/>
      </w:sdtPr>
      <w:sdtEndPr/>
      <w:sdtContent>
        <w:r w:rsidR="00407335">
          <w:rPr>
            <w:caps/>
            <w:color w:val="FFFFFF" w:themeColor="background1"/>
            <w:sz w:val="24"/>
            <w:szCs w:val="20"/>
          </w:rPr>
          <w:t>Conflict of interest policy</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C13E4"/>
    <w:multiLevelType w:val="hybridMultilevel"/>
    <w:tmpl w:val="7EEE0F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46BF47E4"/>
    <w:multiLevelType w:val="hybridMultilevel"/>
    <w:tmpl w:val="90D6F0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D6A7E4A"/>
    <w:multiLevelType w:val="hybridMultilevel"/>
    <w:tmpl w:val="5F2C74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4741364"/>
    <w:multiLevelType w:val="hybridMultilevel"/>
    <w:tmpl w:val="16088B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2NTAzsbQ0tDQ3MjNU0lEKTi0uzszPAykwqQUAtK2D+SwAAAA="/>
  </w:docVars>
  <w:rsids>
    <w:rsidRoot w:val="007B3384"/>
    <w:rsid w:val="00041C1E"/>
    <w:rsid w:val="001405BA"/>
    <w:rsid w:val="00181A0F"/>
    <w:rsid w:val="001B55E9"/>
    <w:rsid w:val="002436AF"/>
    <w:rsid w:val="00275395"/>
    <w:rsid w:val="00407335"/>
    <w:rsid w:val="00414788"/>
    <w:rsid w:val="004653B0"/>
    <w:rsid w:val="00495E23"/>
    <w:rsid w:val="00601293"/>
    <w:rsid w:val="006902C3"/>
    <w:rsid w:val="00730D02"/>
    <w:rsid w:val="007B3384"/>
    <w:rsid w:val="007D2CB7"/>
    <w:rsid w:val="007D5BB9"/>
    <w:rsid w:val="008F2F76"/>
    <w:rsid w:val="00930F48"/>
    <w:rsid w:val="009A26D3"/>
    <w:rsid w:val="009D2E37"/>
    <w:rsid w:val="00AE32C1"/>
    <w:rsid w:val="00B84A99"/>
    <w:rsid w:val="00BA36A9"/>
    <w:rsid w:val="00C62E04"/>
    <w:rsid w:val="00E5042E"/>
    <w:rsid w:val="00EA2FB0"/>
    <w:rsid w:val="00EB79B2"/>
    <w:rsid w:val="00ED56D0"/>
    <w:rsid w:val="00EF1A04"/>
    <w:rsid w:val="00F11C0F"/>
    <w:rsid w:val="00F24E07"/>
    <w:rsid w:val="00FE22E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chartTrackingRefBased/>
  <w15:docId w15:val="{953806E3-DC23-45D2-8599-7B117FA77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53B0"/>
    <w:pPr>
      <w:spacing w:before="240" w:after="240" w:line="360" w:lineRule="auto"/>
    </w:pPr>
    <w:rPr>
      <w:rFonts w:ascii="Arial" w:hAnsi="Arial" w:cs="Arial"/>
      <w:sz w:val="28"/>
      <w:szCs w:val="24"/>
      <w:lang w:val="en-GB"/>
    </w:rPr>
  </w:style>
  <w:style w:type="paragraph" w:styleId="Heading1">
    <w:name w:val="heading 1"/>
    <w:basedOn w:val="Normal"/>
    <w:next w:val="Normal"/>
    <w:link w:val="Heading1Char"/>
    <w:uiPriority w:val="9"/>
    <w:qFormat/>
    <w:rsid w:val="007B3384"/>
    <w:pPr>
      <w:outlineLvl w:val="0"/>
    </w:pPr>
    <w:rPr>
      <w:b/>
      <w:color w:val="2E74B5" w:themeColor="accent1" w:themeShade="BF"/>
      <w:sz w:val="48"/>
      <w:szCs w:val="48"/>
    </w:rPr>
  </w:style>
  <w:style w:type="paragraph" w:styleId="Heading2">
    <w:name w:val="heading 2"/>
    <w:basedOn w:val="Normal"/>
    <w:next w:val="Normal"/>
    <w:link w:val="Heading2Char"/>
    <w:uiPriority w:val="9"/>
    <w:unhideWhenUsed/>
    <w:qFormat/>
    <w:rsid w:val="007B338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B3384"/>
    <w:pPr>
      <w:keepNext/>
      <w:keepLines/>
      <w:spacing w:before="40" w:after="0"/>
      <w:outlineLvl w:val="2"/>
    </w:pPr>
    <w:rPr>
      <w:rFonts w:asciiTheme="majorHAnsi" w:eastAsiaTheme="majorEastAsia" w:hAnsiTheme="majorHAnsi" w:cstheme="majorBidi"/>
      <w:color w:val="1F4D78"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338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7B3384"/>
    <w:rPr>
      <w:rFonts w:ascii="Arial" w:hAnsi="Arial" w:cs="Arial"/>
      <w:sz w:val="28"/>
      <w:szCs w:val="24"/>
      <w:lang w:val="en-GB"/>
    </w:rPr>
  </w:style>
  <w:style w:type="paragraph" w:styleId="Footer">
    <w:name w:val="footer"/>
    <w:basedOn w:val="Normal"/>
    <w:link w:val="FooterChar"/>
    <w:uiPriority w:val="99"/>
    <w:unhideWhenUsed/>
    <w:qFormat/>
    <w:rsid w:val="007B338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7B3384"/>
    <w:rPr>
      <w:rFonts w:ascii="Arial" w:hAnsi="Arial" w:cs="Arial"/>
      <w:sz w:val="28"/>
      <w:szCs w:val="24"/>
      <w:lang w:val="en-GB"/>
    </w:rPr>
  </w:style>
  <w:style w:type="character" w:customStyle="1" w:styleId="Heading1Char">
    <w:name w:val="Heading 1 Char"/>
    <w:basedOn w:val="DefaultParagraphFont"/>
    <w:link w:val="Heading1"/>
    <w:uiPriority w:val="9"/>
    <w:rsid w:val="007B3384"/>
    <w:rPr>
      <w:rFonts w:ascii="Arial" w:hAnsi="Arial" w:cs="Arial"/>
      <w:b/>
      <w:color w:val="2E74B5" w:themeColor="accent1" w:themeShade="BF"/>
      <w:sz w:val="48"/>
      <w:szCs w:val="48"/>
      <w:lang w:val="en-GB"/>
    </w:rPr>
  </w:style>
  <w:style w:type="character" w:customStyle="1" w:styleId="Heading2Char">
    <w:name w:val="Heading 2 Char"/>
    <w:basedOn w:val="DefaultParagraphFont"/>
    <w:link w:val="Heading2"/>
    <w:uiPriority w:val="9"/>
    <w:rsid w:val="007B3384"/>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7B3384"/>
    <w:rPr>
      <w:rFonts w:asciiTheme="majorHAnsi" w:eastAsiaTheme="majorEastAsia" w:hAnsiTheme="majorHAnsi" w:cstheme="majorBidi"/>
      <w:color w:val="1F4D78" w:themeColor="accent1" w:themeShade="7F"/>
      <w:sz w:val="24"/>
      <w:szCs w:val="24"/>
      <w:lang w:val="en-GB"/>
    </w:rPr>
  </w:style>
  <w:style w:type="table" w:styleId="TableGrid">
    <w:name w:val="Table Grid"/>
    <w:basedOn w:val="TableNormal"/>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B3384"/>
    <w:pPr>
      <w:ind w:left="720"/>
      <w:contextualSpacing/>
    </w:pPr>
  </w:style>
  <w:style w:type="table" w:customStyle="1" w:styleId="TableGrid21">
    <w:name w:val="Table Grid21"/>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F11C0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rsid w:val="00F11C0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11C0F"/>
    <w:rPr>
      <w:color w:val="0000FF"/>
      <w:u w:val="single"/>
    </w:rPr>
  </w:style>
  <w:style w:type="table" w:customStyle="1" w:styleId="TableGrid24">
    <w:name w:val="Table Grid24"/>
    <w:basedOn w:val="TableNormal"/>
    <w:next w:val="TableGrid"/>
    <w:uiPriority w:val="39"/>
    <w:rsid w:val="00F11C0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39"/>
    <w:rsid w:val="00F11C0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39"/>
    <w:rsid w:val="008F2F76"/>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glossaryDocument" Target="glossary/document.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38"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1.xml"/><Relationship Id="rId37" Type="http://schemas.openxmlformats.org/officeDocument/2006/relationships/customXml" Target="../customXml/item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customXml" Target="../customXml/item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2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2137A8007AE42BB82C12001D54C3E53"/>
        <w:category>
          <w:name w:val="General"/>
          <w:gallery w:val="placeholder"/>
        </w:category>
        <w:types>
          <w:type w:val="bbPlcHdr"/>
        </w:types>
        <w:behaviors>
          <w:behavior w:val="content"/>
        </w:behaviors>
        <w:guid w:val="{A2A3645E-E1C9-469A-9D92-3C8A1E61F861}"/>
      </w:docPartPr>
      <w:docPartBody>
        <w:p w:rsidR="00887013" w:rsidRDefault="00C10456" w:rsidP="00C10456">
          <w:pPr>
            <w:pStyle w:val="52137A8007AE42BB82C12001D54C3E53"/>
          </w:pPr>
          <w:r w:rsidRPr="00653A4D">
            <w:rPr>
              <w:rStyle w:val="PlaceholderText"/>
            </w:rPr>
            <w:t>Click or tap here to enter text.</w:t>
          </w:r>
        </w:p>
      </w:docPartBody>
    </w:docPart>
    <w:docPart>
      <w:docPartPr>
        <w:name w:val="70AA9FDB2CAB4CE9B3BE83595B2F3F57"/>
        <w:category>
          <w:name w:val="General"/>
          <w:gallery w:val="placeholder"/>
        </w:category>
        <w:types>
          <w:type w:val="bbPlcHdr"/>
        </w:types>
        <w:behaviors>
          <w:behavior w:val="content"/>
        </w:behaviors>
        <w:guid w:val="{8E633B9A-709D-45C3-AC7A-41319D05F595}"/>
      </w:docPartPr>
      <w:docPartBody>
        <w:p w:rsidR="00887013" w:rsidRDefault="00C10456" w:rsidP="00C10456">
          <w:pPr>
            <w:pStyle w:val="70AA9FDB2CAB4CE9B3BE83595B2F3F57"/>
          </w:pPr>
          <w:r w:rsidRPr="00653A4D">
            <w:rPr>
              <w:rStyle w:val="PlaceholderText"/>
            </w:rPr>
            <w:t>Click or tap here to enter text.</w:t>
          </w:r>
        </w:p>
      </w:docPartBody>
    </w:docPart>
    <w:docPart>
      <w:docPartPr>
        <w:name w:val="2097DAE32E1749349F2DB5D7004610D5"/>
        <w:category>
          <w:name w:val="General"/>
          <w:gallery w:val="placeholder"/>
        </w:category>
        <w:types>
          <w:type w:val="bbPlcHdr"/>
        </w:types>
        <w:behaviors>
          <w:behavior w:val="content"/>
        </w:behaviors>
        <w:guid w:val="{0DCB8719-2009-4F36-BEF8-8DD539D2061B}"/>
      </w:docPartPr>
      <w:docPartBody>
        <w:p w:rsidR="00887013" w:rsidRDefault="00C10456" w:rsidP="00C10456">
          <w:pPr>
            <w:pStyle w:val="2097DAE32E1749349F2DB5D7004610D5"/>
          </w:pPr>
          <w:r w:rsidRPr="00653A4D">
            <w:rPr>
              <w:rStyle w:val="PlaceholderText"/>
            </w:rPr>
            <w:t>Click or tap here to enter text.</w:t>
          </w:r>
        </w:p>
      </w:docPartBody>
    </w:docPart>
    <w:docPart>
      <w:docPartPr>
        <w:name w:val="647A89450B2C430FA4F1EE4D44E95384"/>
        <w:category>
          <w:name w:val="General"/>
          <w:gallery w:val="placeholder"/>
        </w:category>
        <w:types>
          <w:type w:val="bbPlcHdr"/>
        </w:types>
        <w:behaviors>
          <w:behavior w:val="content"/>
        </w:behaviors>
        <w:guid w:val="{836489C4-42C7-453B-B5F6-A15B244E237B}"/>
      </w:docPartPr>
      <w:docPartBody>
        <w:p w:rsidR="00887013" w:rsidRDefault="00C10456" w:rsidP="00C10456">
          <w:pPr>
            <w:pStyle w:val="647A89450B2C430FA4F1EE4D44E95384"/>
          </w:pPr>
          <w:r w:rsidRPr="00DA22D9">
            <w:rPr>
              <w:rFonts w:cs="Times New Roman"/>
              <w:color w:val="FFFFFF" w:themeColor="background1"/>
              <w:sz w:val="24"/>
              <w:szCs w:val="20"/>
            </w:rPr>
            <w:t>Abuse, neglect and exploitation policy</w:t>
          </w:r>
        </w:p>
      </w:docPartBody>
    </w:docPart>
    <w:docPart>
      <w:docPartPr>
        <w:name w:val="1C96AF3D4AC846FF96B7AD3F6C128DE9"/>
        <w:category>
          <w:name w:val="General"/>
          <w:gallery w:val="placeholder"/>
        </w:category>
        <w:types>
          <w:type w:val="bbPlcHdr"/>
        </w:types>
        <w:behaviors>
          <w:behavior w:val="content"/>
        </w:behaviors>
        <w:guid w:val="{EBFC4529-43B5-4EA7-95BB-D5B355BD8444}"/>
      </w:docPartPr>
      <w:docPartBody>
        <w:p w:rsidR="00887013" w:rsidRDefault="00C10456" w:rsidP="00C10456">
          <w:pPr>
            <w:pStyle w:val="1C96AF3D4AC846FF96B7AD3F6C128DE9"/>
          </w:pPr>
          <w:r w:rsidRPr="00DA22D9">
            <w:rPr>
              <w:rFonts w:cs="Times New Roman"/>
              <w:color w:val="FFFFFF" w:themeColor="background1"/>
              <w:sz w:val="24"/>
              <w:szCs w:val="20"/>
            </w:rPr>
            <w:t>Abuse, neglect and exploitation policy</w:t>
          </w:r>
        </w:p>
      </w:docPartBody>
    </w:docPart>
    <w:docPart>
      <w:docPartPr>
        <w:name w:val="69B39758304142B4BFF680C20F3BB9F9"/>
        <w:category>
          <w:name w:val="General"/>
          <w:gallery w:val="placeholder"/>
        </w:category>
        <w:types>
          <w:type w:val="bbPlcHdr"/>
        </w:types>
        <w:behaviors>
          <w:behavior w:val="content"/>
        </w:behaviors>
        <w:guid w:val="{830187C2-58D7-4FE7-9D5F-F7D842E6E353}"/>
      </w:docPartPr>
      <w:docPartBody>
        <w:p w:rsidR="00887013" w:rsidRDefault="00C10456" w:rsidP="00C10456">
          <w:pPr>
            <w:pStyle w:val="69B39758304142B4BFF680C20F3BB9F9"/>
          </w:pPr>
          <w:r w:rsidRPr="00653A4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10456"/>
    <w:rsid w:val="00210B5D"/>
    <w:rsid w:val="002675FF"/>
    <w:rsid w:val="00887013"/>
    <w:rsid w:val="00A40864"/>
    <w:rsid w:val="00C10456"/>
    <w:rsid w:val="00FC5F4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10456"/>
    <w:rPr>
      <w:color w:val="808080"/>
    </w:rPr>
  </w:style>
  <w:style w:type="paragraph" w:customStyle="1" w:styleId="52137A8007AE42BB82C12001D54C3E53">
    <w:name w:val="52137A8007AE42BB82C12001D54C3E53"/>
    <w:rsid w:val="00C10456"/>
  </w:style>
  <w:style w:type="paragraph" w:customStyle="1" w:styleId="70AA9FDB2CAB4CE9B3BE83595B2F3F57">
    <w:name w:val="70AA9FDB2CAB4CE9B3BE83595B2F3F57"/>
    <w:rsid w:val="00C10456"/>
  </w:style>
  <w:style w:type="paragraph" w:customStyle="1" w:styleId="2097DAE32E1749349F2DB5D7004610D5">
    <w:name w:val="2097DAE32E1749349F2DB5D7004610D5"/>
    <w:rsid w:val="00C10456"/>
  </w:style>
  <w:style w:type="paragraph" w:customStyle="1" w:styleId="3F52C2D2A7B64EF7A2AD7C066FC433B7">
    <w:name w:val="3F52C2D2A7B64EF7A2AD7C066FC433B7"/>
    <w:rsid w:val="00C10456"/>
  </w:style>
  <w:style w:type="paragraph" w:customStyle="1" w:styleId="49E00E07C4524D92A0B09F1643C4259A">
    <w:name w:val="49E00E07C4524D92A0B09F1643C4259A"/>
    <w:rsid w:val="00C10456"/>
  </w:style>
  <w:style w:type="paragraph" w:customStyle="1" w:styleId="CE235E8092CF482EAF1E70F93BD6C44D">
    <w:name w:val="CE235E8092CF482EAF1E70F93BD6C44D"/>
    <w:rsid w:val="00C10456"/>
  </w:style>
  <w:style w:type="paragraph" w:customStyle="1" w:styleId="F082EC29ED4D4E899C54DA0FAEB38F9A">
    <w:name w:val="F082EC29ED4D4E899C54DA0FAEB38F9A"/>
    <w:rsid w:val="00C10456"/>
  </w:style>
  <w:style w:type="paragraph" w:customStyle="1" w:styleId="726861F1C717415C8BB2B46628EDB1BF">
    <w:name w:val="726861F1C717415C8BB2B46628EDB1BF"/>
    <w:rsid w:val="00C10456"/>
  </w:style>
  <w:style w:type="paragraph" w:customStyle="1" w:styleId="0286C6D2632143E98B507184E5401777">
    <w:name w:val="0286C6D2632143E98B507184E5401777"/>
    <w:rsid w:val="00C10456"/>
  </w:style>
  <w:style w:type="paragraph" w:customStyle="1" w:styleId="38BF2A784DA64F5B99D64817EB331199">
    <w:name w:val="38BF2A784DA64F5B99D64817EB331199"/>
    <w:rsid w:val="00C10456"/>
  </w:style>
  <w:style w:type="paragraph" w:customStyle="1" w:styleId="294DE429BB1E443CAD5FA1F55A55C06C">
    <w:name w:val="294DE429BB1E443CAD5FA1F55A55C06C"/>
    <w:rsid w:val="00C10456"/>
  </w:style>
  <w:style w:type="paragraph" w:customStyle="1" w:styleId="F06DBFBD57B24C1CB241C3F7093A0677">
    <w:name w:val="F06DBFBD57B24C1CB241C3F7093A0677"/>
    <w:rsid w:val="00C10456"/>
  </w:style>
  <w:style w:type="paragraph" w:customStyle="1" w:styleId="83C34A0C40B9489091F49458B8FF7EDD">
    <w:name w:val="83C34A0C40B9489091F49458B8FF7EDD"/>
    <w:rsid w:val="00C10456"/>
  </w:style>
  <w:style w:type="paragraph" w:customStyle="1" w:styleId="39C04E6E3C644735B379B148F91C5BD3">
    <w:name w:val="39C04E6E3C644735B379B148F91C5BD3"/>
    <w:rsid w:val="00C10456"/>
  </w:style>
  <w:style w:type="paragraph" w:customStyle="1" w:styleId="27F0011797924AF1A77098CBDBADC458">
    <w:name w:val="27F0011797924AF1A77098CBDBADC458"/>
    <w:rsid w:val="00C10456"/>
  </w:style>
  <w:style w:type="paragraph" w:customStyle="1" w:styleId="2698E9FB4F2C49CE8723E405E55F4FB5">
    <w:name w:val="2698E9FB4F2C49CE8723E405E55F4FB5"/>
    <w:rsid w:val="00C10456"/>
  </w:style>
  <w:style w:type="paragraph" w:customStyle="1" w:styleId="4E89CE388D18455E944A01CF6FA77BF6">
    <w:name w:val="4E89CE388D18455E944A01CF6FA77BF6"/>
    <w:rsid w:val="00C10456"/>
  </w:style>
  <w:style w:type="paragraph" w:customStyle="1" w:styleId="9A2D7EA063B74F8385A4EA5CC28698F4">
    <w:name w:val="9A2D7EA063B74F8385A4EA5CC28698F4"/>
    <w:rsid w:val="00C10456"/>
  </w:style>
  <w:style w:type="paragraph" w:customStyle="1" w:styleId="5DA60C4BF36448EEA1F7260387956984">
    <w:name w:val="5DA60C4BF36448EEA1F7260387956984"/>
    <w:rsid w:val="00C10456"/>
  </w:style>
  <w:style w:type="paragraph" w:customStyle="1" w:styleId="37B5C589BA094E598DEA3DBA47A3EBE1">
    <w:name w:val="37B5C589BA094E598DEA3DBA47A3EBE1"/>
    <w:rsid w:val="00C10456"/>
  </w:style>
  <w:style w:type="paragraph" w:customStyle="1" w:styleId="A16364D6D4B14C75959EFACDFF398C81">
    <w:name w:val="A16364D6D4B14C75959EFACDFF398C81"/>
    <w:rsid w:val="00C10456"/>
  </w:style>
  <w:style w:type="paragraph" w:customStyle="1" w:styleId="EAEB4A87E07E425087E10362C019008B">
    <w:name w:val="EAEB4A87E07E425087E10362C019008B"/>
    <w:rsid w:val="00C10456"/>
  </w:style>
  <w:style w:type="paragraph" w:customStyle="1" w:styleId="4BE732DBF41B496F966284DF3686C1E2">
    <w:name w:val="4BE732DBF41B496F966284DF3686C1E2"/>
    <w:rsid w:val="00C10456"/>
  </w:style>
  <w:style w:type="paragraph" w:customStyle="1" w:styleId="B794EDF4B0F5443F8B429D7227D93428">
    <w:name w:val="B794EDF4B0F5443F8B429D7227D93428"/>
    <w:rsid w:val="00C10456"/>
  </w:style>
  <w:style w:type="paragraph" w:customStyle="1" w:styleId="3FF44C5E832A45518F393FF99730F46B">
    <w:name w:val="3FF44C5E832A45518F393FF99730F46B"/>
    <w:rsid w:val="00C10456"/>
  </w:style>
  <w:style w:type="paragraph" w:customStyle="1" w:styleId="26E40C939EF14CB783432461BD5F8EA2">
    <w:name w:val="26E40C939EF14CB783432461BD5F8EA2"/>
    <w:rsid w:val="00C10456"/>
  </w:style>
  <w:style w:type="paragraph" w:customStyle="1" w:styleId="A2FC221879F14873BE49C129BEF44ED5">
    <w:name w:val="A2FC221879F14873BE49C129BEF44ED5"/>
    <w:rsid w:val="00C10456"/>
  </w:style>
  <w:style w:type="paragraph" w:customStyle="1" w:styleId="779EC60EABB947749AC8397E0E8D37FA">
    <w:name w:val="779EC60EABB947749AC8397E0E8D37FA"/>
    <w:rsid w:val="00C10456"/>
  </w:style>
  <w:style w:type="paragraph" w:customStyle="1" w:styleId="3FD953A05EEE4351913C15B35098E7F9">
    <w:name w:val="3FD953A05EEE4351913C15B35098E7F9"/>
    <w:rsid w:val="00C10456"/>
  </w:style>
  <w:style w:type="paragraph" w:customStyle="1" w:styleId="0D4223EA6ECD47C9955D5A5E2DE380B6">
    <w:name w:val="0D4223EA6ECD47C9955D5A5E2DE380B6"/>
    <w:rsid w:val="00C10456"/>
  </w:style>
  <w:style w:type="paragraph" w:customStyle="1" w:styleId="A2C63F8F014D45B3AE978EA63F83CCBA">
    <w:name w:val="A2C63F8F014D45B3AE978EA63F83CCBA"/>
    <w:rsid w:val="00C10456"/>
  </w:style>
  <w:style w:type="paragraph" w:customStyle="1" w:styleId="D15FBDE1AC334B3EA294304BDBCE18B8">
    <w:name w:val="D15FBDE1AC334B3EA294304BDBCE18B8"/>
    <w:rsid w:val="00C10456"/>
  </w:style>
  <w:style w:type="paragraph" w:customStyle="1" w:styleId="56086C25CEE847EEB6E67544847AB9E4">
    <w:name w:val="56086C25CEE847EEB6E67544847AB9E4"/>
    <w:rsid w:val="00C10456"/>
  </w:style>
  <w:style w:type="paragraph" w:customStyle="1" w:styleId="DAB79D98DAEC40F989F60A496F9978DD">
    <w:name w:val="DAB79D98DAEC40F989F60A496F9978DD"/>
    <w:rsid w:val="00C10456"/>
  </w:style>
  <w:style w:type="paragraph" w:customStyle="1" w:styleId="3AAD5270A24A456694E26A612D746618">
    <w:name w:val="3AAD5270A24A456694E26A612D746618"/>
    <w:rsid w:val="00C10456"/>
  </w:style>
  <w:style w:type="paragraph" w:customStyle="1" w:styleId="A84D81DE932D4A51B34578C162DFC0CA">
    <w:name w:val="A84D81DE932D4A51B34578C162DFC0CA"/>
    <w:rsid w:val="00C10456"/>
  </w:style>
  <w:style w:type="paragraph" w:customStyle="1" w:styleId="34C06FCFFFBC4DAE84190FB4F631240E">
    <w:name w:val="34C06FCFFFBC4DAE84190FB4F631240E"/>
    <w:rsid w:val="00C10456"/>
  </w:style>
  <w:style w:type="paragraph" w:customStyle="1" w:styleId="F6384617066040818C351F1202875B9A">
    <w:name w:val="F6384617066040818C351F1202875B9A"/>
    <w:rsid w:val="00C10456"/>
  </w:style>
  <w:style w:type="paragraph" w:customStyle="1" w:styleId="4BB08F46663D48BFA7481459BB9F9AEB">
    <w:name w:val="4BB08F46663D48BFA7481459BB9F9AEB"/>
    <w:rsid w:val="00C10456"/>
  </w:style>
  <w:style w:type="paragraph" w:customStyle="1" w:styleId="A79B874C85714638BB79C1520AE3DAE8">
    <w:name w:val="A79B874C85714638BB79C1520AE3DAE8"/>
    <w:rsid w:val="00C10456"/>
  </w:style>
  <w:style w:type="paragraph" w:customStyle="1" w:styleId="2C46FC7C531D48B0A4B6CB990809C90F">
    <w:name w:val="2C46FC7C531D48B0A4B6CB990809C90F"/>
    <w:rsid w:val="00C10456"/>
  </w:style>
  <w:style w:type="paragraph" w:customStyle="1" w:styleId="AF606D91F702431EAB859B2772BC02AD">
    <w:name w:val="AF606D91F702431EAB859B2772BC02AD"/>
    <w:rsid w:val="00C10456"/>
  </w:style>
  <w:style w:type="paragraph" w:customStyle="1" w:styleId="4067129C2AB542879841274BB5FAC1B4">
    <w:name w:val="4067129C2AB542879841274BB5FAC1B4"/>
    <w:rsid w:val="00C10456"/>
  </w:style>
  <w:style w:type="paragraph" w:customStyle="1" w:styleId="7CA7AD40E8214B72AE19CF1235002E9A">
    <w:name w:val="7CA7AD40E8214B72AE19CF1235002E9A"/>
    <w:rsid w:val="00C10456"/>
  </w:style>
  <w:style w:type="paragraph" w:customStyle="1" w:styleId="333FD810CB3F4BB5B69115157DD87A7B">
    <w:name w:val="333FD810CB3F4BB5B69115157DD87A7B"/>
    <w:rsid w:val="00C10456"/>
  </w:style>
  <w:style w:type="paragraph" w:customStyle="1" w:styleId="99D784A605954D47B976F1379D30A23A">
    <w:name w:val="99D784A605954D47B976F1379D30A23A"/>
    <w:rsid w:val="00C10456"/>
  </w:style>
  <w:style w:type="paragraph" w:customStyle="1" w:styleId="DC8C377C642D46E6B523974D73D2BF7A">
    <w:name w:val="DC8C377C642D46E6B523974D73D2BF7A"/>
    <w:rsid w:val="00C10456"/>
  </w:style>
  <w:style w:type="paragraph" w:customStyle="1" w:styleId="B0B8492D541E4B2B9A8552F5DE5DB62F">
    <w:name w:val="B0B8492D541E4B2B9A8552F5DE5DB62F"/>
    <w:rsid w:val="00C10456"/>
  </w:style>
  <w:style w:type="paragraph" w:customStyle="1" w:styleId="CDF2063000264CCDA8AFA00E6D3CC2B4">
    <w:name w:val="CDF2063000264CCDA8AFA00E6D3CC2B4"/>
    <w:rsid w:val="00C10456"/>
  </w:style>
  <w:style w:type="paragraph" w:customStyle="1" w:styleId="647A89450B2C430FA4F1EE4D44E95384">
    <w:name w:val="647A89450B2C430FA4F1EE4D44E95384"/>
    <w:rsid w:val="00C10456"/>
  </w:style>
  <w:style w:type="paragraph" w:customStyle="1" w:styleId="1C96AF3D4AC846FF96B7AD3F6C128DE9">
    <w:name w:val="1C96AF3D4AC846FF96B7AD3F6C128DE9"/>
    <w:rsid w:val="00C10456"/>
  </w:style>
  <w:style w:type="paragraph" w:customStyle="1" w:styleId="CE0D6E40A91245F8860867B404B83E23">
    <w:name w:val="CE0D6E40A91245F8860867B404B83E23"/>
    <w:rsid w:val="00C10456"/>
  </w:style>
  <w:style w:type="paragraph" w:customStyle="1" w:styleId="03A8FD14735744F3B7E7D4375CB6CB8E">
    <w:name w:val="03A8FD14735744F3B7E7D4375CB6CB8E"/>
    <w:rsid w:val="00C10456"/>
  </w:style>
  <w:style w:type="paragraph" w:customStyle="1" w:styleId="4BF10D64CF5A4492B85CE048860A65A1">
    <w:name w:val="4BF10D64CF5A4492B85CE048860A65A1"/>
    <w:rsid w:val="00C10456"/>
  </w:style>
  <w:style w:type="paragraph" w:customStyle="1" w:styleId="69B39758304142B4BFF680C20F3BB9F9">
    <w:name w:val="69B39758304142B4BFF680C20F3BB9F9"/>
    <w:rsid w:val="00C10456"/>
  </w:style>
  <w:style w:type="paragraph" w:customStyle="1" w:styleId="712E3E5178FA483083D537D25A8CFF02">
    <w:name w:val="712E3E5178FA483083D537D25A8CFF02"/>
    <w:rsid w:val="00C10456"/>
  </w:style>
  <w:style w:type="paragraph" w:customStyle="1" w:styleId="01F37E2387644D74AFB1CFB8E69ECAF3">
    <w:name w:val="01F37E2387644D74AFB1CFB8E69ECAF3"/>
    <w:rsid w:val="00C10456"/>
  </w:style>
  <w:style w:type="paragraph" w:customStyle="1" w:styleId="CD983443C5604A1BA0BC8B118E6D097B">
    <w:name w:val="CD983443C5604A1BA0BC8B118E6D097B"/>
    <w:rsid w:val="00C10456"/>
  </w:style>
  <w:style w:type="paragraph" w:customStyle="1" w:styleId="785E0756D1E24EFBA42311FE081F4478">
    <w:name w:val="785E0756D1E24EFBA42311FE081F4478"/>
    <w:rsid w:val="00C10456"/>
  </w:style>
  <w:style w:type="paragraph" w:customStyle="1" w:styleId="7EAAC6417A7E4B2A88D1B6FB015509F6">
    <w:name w:val="7EAAC6417A7E4B2A88D1B6FB015509F6"/>
    <w:rsid w:val="00C10456"/>
  </w:style>
  <w:style w:type="paragraph" w:customStyle="1" w:styleId="77D717CC068B48F1ADE2DC90E3064870">
    <w:name w:val="77D717CC068B48F1ADE2DC90E3064870"/>
    <w:rsid w:val="00C10456"/>
  </w:style>
  <w:style w:type="paragraph" w:customStyle="1" w:styleId="CB0A33A4668F4826BC7087F3EB02F891">
    <w:name w:val="CB0A33A4668F4826BC7087F3EB02F891"/>
    <w:rsid w:val="00C10456"/>
  </w:style>
  <w:style w:type="paragraph" w:customStyle="1" w:styleId="020D669B50EC4394A7684B555CB7EBD0">
    <w:name w:val="020D669B50EC4394A7684B555CB7EBD0"/>
    <w:rsid w:val="00C10456"/>
  </w:style>
  <w:style w:type="paragraph" w:customStyle="1" w:styleId="796D949F9EEC4B238E4A1E6ECCBD1D02">
    <w:name w:val="796D949F9EEC4B238E4A1E6ECCBD1D02"/>
    <w:rsid w:val="00C10456"/>
  </w:style>
  <w:style w:type="paragraph" w:customStyle="1" w:styleId="66EED6C20BC94237865110041DDFEE33">
    <w:name w:val="66EED6C20BC94237865110041DDFEE33"/>
    <w:rsid w:val="00C10456"/>
  </w:style>
  <w:style w:type="paragraph" w:customStyle="1" w:styleId="DF67DFDD16BD442582F27A871B89AAD4">
    <w:name w:val="DF67DFDD16BD442582F27A871B89AAD4"/>
    <w:rsid w:val="00C10456"/>
  </w:style>
  <w:style w:type="paragraph" w:customStyle="1" w:styleId="DF62531C5B024004BFEF8FB2EFC8EB98">
    <w:name w:val="DF62531C5B024004BFEF8FB2EFC8EB98"/>
    <w:rsid w:val="00C10456"/>
  </w:style>
  <w:style w:type="paragraph" w:customStyle="1" w:styleId="6C9D33DE48C2457DA81FE12DDA93BA11">
    <w:name w:val="6C9D33DE48C2457DA81FE12DDA93BA11"/>
    <w:rsid w:val="00C10456"/>
  </w:style>
  <w:style w:type="paragraph" w:customStyle="1" w:styleId="2D719FD2BCC14E2A93B2BE46A88A5861">
    <w:name w:val="2D719FD2BCC14E2A93B2BE46A88A5861"/>
    <w:rsid w:val="00C10456"/>
  </w:style>
  <w:style w:type="paragraph" w:customStyle="1" w:styleId="A92D69A4A8894C3DAC2D51115FDFD884">
    <w:name w:val="A92D69A4A8894C3DAC2D51115FDFD884"/>
    <w:rsid w:val="00C10456"/>
  </w:style>
  <w:style w:type="paragraph" w:customStyle="1" w:styleId="F9BF6680E58B4750B60B51408FFC9F48">
    <w:name w:val="F9BF6680E58B4750B60B51408FFC9F48"/>
    <w:rsid w:val="00C10456"/>
  </w:style>
  <w:style w:type="paragraph" w:customStyle="1" w:styleId="DA981F786F474CCF800CA8F2D35E58EF">
    <w:name w:val="DA981F786F474CCF800CA8F2D35E58EF"/>
    <w:rsid w:val="00C10456"/>
  </w:style>
  <w:style w:type="paragraph" w:customStyle="1" w:styleId="E13BB3B0EE344364A97A77CB4C197782">
    <w:name w:val="E13BB3B0EE344364A97A77CB4C197782"/>
    <w:rsid w:val="00C10456"/>
  </w:style>
  <w:style w:type="paragraph" w:customStyle="1" w:styleId="03DE65A1BD36447E9174FA4B45FA38D7">
    <w:name w:val="03DE65A1BD36447E9174FA4B45FA38D7"/>
    <w:rsid w:val="00C10456"/>
  </w:style>
  <w:style w:type="paragraph" w:customStyle="1" w:styleId="3EF8B423B8D644A0A2E905FC392E0E31">
    <w:name w:val="3EF8B423B8D644A0A2E905FC392E0E31"/>
    <w:rsid w:val="00C10456"/>
  </w:style>
  <w:style w:type="paragraph" w:customStyle="1" w:styleId="6899060C30D5447CBC672E18E3669BA4">
    <w:name w:val="6899060C30D5447CBC672E18E3669BA4"/>
    <w:rsid w:val="00C10456"/>
  </w:style>
  <w:style w:type="paragraph" w:customStyle="1" w:styleId="0F338722B267404992B2F36793F2D24E">
    <w:name w:val="0F338722B267404992B2F36793F2D24E"/>
    <w:rsid w:val="00C10456"/>
  </w:style>
  <w:style w:type="paragraph" w:customStyle="1" w:styleId="0B0E4D09A34B411A9CBF79C8FCF77607">
    <w:name w:val="0B0E4D09A34B411A9CBF79C8FCF77607"/>
    <w:rsid w:val="00C10456"/>
  </w:style>
  <w:style w:type="paragraph" w:customStyle="1" w:styleId="562B093764FD4CDEB239E47625FE7C48">
    <w:name w:val="562B093764FD4CDEB239E47625FE7C48"/>
    <w:rsid w:val="00C10456"/>
  </w:style>
  <w:style w:type="paragraph" w:customStyle="1" w:styleId="3C19728485334AEEAF1074438C4365B0">
    <w:name w:val="3C19728485334AEEAF1074438C4365B0"/>
    <w:rsid w:val="00C10456"/>
  </w:style>
  <w:style w:type="paragraph" w:customStyle="1" w:styleId="6DA79839C6FF4392A54B4855C7078798">
    <w:name w:val="6DA79839C6FF4392A54B4855C7078798"/>
    <w:rsid w:val="00C10456"/>
  </w:style>
  <w:style w:type="paragraph" w:customStyle="1" w:styleId="EADE0893C83745A7B616421B6DB0B0C5">
    <w:name w:val="EADE0893C83745A7B616421B6DB0B0C5"/>
    <w:rsid w:val="00C10456"/>
  </w:style>
  <w:style w:type="paragraph" w:customStyle="1" w:styleId="9064DDE9CFD2409684D95D305FFC437C">
    <w:name w:val="9064DDE9CFD2409684D95D305FFC437C"/>
    <w:rsid w:val="00C10456"/>
  </w:style>
  <w:style w:type="paragraph" w:customStyle="1" w:styleId="62A555B11B414BA5B15267A54F0F1DDF">
    <w:name w:val="62A555B11B414BA5B15267A54F0F1DDF"/>
    <w:rsid w:val="00C10456"/>
  </w:style>
  <w:style w:type="paragraph" w:customStyle="1" w:styleId="15D1AD7D4EC44B56BF1FAE23A750B239">
    <w:name w:val="15D1AD7D4EC44B56BF1FAE23A750B239"/>
    <w:rsid w:val="00C10456"/>
  </w:style>
  <w:style w:type="paragraph" w:customStyle="1" w:styleId="A04198117D6E4CE0ADD57995777F07E9">
    <w:name w:val="A04198117D6E4CE0ADD57995777F07E9"/>
    <w:rsid w:val="00C10456"/>
  </w:style>
  <w:style w:type="paragraph" w:customStyle="1" w:styleId="784AD5CBD166443D8C5A2C34573672C0">
    <w:name w:val="784AD5CBD166443D8C5A2C34573672C0"/>
    <w:rsid w:val="00C10456"/>
  </w:style>
  <w:style w:type="paragraph" w:customStyle="1" w:styleId="D712F79976A343F7BED20818B3C732BD">
    <w:name w:val="D712F79976A343F7BED20818B3C732BD"/>
    <w:rsid w:val="00C10456"/>
  </w:style>
  <w:style w:type="paragraph" w:customStyle="1" w:styleId="598D8E94217E4BFDA8C4CC1441B15EFC">
    <w:name w:val="598D8E94217E4BFDA8C4CC1441B15EFC"/>
    <w:rsid w:val="00C10456"/>
  </w:style>
  <w:style w:type="paragraph" w:customStyle="1" w:styleId="EF08BA4B01594567A4B69828A7E6A125">
    <w:name w:val="EF08BA4B01594567A4B69828A7E6A125"/>
    <w:rsid w:val="00C10456"/>
  </w:style>
  <w:style w:type="paragraph" w:customStyle="1" w:styleId="0F53FDD4B54F4FAFBFD70057070B85ED">
    <w:name w:val="0F53FDD4B54F4FAFBFD70057070B85ED"/>
    <w:rsid w:val="00C10456"/>
  </w:style>
  <w:style w:type="paragraph" w:customStyle="1" w:styleId="995A8ED268DB47629F67F84F46DE47FE">
    <w:name w:val="995A8ED268DB47629F67F84F46DE47FE"/>
    <w:rsid w:val="00C10456"/>
  </w:style>
  <w:style w:type="paragraph" w:customStyle="1" w:styleId="C2E7D012867B4F8AAB03BFF0BF86E009">
    <w:name w:val="C2E7D012867B4F8AAB03BFF0BF86E009"/>
    <w:rsid w:val="00C10456"/>
  </w:style>
  <w:style w:type="paragraph" w:customStyle="1" w:styleId="164E0451479B49A388B8C0311463F63E">
    <w:name w:val="164E0451479B49A388B8C0311463F63E"/>
    <w:rsid w:val="00C10456"/>
  </w:style>
  <w:style w:type="paragraph" w:customStyle="1" w:styleId="1661383158F946DCBE6A6AB1D083D896">
    <w:name w:val="1661383158F946DCBE6A6AB1D083D896"/>
    <w:rsid w:val="00C10456"/>
  </w:style>
  <w:style w:type="paragraph" w:customStyle="1" w:styleId="9628514C5F7349AEA1542E2BB145F933">
    <w:name w:val="9628514C5F7349AEA1542E2BB145F933"/>
    <w:rsid w:val="00C10456"/>
  </w:style>
  <w:style w:type="paragraph" w:customStyle="1" w:styleId="5CBFDB99A90E4938B331E265B2E4B497">
    <w:name w:val="5CBFDB99A90E4938B331E265B2E4B497"/>
    <w:rsid w:val="00C10456"/>
  </w:style>
  <w:style w:type="paragraph" w:customStyle="1" w:styleId="24B814A389744C29ABEB286B0D079211">
    <w:name w:val="24B814A389744C29ABEB286B0D079211"/>
    <w:rsid w:val="00C10456"/>
  </w:style>
  <w:style w:type="paragraph" w:customStyle="1" w:styleId="5E8A3D3819044C00A30716CC43D7A09C">
    <w:name w:val="5E8A3D3819044C00A30716CC43D7A09C"/>
    <w:rsid w:val="00C10456"/>
  </w:style>
  <w:style w:type="paragraph" w:customStyle="1" w:styleId="E47D9949496143668B919D55E4A92B46">
    <w:name w:val="E47D9949496143668B919D55E4A92B46"/>
    <w:rsid w:val="00C10456"/>
  </w:style>
  <w:style w:type="paragraph" w:customStyle="1" w:styleId="F6B7A9882ED148E58EFF3B60A8539800">
    <w:name w:val="F6B7A9882ED148E58EFF3B60A8539800"/>
    <w:rsid w:val="00C10456"/>
  </w:style>
  <w:style w:type="paragraph" w:customStyle="1" w:styleId="372D046CD78F412CBC324CB761510DB0">
    <w:name w:val="372D046CD78F412CBC324CB761510DB0"/>
    <w:rsid w:val="00C10456"/>
  </w:style>
  <w:style w:type="paragraph" w:customStyle="1" w:styleId="81DB62340D19425CA98F23610EE53F0F">
    <w:name w:val="81DB62340D19425CA98F23610EE53F0F"/>
    <w:rsid w:val="00C10456"/>
  </w:style>
  <w:style w:type="paragraph" w:customStyle="1" w:styleId="CBE8D1CF379A4A8296C74B763DD915DA">
    <w:name w:val="CBE8D1CF379A4A8296C74B763DD915DA"/>
    <w:rsid w:val="00C10456"/>
  </w:style>
  <w:style w:type="paragraph" w:customStyle="1" w:styleId="C3515C4B93464964998B67BA286231AA">
    <w:name w:val="C3515C4B93464964998B67BA286231AA"/>
    <w:rsid w:val="00C10456"/>
  </w:style>
  <w:style w:type="paragraph" w:customStyle="1" w:styleId="D5F2B0E0136C400BB3DE801929EE3E5B">
    <w:name w:val="D5F2B0E0136C400BB3DE801929EE3E5B"/>
    <w:rsid w:val="00C10456"/>
  </w:style>
  <w:style w:type="paragraph" w:customStyle="1" w:styleId="2BED5B03C3114E55914839AD0FE0ACBD">
    <w:name w:val="2BED5B03C3114E55914839AD0FE0ACBD"/>
    <w:rsid w:val="00C10456"/>
  </w:style>
  <w:style w:type="paragraph" w:customStyle="1" w:styleId="A68D73DB506D4135B4E7B21CCCA37AAE">
    <w:name w:val="A68D73DB506D4135B4E7B21CCCA37AAE"/>
    <w:rsid w:val="00C10456"/>
  </w:style>
  <w:style w:type="paragraph" w:customStyle="1" w:styleId="89CF0F5F8AF843FC97864315068C3989">
    <w:name w:val="89CF0F5F8AF843FC97864315068C3989"/>
    <w:rsid w:val="00C10456"/>
  </w:style>
  <w:style w:type="paragraph" w:customStyle="1" w:styleId="2FAF9AAFF074459D8B93177317201DEA">
    <w:name w:val="2FAF9AAFF074459D8B93177317201DEA"/>
    <w:rsid w:val="00C10456"/>
  </w:style>
  <w:style w:type="paragraph" w:customStyle="1" w:styleId="9060DA827FE145D98DC55129C2C25624">
    <w:name w:val="9060DA827FE145D98DC55129C2C25624"/>
    <w:rsid w:val="00C10456"/>
  </w:style>
  <w:style w:type="paragraph" w:customStyle="1" w:styleId="BB62CFABECCF44A48F262A7D3366CBD9">
    <w:name w:val="BB62CFABECCF44A48F262A7D3366CBD9"/>
    <w:rsid w:val="00C10456"/>
  </w:style>
  <w:style w:type="paragraph" w:customStyle="1" w:styleId="CBF73EA7096C4BDA873542EB2E620FD8">
    <w:name w:val="CBF73EA7096C4BDA873542EB2E620FD8"/>
    <w:rsid w:val="00C10456"/>
  </w:style>
  <w:style w:type="paragraph" w:customStyle="1" w:styleId="C570CA048A69402588E6C9D73066058A">
    <w:name w:val="C570CA048A69402588E6C9D73066058A"/>
    <w:rsid w:val="00C10456"/>
  </w:style>
  <w:style w:type="paragraph" w:customStyle="1" w:styleId="B515C3E87FCF478BA836BDC92CCF6FB5">
    <w:name w:val="B515C3E87FCF478BA836BDC92CCF6FB5"/>
    <w:rsid w:val="00C10456"/>
  </w:style>
  <w:style w:type="paragraph" w:customStyle="1" w:styleId="CEBCA51D18D647A2BD0DA949606C8240">
    <w:name w:val="CEBCA51D18D647A2BD0DA949606C8240"/>
    <w:rsid w:val="00C10456"/>
  </w:style>
  <w:style w:type="paragraph" w:customStyle="1" w:styleId="491A9B9E4931456C9A4317D4ACD5C239">
    <w:name w:val="491A9B9E4931456C9A4317D4ACD5C239"/>
    <w:rsid w:val="00C10456"/>
  </w:style>
  <w:style w:type="paragraph" w:customStyle="1" w:styleId="B7916B5043C346B6AD0060CD3CB494B6">
    <w:name w:val="B7916B5043C346B6AD0060CD3CB494B6"/>
    <w:rsid w:val="00C10456"/>
  </w:style>
  <w:style w:type="paragraph" w:customStyle="1" w:styleId="8739B796F3CE40DEA915BDD4AF137156">
    <w:name w:val="8739B796F3CE40DEA915BDD4AF137156"/>
    <w:rsid w:val="00C1045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693C2BC95D2F448DE0E54616CC9795" ma:contentTypeVersion="14" ma:contentTypeDescription="Create a new document." ma:contentTypeScope="" ma:versionID="fa8ba0bcdcb6a439fc64eae935516331">
  <xsd:schema xmlns:xsd="http://www.w3.org/2001/XMLSchema" xmlns:xs="http://www.w3.org/2001/XMLSchema" xmlns:p="http://schemas.microsoft.com/office/2006/metadata/properties" xmlns:ns2="1b9b9df3-ed51-423f-9d68-c40a176a0b2e" xmlns:ns3="867d8b9c-4077-4b81-9131-da67ed3f53a9" xmlns:ns4="cee823cf-820d-4e04-a2e3-a250d5741f46" xmlns:ns5="ecbdf007-d01c-4b10-aa0c-eefc4fdb6c13" targetNamespace="http://schemas.microsoft.com/office/2006/metadata/properties" ma:root="true" ma:fieldsID="57832699e068693ba284a494b758ed2b" ns2:_="" ns3:_="" ns4:_="" ns5:_="">
    <xsd:import namespace="1b9b9df3-ed51-423f-9d68-c40a176a0b2e"/>
    <xsd:import namespace="867d8b9c-4077-4b81-9131-da67ed3f53a9"/>
    <xsd:import namespace="cee823cf-820d-4e04-a2e3-a250d5741f46"/>
    <xsd:import namespace="ecbdf007-d01c-4b10-aa0c-eefc4fdb6c1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4:SharedWithDetails" minOccurs="0"/>
                <xsd:element ref="ns2:Module" minOccurs="0"/>
                <xsd:element ref="ns5:MediaServiceLocatio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9b9df3-ed51-423f-9d68-c40a176a0b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odule" ma:index="19" nillable="true" ma:displayName="Module" ma:format="Dropdown" ma:internalName="Modu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67d8b9c-4077-4b81-9131-da67ed3f53a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ee823cf-820d-4e04-a2e3-a250d5741f46" elementFormDefault="qualified">
    <xsd:import namespace="http://schemas.microsoft.com/office/2006/documentManagement/types"/>
    <xsd:import namespace="http://schemas.microsoft.com/office/infopath/2007/PartnerControls"/>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cbdf007-d01c-4b10-aa0c-eefc4fdb6c13" elementFormDefault="qualified">
    <xsd:import namespace="http://schemas.microsoft.com/office/2006/documentManagement/types"/>
    <xsd:import namespace="http://schemas.microsoft.com/office/infopath/2007/PartnerControls"/>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867d8b9c-4077-4b81-9131-da67ed3f53a9">
      <UserInfo>
        <DisplayName/>
        <AccountId xsi:nil="true"/>
        <AccountType/>
      </UserInfo>
    </SharedWithUsers>
    <Module xmlns="1b9b9df3-ed51-423f-9d68-c40a176a0b2e" xsi:nil="true"/>
  </documentManagement>
</p:properties>
</file>

<file path=customXml/itemProps1.xml><?xml version="1.0" encoding="utf-8"?>
<ds:datastoreItem xmlns:ds="http://schemas.openxmlformats.org/officeDocument/2006/customXml" ds:itemID="{F9BB48AA-43C1-4A45-A9ED-F607818B90ED}"/>
</file>

<file path=customXml/itemProps2.xml><?xml version="1.0" encoding="utf-8"?>
<ds:datastoreItem xmlns:ds="http://schemas.openxmlformats.org/officeDocument/2006/customXml" ds:itemID="{A82BD278-2764-41FE-9C2F-FF8F42AD5EE6}"/>
</file>

<file path=customXml/itemProps3.xml><?xml version="1.0" encoding="utf-8"?>
<ds:datastoreItem xmlns:ds="http://schemas.openxmlformats.org/officeDocument/2006/customXml" ds:itemID="{3C21757C-86AE-462D-A947-191AC27A24F2}"/>
</file>

<file path=docProps/app.xml><?xml version="1.0" encoding="utf-8"?>
<Properties xmlns="http://schemas.openxmlformats.org/officeDocument/2006/extended-properties" xmlns:vt="http://schemas.openxmlformats.org/officeDocument/2006/docPropsVTypes">
  <Template>Normal</Template>
  <TotalTime>93</TotalTime>
  <Pages>7</Pages>
  <Words>419</Words>
  <Characters>239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Conflict of interest policy</vt:lpstr>
    </vt:vector>
  </TitlesOfParts>
  <Company/>
  <LinksUpToDate>false</LinksUpToDate>
  <CharactersWithSpaces>2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lict of interest policy</dc:title>
  <dc:subject/>
  <dc:creator>Elina Taranenko</dc:creator>
  <cp:keywords/>
  <dc:description/>
  <cp:lastModifiedBy>Elina Taranenko</cp:lastModifiedBy>
  <cp:revision>10</cp:revision>
  <cp:lastPrinted>2021-08-04T02:16:00Z</cp:lastPrinted>
  <dcterms:created xsi:type="dcterms:W3CDTF">2021-08-02T04:04:00Z</dcterms:created>
  <dcterms:modified xsi:type="dcterms:W3CDTF">2021-08-04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693C2BC95D2F448DE0E54616CC9795</vt:lpwstr>
  </property>
</Properties>
</file>